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063D9" w14:textId="77777777" w:rsidR="003F3419" w:rsidRDefault="003F3419" w:rsidP="05E7A069">
      <w:pPr>
        <w:rPr>
          <w:rFonts w:eastAsia="Times New Roman" w:cs="Times New Roman"/>
          <w:b/>
          <w:bCs/>
          <w:sz w:val="32"/>
          <w:szCs w:val="32"/>
        </w:rPr>
      </w:pPr>
      <w:bookmarkStart w:id="0" w:name="_eykqr6uli293"/>
      <w:bookmarkEnd w:id="0"/>
    </w:p>
    <w:p w14:paraId="452D3EDA" w14:textId="21FD07DF" w:rsidR="05E7A069" w:rsidRDefault="05E7A069" w:rsidP="05E7A069">
      <w:pPr>
        <w:rPr>
          <w:b/>
          <w:bCs/>
          <w:szCs w:val="24"/>
        </w:rPr>
      </w:pPr>
    </w:p>
    <w:p w14:paraId="221F7F92" w14:textId="0CFC63D0" w:rsidR="05E7A069" w:rsidRDefault="05E7A069" w:rsidP="05E7A069">
      <w:pPr>
        <w:rPr>
          <w:b/>
          <w:bCs/>
          <w:szCs w:val="24"/>
        </w:rPr>
      </w:pPr>
    </w:p>
    <w:p w14:paraId="2C5FF1E1" w14:textId="3A10A0D5" w:rsidR="05E7A069" w:rsidRDefault="05E7A069" w:rsidP="05E7A069">
      <w:pPr>
        <w:rPr>
          <w:b/>
          <w:bCs/>
          <w:szCs w:val="24"/>
        </w:rPr>
      </w:pPr>
    </w:p>
    <w:p w14:paraId="3A07CD4C" w14:textId="609D9751" w:rsidR="05E7A069" w:rsidRDefault="05E7A069" w:rsidP="05E7A069">
      <w:pPr>
        <w:rPr>
          <w:b/>
          <w:bCs/>
          <w:szCs w:val="24"/>
        </w:rPr>
      </w:pPr>
    </w:p>
    <w:p w14:paraId="62DAEB21" w14:textId="77777777" w:rsidR="003F3419" w:rsidRDefault="003F3419">
      <w:pPr>
        <w:rPr>
          <w:rFonts w:eastAsia="Times New Roman" w:cs="Times New Roman"/>
          <w:b/>
          <w:sz w:val="32"/>
          <w:szCs w:val="32"/>
        </w:rPr>
      </w:pPr>
    </w:p>
    <w:p w14:paraId="2C739BA6" w14:textId="77777777" w:rsidR="003F3419" w:rsidRDefault="003F3419">
      <w:pPr>
        <w:rPr>
          <w:rFonts w:eastAsia="Times New Roman" w:cs="Times New Roman"/>
          <w:b/>
          <w:sz w:val="32"/>
          <w:szCs w:val="32"/>
        </w:rPr>
      </w:pPr>
    </w:p>
    <w:p w14:paraId="727A9172" w14:textId="77777777" w:rsidR="003F3419" w:rsidRDefault="003F3419">
      <w:pPr>
        <w:rPr>
          <w:rFonts w:eastAsia="Times New Roman" w:cs="Times New Roman"/>
          <w:b/>
          <w:sz w:val="32"/>
          <w:szCs w:val="32"/>
        </w:rPr>
      </w:pPr>
    </w:p>
    <w:p w14:paraId="7679A72F" w14:textId="77777777" w:rsidR="003F3419" w:rsidRDefault="003F3419">
      <w:pPr>
        <w:rPr>
          <w:rFonts w:eastAsia="Times New Roman" w:cs="Times New Roman"/>
          <w:b/>
          <w:sz w:val="32"/>
          <w:szCs w:val="32"/>
        </w:rPr>
      </w:pPr>
    </w:p>
    <w:p w14:paraId="566F5A8A" w14:textId="77777777" w:rsidR="003F3419" w:rsidRDefault="003F3419">
      <w:pPr>
        <w:rPr>
          <w:rFonts w:eastAsia="Times New Roman" w:cs="Times New Roman"/>
          <w:b/>
          <w:sz w:val="32"/>
          <w:szCs w:val="32"/>
        </w:rPr>
      </w:pPr>
    </w:p>
    <w:p w14:paraId="2D3AC9BD" w14:textId="77777777" w:rsidR="003F3419" w:rsidRDefault="003F3419">
      <w:pPr>
        <w:rPr>
          <w:rFonts w:eastAsia="Times New Roman" w:cs="Times New Roman"/>
          <w:b/>
          <w:sz w:val="32"/>
          <w:szCs w:val="32"/>
        </w:rPr>
      </w:pPr>
    </w:p>
    <w:p w14:paraId="720ADCA2" w14:textId="53330577" w:rsidR="003F3419" w:rsidRDefault="003F3419">
      <w:pPr>
        <w:rPr>
          <w:rFonts w:eastAsia="Times New Roman" w:cs="Times New Roman"/>
          <w:b/>
          <w:sz w:val="32"/>
          <w:szCs w:val="32"/>
        </w:rPr>
      </w:pPr>
    </w:p>
    <w:p w14:paraId="676584DD" w14:textId="3CA6FBEF" w:rsidR="003F3419" w:rsidRDefault="003F3419">
      <w:pPr>
        <w:rPr>
          <w:rFonts w:eastAsia="Times New Roman" w:cs="Times New Roman"/>
          <w:b/>
          <w:sz w:val="32"/>
          <w:szCs w:val="32"/>
        </w:rPr>
      </w:pPr>
    </w:p>
    <w:p w14:paraId="6D143256" w14:textId="3FF947BE" w:rsidR="00DC2DC7" w:rsidRDefault="003F3419" w:rsidP="001170AC">
      <w:pPr>
        <w:ind w:firstLine="0"/>
        <w:jc w:val="center"/>
        <w:rPr>
          <w:rFonts w:eastAsia="Times New Roman" w:cs="Times New Roman"/>
          <w:b/>
          <w:sz w:val="32"/>
          <w:szCs w:val="32"/>
        </w:rPr>
      </w:pPr>
      <w:r>
        <w:rPr>
          <w:rFonts w:eastAsia="Times New Roman" w:cs="Times New Roman"/>
          <w:b/>
          <w:sz w:val="32"/>
          <w:szCs w:val="32"/>
        </w:rPr>
        <w:t xml:space="preserve">Project </w:t>
      </w:r>
      <w:r w:rsidR="00C1229F">
        <w:rPr>
          <w:rFonts w:eastAsia="Times New Roman" w:cs="Times New Roman"/>
          <w:b/>
          <w:sz w:val="32"/>
          <w:szCs w:val="32"/>
        </w:rPr>
        <w:t>d</w:t>
      </w:r>
      <w:r>
        <w:rPr>
          <w:rFonts w:eastAsia="Times New Roman" w:cs="Times New Roman"/>
          <w:b/>
          <w:sz w:val="32"/>
          <w:szCs w:val="32"/>
        </w:rPr>
        <w:t>escription</w:t>
      </w:r>
    </w:p>
    <w:p w14:paraId="59420F1A" w14:textId="38FF5418" w:rsidR="001170AC" w:rsidRPr="001170AC" w:rsidRDefault="001170AC" w:rsidP="001170AC">
      <w:pPr>
        <w:ind w:firstLine="0"/>
        <w:jc w:val="center"/>
        <w:rPr>
          <w:rFonts w:eastAsia="Times New Roman" w:cs="Times New Roman"/>
          <w:bCs/>
          <w:sz w:val="28"/>
          <w:szCs w:val="28"/>
        </w:rPr>
      </w:pPr>
      <w:r w:rsidRPr="001170AC">
        <w:rPr>
          <w:rFonts w:eastAsia="Times New Roman" w:cs="Times New Roman"/>
          <w:bCs/>
          <w:sz w:val="28"/>
          <w:szCs w:val="28"/>
        </w:rPr>
        <w:t>Arturs Silins (315226)</w:t>
      </w:r>
    </w:p>
    <w:p w14:paraId="3649F43C" w14:textId="00E7CF6E" w:rsidR="001170AC" w:rsidRPr="001170AC" w:rsidRDefault="001170AC" w:rsidP="001170AC">
      <w:pPr>
        <w:ind w:firstLine="0"/>
        <w:jc w:val="center"/>
        <w:rPr>
          <w:rFonts w:eastAsia="Times New Roman" w:cs="Times New Roman"/>
          <w:bCs/>
          <w:sz w:val="28"/>
          <w:szCs w:val="28"/>
        </w:rPr>
      </w:pPr>
      <w:r w:rsidRPr="001170AC">
        <w:rPr>
          <w:rFonts w:eastAsia="Times New Roman" w:cs="Times New Roman"/>
          <w:bCs/>
          <w:sz w:val="28"/>
          <w:szCs w:val="28"/>
        </w:rPr>
        <w:t>Maximillian Wallin (315268)</w:t>
      </w:r>
    </w:p>
    <w:p w14:paraId="580D704C" w14:textId="49BA3C91" w:rsidR="001170AC" w:rsidRPr="001170AC" w:rsidRDefault="001170AC" w:rsidP="001170AC">
      <w:pPr>
        <w:ind w:firstLine="0"/>
        <w:jc w:val="center"/>
        <w:rPr>
          <w:rFonts w:eastAsia="Times New Roman" w:cs="Times New Roman"/>
          <w:bCs/>
          <w:sz w:val="28"/>
          <w:szCs w:val="28"/>
        </w:rPr>
      </w:pPr>
      <w:r w:rsidRPr="001170AC">
        <w:rPr>
          <w:rFonts w:eastAsia="Times New Roman" w:cs="Times New Roman"/>
          <w:bCs/>
          <w:sz w:val="28"/>
          <w:szCs w:val="28"/>
        </w:rPr>
        <w:t>Ondrej Klimek (315255)</w:t>
      </w:r>
    </w:p>
    <w:p w14:paraId="4AFDF51F" w14:textId="0BB18114" w:rsidR="00DC2DC7" w:rsidRDefault="00DC2DC7" w:rsidP="00C1229F">
      <w:pPr>
        <w:rPr>
          <w:rFonts w:eastAsia="Times New Roman" w:cs="Times New Roman"/>
          <w:bCs/>
          <w:sz w:val="28"/>
          <w:szCs w:val="28"/>
        </w:rPr>
      </w:pPr>
    </w:p>
    <w:p w14:paraId="33B19570" w14:textId="3EBEB3DE" w:rsidR="00DC2DC7" w:rsidRDefault="00DC2DC7" w:rsidP="00C1229F">
      <w:pPr>
        <w:rPr>
          <w:rFonts w:eastAsia="Times New Roman" w:cs="Times New Roman"/>
          <w:bCs/>
          <w:sz w:val="28"/>
          <w:szCs w:val="28"/>
        </w:rPr>
      </w:pPr>
    </w:p>
    <w:p w14:paraId="35071EBF" w14:textId="6D3349B8" w:rsidR="00DC2DC7" w:rsidRDefault="00DC2DC7" w:rsidP="00C1229F">
      <w:pPr>
        <w:rPr>
          <w:rFonts w:eastAsia="Times New Roman" w:cs="Times New Roman"/>
          <w:bCs/>
          <w:sz w:val="28"/>
          <w:szCs w:val="28"/>
        </w:rPr>
      </w:pPr>
    </w:p>
    <w:p w14:paraId="63A00ADB" w14:textId="07DF47CF" w:rsidR="00DC2DC7" w:rsidRDefault="00DC2DC7" w:rsidP="00C1229F">
      <w:pPr>
        <w:rPr>
          <w:rFonts w:eastAsia="Times New Roman" w:cs="Times New Roman"/>
          <w:bCs/>
          <w:sz w:val="28"/>
          <w:szCs w:val="28"/>
        </w:rPr>
      </w:pPr>
    </w:p>
    <w:p w14:paraId="1BD2790A" w14:textId="747A3362" w:rsidR="00DC2DC7" w:rsidRDefault="00DC2DC7" w:rsidP="00C1229F">
      <w:pPr>
        <w:rPr>
          <w:rFonts w:eastAsia="Times New Roman" w:cs="Times New Roman"/>
          <w:bCs/>
          <w:sz w:val="28"/>
          <w:szCs w:val="28"/>
        </w:rPr>
      </w:pPr>
    </w:p>
    <w:p w14:paraId="1B5B5A79" w14:textId="4C269B20" w:rsidR="00DC2DC7" w:rsidRDefault="00DC2DC7" w:rsidP="00C1229F">
      <w:pPr>
        <w:rPr>
          <w:rFonts w:eastAsia="Times New Roman" w:cs="Times New Roman"/>
          <w:bCs/>
          <w:sz w:val="28"/>
          <w:szCs w:val="28"/>
        </w:rPr>
      </w:pPr>
    </w:p>
    <w:p w14:paraId="0019F478" w14:textId="7EC44AE6" w:rsidR="001170AC" w:rsidRDefault="001170AC" w:rsidP="00C1229F">
      <w:pPr>
        <w:rPr>
          <w:rFonts w:eastAsia="Times New Roman" w:cs="Times New Roman"/>
          <w:bCs/>
          <w:sz w:val="28"/>
          <w:szCs w:val="28"/>
        </w:rPr>
      </w:pPr>
    </w:p>
    <w:p w14:paraId="4B7A594F" w14:textId="2FC107A3" w:rsidR="001170AC" w:rsidRDefault="001170AC" w:rsidP="00C1229F">
      <w:pPr>
        <w:rPr>
          <w:rFonts w:eastAsia="Times New Roman" w:cs="Times New Roman"/>
          <w:bCs/>
          <w:sz w:val="28"/>
          <w:szCs w:val="28"/>
        </w:rPr>
      </w:pPr>
    </w:p>
    <w:p w14:paraId="1B4ECD30" w14:textId="77777777" w:rsidR="001170AC" w:rsidRDefault="001170AC" w:rsidP="00C1229F">
      <w:pPr>
        <w:rPr>
          <w:rFonts w:eastAsia="Times New Roman" w:cs="Times New Roman"/>
          <w:bCs/>
          <w:sz w:val="28"/>
          <w:szCs w:val="28"/>
        </w:rPr>
      </w:pPr>
    </w:p>
    <w:p w14:paraId="7BED03C0" w14:textId="4EB5DFF3" w:rsidR="00DC2DC7" w:rsidRDefault="00DC2DC7" w:rsidP="00062F16">
      <w:pPr>
        <w:ind w:firstLine="0"/>
        <w:rPr>
          <w:rFonts w:eastAsia="Times New Roman" w:cs="Times New Roman"/>
          <w:bCs/>
          <w:sz w:val="28"/>
          <w:szCs w:val="28"/>
        </w:rPr>
      </w:pPr>
    </w:p>
    <w:p w14:paraId="325D4937" w14:textId="1890AC16" w:rsidR="00DC2DC7" w:rsidRPr="00DC2DC7" w:rsidRDefault="00DC2DC7" w:rsidP="00DC2DC7">
      <w:pPr>
        <w:jc w:val="right"/>
        <w:rPr>
          <w:rFonts w:eastAsia="Times New Roman" w:cs="Times New Roman"/>
          <w:bCs/>
          <w:szCs w:val="24"/>
        </w:rPr>
      </w:pPr>
      <w:r w:rsidRPr="00DC2DC7">
        <w:rPr>
          <w:rFonts w:eastAsia="Times New Roman" w:cs="Times New Roman"/>
          <w:bCs/>
          <w:szCs w:val="24"/>
        </w:rPr>
        <w:t>Software Technology Engineering</w:t>
      </w:r>
    </w:p>
    <w:p w14:paraId="426FFE86" w14:textId="187D1BD1" w:rsidR="00DC2DC7" w:rsidRPr="00DC2DC7" w:rsidRDefault="001070C3" w:rsidP="00DC2DC7">
      <w:pPr>
        <w:jc w:val="right"/>
        <w:rPr>
          <w:rFonts w:eastAsia="Times New Roman" w:cs="Times New Roman"/>
          <w:bCs/>
          <w:szCs w:val="24"/>
        </w:rPr>
      </w:pPr>
      <w:r>
        <w:rPr>
          <w:rFonts w:eastAsia="Times New Roman" w:cs="Times New Roman"/>
          <w:bCs/>
          <w:szCs w:val="24"/>
        </w:rPr>
        <w:t>3</w:t>
      </w:r>
      <w:r w:rsidRPr="00DC2DC7">
        <w:rPr>
          <w:rFonts w:eastAsia="Times New Roman" w:cs="Times New Roman"/>
          <w:bCs/>
          <w:szCs w:val="24"/>
          <w:vertAlign w:val="superscript"/>
        </w:rPr>
        <w:t>rd</w:t>
      </w:r>
      <w:r w:rsidR="00DC2DC7" w:rsidRPr="00DC2DC7">
        <w:rPr>
          <w:rFonts w:eastAsia="Times New Roman" w:cs="Times New Roman"/>
          <w:bCs/>
          <w:szCs w:val="24"/>
        </w:rPr>
        <w:t xml:space="preserve"> Semester</w:t>
      </w:r>
    </w:p>
    <w:p w14:paraId="31925E80" w14:textId="57402EB6" w:rsidR="00DC2DC7" w:rsidRPr="00DC2DC7" w:rsidRDefault="00DC2DC7" w:rsidP="00C1229F">
      <w:pPr>
        <w:rPr>
          <w:rFonts w:eastAsia="Times New Roman" w:cs="Times New Roman"/>
          <w:bCs/>
          <w:sz w:val="28"/>
          <w:szCs w:val="28"/>
        </w:rPr>
      </w:pPr>
    </w:p>
    <w:p w14:paraId="04D4AC51" w14:textId="08B262D7" w:rsidR="00DC2DC7" w:rsidRDefault="00DC2DC7" w:rsidP="00C1229F">
      <w:pPr>
        <w:rPr>
          <w:rFonts w:eastAsia="Times New Roman" w:cs="Times New Roman"/>
          <w:bCs/>
          <w:sz w:val="28"/>
          <w:szCs w:val="28"/>
        </w:rPr>
      </w:pPr>
    </w:p>
    <w:p w14:paraId="3E86959E" w14:textId="77777777" w:rsidR="001170AC" w:rsidRPr="00DC2DC7" w:rsidRDefault="001170AC" w:rsidP="00C1229F">
      <w:pPr>
        <w:rPr>
          <w:rFonts w:eastAsia="Times New Roman" w:cs="Times New Roman"/>
          <w:bCs/>
          <w:sz w:val="28"/>
          <w:szCs w:val="28"/>
        </w:rPr>
      </w:pPr>
    </w:p>
    <w:p w14:paraId="2B28B1A0" w14:textId="77777777" w:rsidR="003F3419" w:rsidRDefault="003F3419" w:rsidP="00C465BF">
      <w:pPr>
        <w:ind w:firstLine="0"/>
        <w:rPr>
          <w:rFonts w:eastAsia="Times New Roman" w:cs="Times New Roman"/>
          <w:bCs/>
          <w:sz w:val="32"/>
          <w:szCs w:val="32"/>
        </w:rPr>
      </w:pPr>
    </w:p>
    <w:p w14:paraId="0EB615DE" w14:textId="0C1ABF39" w:rsidR="007B7CC5" w:rsidRDefault="007B7CC5" w:rsidP="007B7CC5">
      <w:pPr>
        <w:ind w:firstLine="0"/>
        <w:jc w:val="center"/>
        <w:rPr>
          <w:rFonts w:eastAsia="Times New Roman" w:cs="Times New Roman"/>
          <w:bCs/>
          <w:sz w:val="20"/>
          <w:szCs w:val="20"/>
        </w:rPr>
      </w:pPr>
    </w:p>
    <w:p w14:paraId="792696EA" w14:textId="77777777" w:rsidR="001170AC" w:rsidRDefault="001170AC" w:rsidP="007B7CC5">
      <w:pPr>
        <w:ind w:firstLine="0"/>
        <w:jc w:val="center"/>
        <w:rPr>
          <w:rFonts w:eastAsia="Times New Roman" w:cs="Times New Roman"/>
          <w:bCs/>
          <w:sz w:val="20"/>
          <w:szCs w:val="20"/>
        </w:rPr>
      </w:pPr>
    </w:p>
    <w:p w14:paraId="7C807E82" w14:textId="39225D2A" w:rsidR="000F7557" w:rsidRPr="001170AC" w:rsidRDefault="008113E5" w:rsidP="001170AC">
      <w:pPr>
        <w:ind w:firstLine="0"/>
        <w:jc w:val="center"/>
        <w:rPr>
          <w:rFonts w:eastAsia="Times New Roman" w:cs="Times New Roman"/>
          <w:sz w:val="20"/>
          <w:szCs w:val="20"/>
        </w:rPr>
      </w:pPr>
      <w:r w:rsidRPr="008113E5">
        <w:rPr>
          <w:rFonts w:eastAsia="Times New Roman" w:cs="Times New Roman"/>
          <w:bCs/>
          <w:sz w:val="20"/>
          <w:szCs w:val="20"/>
        </w:rPr>
        <w:t>Horsens, 2022</w:t>
      </w:r>
    </w:p>
    <w:sdt>
      <w:sdtPr>
        <w:rPr>
          <w:rFonts w:ascii="Times New Roman" w:eastAsia="Arial" w:hAnsi="Times New Roman" w:cs="Arial"/>
          <w:b w:val="0"/>
          <w:color w:val="auto"/>
          <w:sz w:val="24"/>
          <w:szCs w:val="22"/>
          <w:lang w:val="en-GB" w:eastAsia="en-GB"/>
        </w:rPr>
        <w:id w:val="356010908"/>
        <w:docPartObj>
          <w:docPartGallery w:val="Table of Contents"/>
          <w:docPartUnique/>
        </w:docPartObj>
      </w:sdtPr>
      <w:sdtEndPr/>
      <w:sdtContent>
        <w:p w14:paraId="4B5F8C54" w14:textId="777625FC" w:rsidR="007B7CC5" w:rsidRPr="00FA708C" w:rsidRDefault="007B7CC5">
          <w:pPr>
            <w:pStyle w:val="TOCHeading"/>
            <w:rPr>
              <w:rFonts w:ascii="Times New Roman" w:hAnsi="Times New Roman" w:cs="Times New Roman"/>
              <w:color w:val="auto"/>
            </w:rPr>
          </w:pPr>
          <w:r w:rsidRPr="00FA708C">
            <w:rPr>
              <w:rFonts w:ascii="Times New Roman" w:hAnsi="Times New Roman" w:cs="Times New Roman"/>
              <w:color w:val="auto"/>
            </w:rPr>
            <w:t>Table of Contents</w:t>
          </w:r>
        </w:p>
        <w:p w14:paraId="6A666734" w14:textId="711589F8" w:rsidR="006E5573" w:rsidRDefault="007B7CC5">
          <w:pPr>
            <w:pStyle w:val="TOC1"/>
            <w:rPr>
              <w:rFonts w:asciiTheme="minorHAnsi" w:eastAsiaTheme="minorEastAsia" w:hAnsiTheme="minorHAnsi" w:cstheme="minorBidi"/>
              <w:noProof/>
              <w:sz w:val="22"/>
              <w:lang w:val="en-CA" w:eastAsia="ko-KR"/>
            </w:rPr>
          </w:pPr>
          <w:r>
            <w:fldChar w:fldCharType="begin"/>
          </w:r>
          <w:r>
            <w:instrText xml:space="preserve"> TOC \o "1-3" \h \z \u </w:instrText>
          </w:r>
          <w:r>
            <w:fldChar w:fldCharType="separate"/>
          </w:r>
          <w:hyperlink w:anchor="_Toc117094278" w:history="1">
            <w:r w:rsidR="006E5573" w:rsidRPr="000F778E">
              <w:rPr>
                <w:rStyle w:val="Hyperlink"/>
                <w:rFonts w:cs="Times New Roman"/>
                <w:bCs/>
                <w:noProof/>
              </w:rPr>
              <w:t>Background description</w:t>
            </w:r>
            <w:r w:rsidR="006E5573">
              <w:rPr>
                <w:noProof/>
                <w:webHidden/>
              </w:rPr>
              <w:tab/>
            </w:r>
            <w:r w:rsidR="006E5573">
              <w:rPr>
                <w:noProof/>
                <w:webHidden/>
              </w:rPr>
              <w:fldChar w:fldCharType="begin"/>
            </w:r>
            <w:r w:rsidR="006E5573">
              <w:rPr>
                <w:noProof/>
                <w:webHidden/>
              </w:rPr>
              <w:instrText xml:space="preserve"> PAGEREF _Toc117094278 \h </w:instrText>
            </w:r>
            <w:r w:rsidR="006E5573">
              <w:rPr>
                <w:noProof/>
                <w:webHidden/>
              </w:rPr>
            </w:r>
            <w:r w:rsidR="006E5573">
              <w:rPr>
                <w:noProof/>
                <w:webHidden/>
              </w:rPr>
              <w:fldChar w:fldCharType="separate"/>
            </w:r>
            <w:r w:rsidR="006E5573">
              <w:rPr>
                <w:noProof/>
                <w:webHidden/>
              </w:rPr>
              <w:t>1</w:t>
            </w:r>
            <w:r w:rsidR="006E5573">
              <w:rPr>
                <w:noProof/>
                <w:webHidden/>
              </w:rPr>
              <w:fldChar w:fldCharType="end"/>
            </w:r>
          </w:hyperlink>
        </w:p>
        <w:p w14:paraId="7592265B" w14:textId="4BF2CF74" w:rsidR="006E5573" w:rsidRDefault="006E5573">
          <w:pPr>
            <w:pStyle w:val="TOC1"/>
            <w:rPr>
              <w:rFonts w:asciiTheme="minorHAnsi" w:eastAsiaTheme="minorEastAsia" w:hAnsiTheme="minorHAnsi" w:cstheme="minorBidi"/>
              <w:noProof/>
              <w:sz w:val="22"/>
              <w:lang w:val="en-CA" w:eastAsia="ko-KR"/>
            </w:rPr>
          </w:pPr>
          <w:hyperlink w:anchor="_Toc117094279" w:history="1">
            <w:r w:rsidRPr="000F778E">
              <w:rPr>
                <w:rStyle w:val="Hyperlink"/>
                <w:rFonts w:cs="Times New Roman"/>
                <w:noProof/>
              </w:rPr>
              <w:t>Definition of Purpose</w:t>
            </w:r>
            <w:r>
              <w:rPr>
                <w:noProof/>
                <w:webHidden/>
              </w:rPr>
              <w:tab/>
            </w:r>
            <w:r>
              <w:rPr>
                <w:noProof/>
                <w:webHidden/>
              </w:rPr>
              <w:fldChar w:fldCharType="begin"/>
            </w:r>
            <w:r>
              <w:rPr>
                <w:noProof/>
                <w:webHidden/>
              </w:rPr>
              <w:instrText xml:space="preserve"> PAGEREF _Toc117094279 \h </w:instrText>
            </w:r>
            <w:r>
              <w:rPr>
                <w:noProof/>
                <w:webHidden/>
              </w:rPr>
            </w:r>
            <w:r>
              <w:rPr>
                <w:noProof/>
                <w:webHidden/>
              </w:rPr>
              <w:fldChar w:fldCharType="separate"/>
            </w:r>
            <w:r>
              <w:rPr>
                <w:noProof/>
                <w:webHidden/>
              </w:rPr>
              <w:t>2</w:t>
            </w:r>
            <w:r>
              <w:rPr>
                <w:noProof/>
                <w:webHidden/>
              </w:rPr>
              <w:fldChar w:fldCharType="end"/>
            </w:r>
          </w:hyperlink>
        </w:p>
        <w:p w14:paraId="02D6638E" w14:textId="35CEFD97" w:rsidR="006E5573" w:rsidRDefault="006E5573">
          <w:pPr>
            <w:pStyle w:val="TOC1"/>
            <w:rPr>
              <w:rFonts w:asciiTheme="minorHAnsi" w:eastAsiaTheme="minorEastAsia" w:hAnsiTheme="minorHAnsi" w:cstheme="minorBidi"/>
              <w:noProof/>
              <w:sz w:val="22"/>
              <w:lang w:val="en-CA" w:eastAsia="ko-KR"/>
            </w:rPr>
          </w:pPr>
          <w:hyperlink w:anchor="_Toc117094280" w:history="1">
            <w:r w:rsidRPr="000F778E">
              <w:rPr>
                <w:rStyle w:val="Hyperlink"/>
                <w:noProof/>
              </w:rPr>
              <w:t>Problem Statement</w:t>
            </w:r>
            <w:r>
              <w:rPr>
                <w:noProof/>
                <w:webHidden/>
              </w:rPr>
              <w:tab/>
            </w:r>
            <w:r>
              <w:rPr>
                <w:noProof/>
                <w:webHidden/>
              </w:rPr>
              <w:fldChar w:fldCharType="begin"/>
            </w:r>
            <w:r>
              <w:rPr>
                <w:noProof/>
                <w:webHidden/>
              </w:rPr>
              <w:instrText xml:space="preserve"> PAGEREF _Toc117094280 \h </w:instrText>
            </w:r>
            <w:r>
              <w:rPr>
                <w:noProof/>
                <w:webHidden/>
              </w:rPr>
            </w:r>
            <w:r>
              <w:rPr>
                <w:noProof/>
                <w:webHidden/>
              </w:rPr>
              <w:fldChar w:fldCharType="separate"/>
            </w:r>
            <w:r>
              <w:rPr>
                <w:noProof/>
                <w:webHidden/>
              </w:rPr>
              <w:t>3</w:t>
            </w:r>
            <w:r>
              <w:rPr>
                <w:noProof/>
                <w:webHidden/>
              </w:rPr>
              <w:fldChar w:fldCharType="end"/>
            </w:r>
          </w:hyperlink>
        </w:p>
        <w:p w14:paraId="75B5E0AD" w14:textId="4D2971EB" w:rsidR="006E5573" w:rsidRDefault="006E5573">
          <w:pPr>
            <w:pStyle w:val="TOC1"/>
            <w:rPr>
              <w:rFonts w:asciiTheme="minorHAnsi" w:eastAsiaTheme="minorEastAsia" w:hAnsiTheme="minorHAnsi" w:cstheme="minorBidi"/>
              <w:noProof/>
              <w:sz w:val="22"/>
              <w:lang w:val="en-CA" w:eastAsia="ko-KR"/>
            </w:rPr>
          </w:pPr>
          <w:hyperlink w:anchor="_Toc117094281" w:history="1">
            <w:r w:rsidRPr="000F778E">
              <w:rPr>
                <w:rStyle w:val="Hyperlink"/>
                <w:noProof/>
              </w:rPr>
              <w:t>Delimitation</w:t>
            </w:r>
            <w:r>
              <w:rPr>
                <w:noProof/>
                <w:webHidden/>
              </w:rPr>
              <w:tab/>
            </w:r>
            <w:r>
              <w:rPr>
                <w:noProof/>
                <w:webHidden/>
              </w:rPr>
              <w:fldChar w:fldCharType="begin"/>
            </w:r>
            <w:r>
              <w:rPr>
                <w:noProof/>
                <w:webHidden/>
              </w:rPr>
              <w:instrText xml:space="preserve"> PAGEREF _Toc117094281 \h </w:instrText>
            </w:r>
            <w:r>
              <w:rPr>
                <w:noProof/>
                <w:webHidden/>
              </w:rPr>
            </w:r>
            <w:r>
              <w:rPr>
                <w:noProof/>
                <w:webHidden/>
              </w:rPr>
              <w:fldChar w:fldCharType="separate"/>
            </w:r>
            <w:r>
              <w:rPr>
                <w:noProof/>
                <w:webHidden/>
              </w:rPr>
              <w:t>4</w:t>
            </w:r>
            <w:r>
              <w:rPr>
                <w:noProof/>
                <w:webHidden/>
              </w:rPr>
              <w:fldChar w:fldCharType="end"/>
            </w:r>
          </w:hyperlink>
        </w:p>
        <w:p w14:paraId="5D793F7D" w14:textId="32599222" w:rsidR="006E5573" w:rsidRDefault="006E5573">
          <w:pPr>
            <w:pStyle w:val="TOC1"/>
            <w:rPr>
              <w:rFonts w:asciiTheme="minorHAnsi" w:eastAsiaTheme="minorEastAsia" w:hAnsiTheme="minorHAnsi" w:cstheme="minorBidi"/>
              <w:noProof/>
              <w:sz w:val="22"/>
              <w:lang w:val="en-CA" w:eastAsia="ko-KR"/>
            </w:rPr>
          </w:pPr>
          <w:hyperlink w:anchor="_Toc117094282" w:history="1">
            <w:r w:rsidRPr="000F778E">
              <w:rPr>
                <w:rStyle w:val="Hyperlink"/>
                <w:noProof/>
              </w:rPr>
              <w:t>Choice of models and methods</w:t>
            </w:r>
            <w:r>
              <w:rPr>
                <w:noProof/>
                <w:webHidden/>
              </w:rPr>
              <w:tab/>
            </w:r>
            <w:r>
              <w:rPr>
                <w:noProof/>
                <w:webHidden/>
              </w:rPr>
              <w:fldChar w:fldCharType="begin"/>
            </w:r>
            <w:r>
              <w:rPr>
                <w:noProof/>
                <w:webHidden/>
              </w:rPr>
              <w:instrText xml:space="preserve"> PAGEREF _Toc117094282 \h </w:instrText>
            </w:r>
            <w:r>
              <w:rPr>
                <w:noProof/>
                <w:webHidden/>
              </w:rPr>
            </w:r>
            <w:r>
              <w:rPr>
                <w:noProof/>
                <w:webHidden/>
              </w:rPr>
              <w:fldChar w:fldCharType="separate"/>
            </w:r>
            <w:r>
              <w:rPr>
                <w:noProof/>
                <w:webHidden/>
              </w:rPr>
              <w:t>5</w:t>
            </w:r>
            <w:r>
              <w:rPr>
                <w:noProof/>
                <w:webHidden/>
              </w:rPr>
              <w:fldChar w:fldCharType="end"/>
            </w:r>
          </w:hyperlink>
        </w:p>
        <w:p w14:paraId="0F858BE2" w14:textId="1D604631" w:rsidR="006E5573" w:rsidRDefault="006E5573">
          <w:pPr>
            <w:pStyle w:val="TOC1"/>
            <w:rPr>
              <w:rFonts w:asciiTheme="minorHAnsi" w:eastAsiaTheme="minorEastAsia" w:hAnsiTheme="minorHAnsi" w:cstheme="minorBidi"/>
              <w:noProof/>
              <w:sz w:val="22"/>
              <w:lang w:val="en-CA" w:eastAsia="ko-KR"/>
            </w:rPr>
          </w:pPr>
          <w:hyperlink w:anchor="_Toc117094283" w:history="1">
            <w:r w:rsidRPr="000F778E">
              <w:rPr>
                <w:rStyle w:val="Hyperlink"/>
                <w:noProof/>
              </w:rPr>
              <w:t>Time schedule</w:t>
            </w:r>
            <w:r>
              <w:rPr>
                <w:noProof/>
                <w:webHidden/>
              </w:rPr>
              <w:tab/>
            </w:r>
            <w:r>
              <w:rPr>
                <w:noProof/>
                <w:webHidden/>
              </w:rPr>
              <w:fldChar w:fldCharType="begin"/>
            </w:r>
            <w:r>
              <w:rPr>
                <w:noProof/>
                <w:webHidden/>
              </w:rPr>
              <w:instrText xml:space="preserve"> PAGEREF _Toc117094283 \h </w:instrText>
            </w:r>
            <w:r>
              <w:rPr>
                <w:noProof/>
                <w:webHidden/>
              </w:rPr>
            </w:r>
            <w:r>
              <w:rPr>
                <w:noProof/>
                <w:webHidden/>
              </w:rPr>
              <w:fldChar w:fldCharType="separate"/>
            </w:r>
            <w:r>
              <w:rPr>
                <w:noProof/>
                <w:webHidden/>
              </w:rPr>
              <w:t>6</w:t>
            </w:r>
            <w:r>
              <w:rPr>
                <w:noProof/>
                <w:webHidden/>
              </w:rPr>
              <w:fldChar w:fldCharType="end"/>
            </w:r>
          </w:hyperlink>
        </w:p>
        <w:p w14:paraId="11541F0B" w14:textId="7B2F7F9A" w:rsidR="006E5573" w:rsidRDefault="006E5573">
          <w:pPr>
            <w:pStyle w:val="TOC1"/>
            <w:rPr>
              <w:rFonts w:asciiTheme="minorHAnsi" w:eastAsiaTheme="minorEastAsia" w:hAnsiTheme="minorHAnsi" w:cstheme="minorBidi"/>
              <w:noProof/>
              <w:sz w:val="22"/>
              <w:lang w:val="en-CA" w:eastAsia="ko-KR"/>
            </w:rPr>
          </w:pPr>
          <w:hyperlink w:anchor="_Toc117094284" w:history="1">
            <w:r w:rsidRPr="000F778E">
              <w:rPr>
                <w:rStyle w:val="Hyperlink"/>
                <w:noProof/>
              </w:rPr>
              <w:t>Risk assessment</w:t>
            </w:r>
            <w:r>
              <w:rPr>
                <w:noProof/>
                <w:webHidden/>
              </w:rPr>
              <w:tab/>
            </w:r>
            <w:r>
              <w:rPr>
                <w:noProof/>
                <w:webHidden/>
              </w:rPr>
              <w:fldChar w:fldCharType="begin"/>
            </w:r>
            <w:r>
              <w:rPr>
                <w:noProof/>
                <w:webHidden/>
              </w:rPr>
              <w:instrText xml:space="preserve"> PAGEREF _Toc117094284 \h </w:instrText>
            </w:r>
            <w:r>
              <w:rPr>
                <w:noProof/>
                <w:webHidden/>
              </w:rPr>
            </w:r>
            <w:r>
              <w:rPr>
                <w:noProof/>
                <w:webHidden/>
              </w:rPr>
              <w:fldChar w:fldCharType="separate"/>
            </w:r>
            <w:r>
              <w:rPr>
                <w:noProof/>
                <w:webHidden/>
              </w:rPr>
              <w:t>7</w:t>
            </w:r>
            <w:r>
              <w:rPr>
                <w:noProof/>
                <w:webHidden/>
              </w:rPr>
              <w:fldChar w:fldCharType="end"/>
            </w:r>
          </w:hyperlink>
        </w:p>
        <w:p w14:paraId="6337967A" w14:textId="413AA4A7" w:rsidR="006E5573" w:rsidRDefault="006E5573">
          <w:pPr>
            <w:pStyle w:val="TOC1"/>
            <w:rPr>
              <w:rFonts w:asciiTheme="minorHAnsi" w:eastAsiaTheme="minorEastAsia" w:hAnsiTheme="minorHAnsi" w:cstheme="minorBidi"/>
              <w:noProof/>
              <w:sz w:val="22"/>
              <w:lang w:val="en-CA" w:eastAsia="ko-KR"/>
            </w:rPr>
          </w:pPr>
          <w:hyperlink w:anchor="_Toc117094285" w:history="1">
            <w:r w:rsidRPr="000F778E">
              <w:rPr>
                <w:rStyle w:val="Hyperlink"/>
                <w:noProof/>
              </w:rPr>
              <w:t>Resources</w:t>
            </w:r>
            <w:r>
              <w:rPr>
                <w:noProof/>
                <w:webHidden/>
              </w:rPr>
              <w:tab/>
            </w:r>
            <w:r>
              <w:rPr>
                <w:noProof/>
                <w:webHidden/>
              </w:rPr>
              <w:fldChar w:fldCharType="begin"/>
            </w:r>
            <w:r>
              <w:rPr>
                <w:noProof/>
                <w:webHidden/>
              </w:rPr>
              <w:instrText xml:space="preserve"> PAGEREF _Toc117094285 \h </w:instrText>
            </w:r>
            <w:r>
              <w:rPr>
                <w:noProof/>
                <w:webHidden/>
              </w:rPr>
            </w:r>
            <w:r>
              <w:rPr>
                <w:noProof/>
                <w:webHidden/>
              </w:rPr>
              <w:fldChar w:fldCharType="separate"/>
            </w:r>
            <w:r>
              <w:rPr>
                <w:noProof/>
                <w:webHidden/>
              </w:rPr>
              <w:t>1</w:t>
            </w:r>
            <w:r>
              <w:rPr>
                <w:noProof/>
                <w:webHidden/>
              </w:rPr>
              <w:fldChar w:fldCharType="end"/>
            </w:r>
          </w:hyperlink>
        </w:p>
        <w:p w14:paraId="2B97508D" w14:textId="6694A9F9" w:rsidR="007B7CC5" w:rsidRDefault="007B7CC5">
          <w:r>
            <w:rPr>
              <w:b/>
              <w:bCs/>
              <w:noProof/>
            </w:rPr>
            <w:fldChar w:fldCharType="end"/>
          </w:r>
        </w:p>
      </w:sdtContent>
    </w:sdt>
    <w:p w14:paraId="31BBB07C" w14:textId="5508D261" w:rsidR="000F7557" w:rsidRDefault="000F7557" w:rsidP="007B7CC5">
      <w:pPr>
        <w:ind w:firstLine="0"/>
        <w:jc w:val="left"/>
        <w:rPr>
          <w:rFonts w:eastAsia="Times New Roman" w:cs="Times New Roman"/>
          <w:b/>
          <w:sz w:val="32"/>
          <w:szCs w:val="32"/>
        </w:rPr>
      </w:pPr>
      <w:r>
        <w:rPr>
          <w:rFonts w:eastAsia="Times New Roman" w:cs="Times New Roman"/>
          <w:b/>
          <w:sz w:val="32"/>
          <w:szCs w:val="32"/>
        </w:rPr>
        <w:br w:type="page"/>
      </w:r>
    </w:p>
    <w:p w14:paraId="04604800" w14:textId="6DA55BB9" w:rsidR="000A29BF" w:rsidRPr="004B36B9" w:rsidRDefault="00D60D84" w:rsidP="004B36B9">
      <w:pPr>
        <w:jc w:val="center"/>
        <w:rPr>
          <w:b/>
          <w:bCs/>
          <w:sz w:val="32"/>
          <w:szCs w:val="32"/>
        </w:rPr>
      </w:pPr>
      <w:r>
        <w:rPr>
          <w:b/>
          <w:bCs/>
          <w:sz w:val="32"/>
          <w:szCs w:val="32"/>
        </w:rPr>
        <w:t>List</w:t>
      </w:r>
      <w:r w:rsidR="000E58CA" w:rsidRPr="004B36B9">
        <w:rPr>
          <w:b/>
          <w:bCs/>
          <w:sz w:val="32"/>
          <w:szCs w:val="32"/>
        </w:rPr>
        <w:t xml:space="preserve"> of figures</w:t>
      </w:r>
    </w:p>
    <w:p w14:paraId="424CF4D9" w14:textId="30FA10B9" w:rsidR="0069372F" w:rsidRDefault="0069372F">
      <w:pPr>
        <w:pStyle w:val="TableofFigures"/>
        <w:tabs>
          <w:tab w:val="right" w:leader="dot" w:pos="8780"/>
        </w:tabs>
        <w:rPr>
          <w:rFonts w:asciiTheme="minorHAnsi" w:eastAsiaTheme="minorEastAsia" w:hAnsiTheme="minorHAnsi" w:cstheme="minorBidi"/>
          <w:noProof/>
          <w:sz w:val="22"/>
          <w:lang w:val="en-CA" w:eastAsia="ko-KR"/>
        </w:rPr>
      </w:pPr>
      <w:r>
        <w:fldChar w:fldCharType="begin"/>
      </w:r>
      <w:r>
        <w:instrText xml:space="preserve"> TOC \h \z \c "Figure" </w:instrText>
      </w:r>
      <w:r>
        <w:fldChar w:fldCharType="separate"/>
      </w:r>
      <w:hyperlink r:id="rId8" w:anchor="_Toc117093912" w:history="1">
        <w:r w:rsidRPr="007A60CC">
          <w:rPr>
            <w:rStyle w:val="Hyperlink"/>
            <w:noProof/>
          </w:rPr>
          <w:t>Figure 1 - Calendar for this semester</w:t>
        </w:r>
        <w:r>
          <w:rPr>
            <w:noProof/>
            <w:webHidden/>
          </w:rPr>
          <w:tab/>
        </w:r>
        <w:r>
          <w:rPr>
            <w:noProof/>
            <w:webHidden/>
          </w:rPr>
          <w:fldChar w:fldCharType="begin"/>
        </w:r>
        <w:r>
          <w:rPr>
            <w:noProof/>
            <w:webHidden/>
          </w:rPr>
          <w:instrText xml:space="preserve"> PAGEREF _Toc117093912 \h </w:instrText>
        </w:r>
        <w:r>
          <w:rPr>
            <w:noProof/>
            <w:webHidden/>
          </w:rPr>
        </w:r>
        <w:r>
          <w:rPr>
            <w:noProof/>
            <w:webHidden/>
          </w:rPr>
          <w:fldChar w:fldCharType="separate"/>
        </w:r>
        <w:r>
          <w:rPr>
            <w:noProof/>
            <w:webHidden/>
          </w:rPr>
          <w:t>6</w:t>
        </w:r>
        <w:r>
          <w:rPr>
            <w:noProof/>
            <w:webHidden/>
          </w:rPr>
          <w:fldChar w:fldCharType="end"/>
        </w:r>
      </w:hyperlink>
    </w:p>
    <w:p w14:paraId="3E454D8B" w14:textId="1D59F782" w:rsidR="009F6739" w:rsidRDefault="0069372F" w:rsidP="00C37F41">
      <w:pPr>
        <w:ind w:firstLine="0"/>
      </w:pPr>
      <w:r>
        <w:fldChar w:fldCharType="end"/>
      </w:r>
    </w:p>
    <w:p w14:paraId="460B5654" w14:textId="7B4FE070" w:rsidR="00016B46" w:rsidRPr="004B36B9" w:rsidRDefault="00D60D84" w:rsidP="004B36B9">
      <w:pPr>
        <w:jc w:val="center"/>
        <w:rPr>
          <w:b/>
          <w:bCs/>
          <w:sz w:val="32"/>
          <w:szCs w:val="32"/>
        </w:rPr>
      </w:pPr>
      <w:r>
        <w:rPr>
          <w:b/>
          <w:bCs/>
          <w:sz w:val="32"/>
          <w:szCs w:val="32"/>
        </w:rPr>
        <w:t>List</w:t>
      </w:r>
      <w:r w:rsidR="00016B46" w:rsidRPr="004B36B9">
        <w:rPr>
          <w:b/>
          <w:bCs/>
          <w:sz w:val="32"/>
          <w:szCs w:val="32"/>
        </w:rPr>
        <w:t xml:space="preserve"> of </w:t>
      </w:r>
      <w:r w:rsidR="00DB5291" w:rsidRPr="004B36B9">
        <w:rPr>
          <w:b/>
          <w:bCs/>
          <w:sz w:val="32"/>
          <w:szCs w:val="32"/>
        </w:rPr>
        <w:t>tables</w:t>
      </w:r>
    </w:p>
    <w:p w14:paraId="3AE0BFB2" w14:textId="3C04D712" w:rsidR="00D804DE" w:rsidRDefault="00D804DE">
      <w:pPr>
        <w:pStyle w:val="TableofFigures"/>
        <w:tabs>
          <w:tab w:val="right" w:leader="dot" w:pos="8780"/>
        </w:tabs>
        <w:rPr>
          <w:rFonts w:asciiTheme="minorHAnsi" w:eastAsiaTheme="minorEastAsia" w:hAnsiTheme="minorHAnsi" w:cstheme="minorBidi"/>
          <w:noProof/>
          <w:sz w:val="22"/>
          <w:lang w:val="en-CA" w:eastAsia="ko-KR"/>
        </w:rPr>
      </w:pPr>
      <w:r>
        <w:fldChar w:fldCharType="begin"/>
      </w:r>
      <w:r>
        <w:instrText xml:space="preserve"> TOC \h \z \c "Table" </w:instrText>
      </w:r>
      <w:r>
        <w:fldChar w:fldCharType="separate"/>
      </w:r>
      <w:hyperlink w:anchor="_Toc117093929" w:history="1">
        <w:r w:rsidRPr="007C5819">
          <w:rPr>
            <w:rStyle w:val="Hyperlink"/>
            <w:noProof/>
          </w:rPr>
          <w:t>Table 1 - Risk assessment</w:t>
        </w:r>
        <w:r>
          <w:rPr>
            <w:noProof/>
            <w:webHidden/>
          </w:rPr>
          <w:tab/>
        </w:r>
        <w:r>
          <w:rPr>
            <w:noProof/>
            <w:webHidden/>
          </w:rPr>
          <w:fldChar w:fldCharType="begin"/>
        </w:r>
        <w:r>
          <w:rPr>
            <w:noProof/>
            <w:webHidden/>
          </w:rPr>
          <w:instrText xml:space="preserve"> PAGEREF _Toc117093929 \h </w:instrText>
        </w:r>
        <w:r>
          <w:rPr>
            <w:noProof/>
            <w:webHidden/>
          </w:rPr>
        </w:r>
        <w:r>
          <w:rPr>
            <w:noProof/>
            <w:webHidden/>
          </w:rPr>
          <w:fldChar w:fldCharType="separate"/>
        </w:r>
        <w:r>
          <w:rPr>
            <w:noProof/>
            <w:webHidden/>
          </w:rPr>
          <w:t>7</w:t>
        </w:r>
        <w:r>
          <w:rPr>
            <w:noProof/>
            <w:webHidden/>
          </w:rPr>
          <w:fldChar w:fldCharType="end"/>
        </w:r>
      </w:hyperlink>
    </w:p>
    <w:p w14:paraId="2EA565A0" w14:textId="5B26D186" w:rsidR="00C1229F" w:rsidRPr="00C1229F" w:rsidRDefault="00D804DE" w:rsidP="00C1229F">
      <w:pPr>
        <w:sectPr w:rsidR="00C1229F" w:rsidRPr="00C1229F" w:rsidSect="000F7557">
          <w:headerReference w:type="default" r:id="rId9"/>
          <w:footerReference w:type="default" r:id="rId10"/>
          <w:pgSz w:w="11909" w:h="16834"/>
          <w:pgMar w:top="1418" w:right="1418" w:bottom="1418" w:left="1701" w:header="720" w:footer="720" w:gutter="0"/>
          <w:pgNumType w:fmt="lowerRoman" w:start="1"/>
          <w:cols w:space="720"/>
        </w:sectPr>
      </w:pPr>
      <w:r>
        <w:fldChar w:fldCharType="end"/>
      </w:r>
    </w:p>
    <w:p w14:paraId="00000002" w14:textId="1DA16623" w:rsidR="00DC663A" w:rsidRDefault="00DC2DC7" w:rsidP="00C1229F">
      <w:pPr>
        <w:pStyle w:val="Heading1"/>
        <w:spacing w:line="240" w:lineRule="auto"/>
        <w:rPr>
          <w:rFonts w:cs="Times New Roman"/>
          <w:bCs/>
          <w:szCs w:val="32"/>
        </w:rPr>
      </w:pPr>
      <w:bookmarkStart w:id="1" w:name="_Toc96810837"/>
      <w:bookmarkStart w:id="2" w:name="_Toc97538542"/>
      <w:bookmarkStart w:id="3" w:name="_Toc117094278"/>
      <w:r w:rsidRPr="00C1229F">
        <w:rPr>
          <w:rFonts w:cs="Times New Roman"/>
          <w:bCs/>
          <w:szCs w:val="32"/>
        </w:rPr>
        <w:t>Background description</w:t>
      </w:r>
      <w:bookmarkEnd w:id="1"/>
      <w:bookmarkEnd w:id="2"/>
      <w:bookmarkEnd w:id="3"/>
    </w:p>
    <w:p w14:paraId="0A32325C" w14:textId="77777777" w:rsidR="00ED7F96" w:rsidRPr="0085290E" w:rsidRDefault="00ED7F96" w:rsidP="00ED7F96">
      <w:pPr>
        <w:spacing w:after="240"/>
      </w:pPr>
      <w:r w:rsidRPr="0085290E">
        <w:t>Our client, known as Dave, is the head of an old fitness branch. Right now, the client has multiple fitness trainers that train their clients. Due to the size of the fitness branch, he is not able to hire a lot of trainers meaning that the clientele will also diminish. The rival fitness branches around his own have recently gone through the same dilemmas and have grown more because of their change to the digital platform.</w:t>
      </w:r>
    </w:p>
    <w:p w14:paraId="42C2B7E8" w14:textId="77777777" w:rsidR="00ED7F96" w:rsidRPr="0085290E" w:rsidRDefault="00ED7F96" w:rsidP="00ED7F96">
      <w:pPr>
        <w:spacing w:after="240"/>
        <w:ind w:firstLine="0"/>
      </w:pPr>
      <w:r w:rsidRPr="0085290E">
        <w:tab/>
        <w:t>Dave was having doubts about moving in the same direction because of his values of having face-to-face contact with the clients so they feel more comfortable, and their mistakes can be corrected upon. The issue with sticking to these values can be that the clients will move to other, more modern, fitness branches.</w:t>
      </w:r>
    </w:p>
    <w:p w14:paraId="431619DF" w14:textId="77777777" w:rsidR="00ED7F96" w:rsidRPr="0085290E" w:rsidRDefault="00ED7F96" w:rsidP="00ED7F96">
      <w:pPr>
        <w:spacing w:after="240"/>
        <w:ind w:firstLine="0"/>
      </w:pPr>
      <w:r w:rsidRPr="0085290E">
        <w:tab/>
        <w:t>The fitness trainers come up with workouts that are needed for each training session with their clients. For creating workout plans for their clients they use excel or word to plan out sessions that the clients have without their trainer. This method has many disadvantages such as that they are not able to show how to do the exercises or the clients may lose the plan. This method is outdated compared to their competitors.</w:t>
      </w:r>
    </w:p>
    <w:p w14:paraId="41EB4AA4" w14:textId="7922DEBB" w:rsidR="00ED7F96" w:rsidRPr="0085290E" w:rsidRDefault="00ED7F96" w:rsidP="00ED7F96">
      <w:pPr>
        <w:spacing w:after="240"/>
        <w:ind w:firstLine="0"/>
      </w:pPr>
      <w:r w:rsidRPr="0085290E">
        <w:tab/>
        <w:t>Clients have been asking for information on how many calories does each exercise burn. The fitness trainers are not able to give the information to their clients since each client is different, and they can burn different number of calories.</w:t>
      </w:r>
    </w:p>
    <w:p w14:paraId="7A9B4C1E" w14:textId="49C7991B" w:rsidR="00ED7F96" w:rsidRPr="0085290E" w:rsidRDefault="00ED7F96" w:rsidP="00ED7F96">
      <w:pPr>
        <w:spacing w:after="240"/>
        <w:ind w:firstLine="0"/>
      </w:pPr>
      <w:r w:rsidRPr="0085290E">
        <w:tab/>
        <w:t xml:space="preserve">Dave is looking for a </w:t>
      </w:r>
      <w:r>
        <w:t>software</w:t>
      </w:r>
      <w:r w:rsidRPr="0085290E">
        <w:t xml:space="preserve"> that satisfies the needs of both their clients and their trainers. He wants a program that allows the clients to create their own workouts or use workouts that fitness trainers have created. Trainers and users should be able to create workout plans. Dave also wants a calorie burner counter for each workout in the application and a difficulty level indicator. </w:t>
      </w:r>
    </w:p>
    <w:p w14:paraId="32C4133C" w14:textId="77777777" w:rsidR="00ED7F96" w:rsidRDefault="00ED7F96" w:rsidP="00ED7F96">
      <w:pPr>
        <w:spacing w:after="240"/>
        <w:ind w:firstLine="0"/>
      </w:pPr>
      <w:r w:rsidRPr="0085290E">
        <w:tab/>
        <w:t xml:space="preserve">As a user they should be able to create their own profile that would store their information for the calorie burner calculations and their workouts. Trainers should be able to assign workouts or workout plans to their clients. </w:t>
      </w:r>
    </w:p>
    <w:p w14:paraId="60F72BBA" w14:textId="55D1C404" w:rsidR="00ED7F96" w:rsidRDefault="00ED7F96" w:rsidP="00ED7F96">
      <w:pPr>
        <w:spacing w:after="240"/>
        <w:ind w:firstLine="0"/>
      </w:pPr>
      <w:r>
        <w:tab/>
        <w:t>Additionally, Dave wants the software to be ready for possible growth of his clients, meaning the software should be scalable. The client also wants to reduce potential downtime to minimum.</w:t>
      </w:r>
    </w:p>
    <w:p w14:paraId="14E65CD6" w14:textId="77777777" w:rsidR="00C1229F" w:rsidRDefault="00C1229F" w:rsidP="0085290E">
      <w:pPr>
        <w:ind w:firstLine="0"/>
        <w:rPr>
          <w:rFonts w:eastAsia="Times New Roman" w:cs="Times New Roman"/>
          <w:b/>
          <w:sz w:val="28"/>
          <w:szCs w:val="28"/>
        </w:rPr>
      </w:pPr>
      <w:r>
        <w:rPr>
          <w:rFonts w:eastAsia="Times New Roman" w:cs="Times New Roman"/>
          <w:b/>
          <w:sz w:val="28"/>
          <w:szCs w:val="28"/>
        </w:rPr>
        <w:br w:type="page"/>
      </w:r>
    </w:p>
    <w:p w14:paraId="0000000C" w14:textId="64942F86" w:rsidR="00DC663A" w:rsidRPr="00C1229F" w:rsidRDefault="000F1EC0" w:rsidP="00C1229F">
      <w:pPr>
        <w:pStyle w:val="Heading1"/>
        <w:rPr>
          <w:rFonts w:cs="Times New Roman"/>
          <w:szCs w:val="32"/>
        </w:rPr>
      </w:pPr>
      <w:bookmarkStart w:id="4" w:name="_Toc97538543"/>
      <w:bookmarkStart w:id="5" w:name="_Toc117094279"/>
      <w:r w:rsidRPr="00C1229F">
        <w:rPr>
          <w:rFonts w:cs="Times New Roman"/>
          <w:szCs w:val="32"/>
        </w:rPr>
        <w:t>Definition of Purpose</w:t>
      </w:r>
      <w:bookmarkEnd w:id="4"/>
      <w:bookmarkEnd w:id="5"/>
    </w:p>
    <w:p w14:paraId="1CE75AE3" w14:textId="77777777" w:rsidR="0085290E" w:rsidRDefault="0085290E">
      <w:pPr>
        <w:rPr>
          <w:rFonts w:eastAsia="Times New Roman" w:cs="Times New Roman"/>
          <w:szCs w:val="24"/>
        </w:rPr>
      </w:pPr>
      <w:r w:rsidRPr="0085290E">
        <w:rPr>
          <w:rFonts w:eastAsia="Times New Roman" w:cs="Times New Roman"/>
          <w:szCs w:val="24"/>
        </w:rPr>
        <w:t>The purpose is to provide Dave with a jump into the digital world of fitness by giving his clients and trainers a way to record and optimize their workouts instead of relying on the outdated methods.</w:t>
      </w:r>
    </w:p>
    <w:p w14:paraId="5A893A6D" w14:textId="76866541" w:rsidR="00100AED" w:rsidRDefault="00100AED">
      <w:pPr>
        <w:rPr>
          <w:rFonts w:eastAsia="Times New Roman" w:cs="Times New Roman"/>
          <w:szCs w:val="24"/>
        </w:rPr>
      </w:pPr>
      <w:r>
        <w:rPr>
          <w:rFonts w:eastAsia="Times New Roman" w:cs="Times New Roman"/>
          <w:szCs w:val="24"/>
        </w:rPr>
        <w:br w:type="page"/>
      </w:r>
    </w:p>
    <w:p w14:paraId="50015985" w14:textId="535C2732" w:rsidR="00726AAC" w:rsidRDefault="00303BB0" w:rsidP="00726AAC">
      <w:pPr>
        <w:pStyle w:val="Heading1"/>
      </w:pPr>
      <w:bookmarkStart w:id="6" w:name="_Toc97538544"/>
      <w:bookmarkStart w:id="7" w:name="_Toc117094280"/>
      <w:r w:rsidRPr="00303BB0">
        <w:t>Problem Statement</w:t>
      </w:r>
      <w:bookmarkEnd w:id="6"/>
      <w:bookmarkEnd w:id="7"/>
    </w:p>
    <w:p w14:paraId="0C635D60" w14:textId="59DA85E0" w:rsidR="00726AAC" w:rsidRDefault="00726AAC" w:rsidP="00722F3D">
      <w:r>
        <w:t xml:space="preserve">Currently, the exercises </w:t>
      </w:r>
      <w:r w:rsidR="00722F3D">
        <w:t>are created by the trainers manually and the clients cannot be sure about their calorie count without a way to record it.</w:t>
      </w:r>
    </w:p>
    <w:p w14:paraId="2F4ECCC6" w14:textId="1987AC21" w:rsidR="00722F3D" w:rsidRDefault="00722F3D" w:rsidP="00722F3D">
      <w:pPr>
        <w:pStyle w:val="ListParagraph"/>
        <w:numPr>
          <w:ilvl w:val="0"/>
          <w:numId w:val="9"/>
        </w:numPr>
      </w:pPr>
      <w:r>
        <w:t>Who will be able to use the system?</w:t>
      </w:r>
    </w:p>
    <w:p w14:paraId="15EE0A3A" w14:textId="36BA975C" w:rsidR="00F16F7E" w:rsidRDefault="00F16F7E">
      <w:pPr>
        <w:pStyle w:val="ListParagraph"/>
        <w:numPr>
          <w:ilvl w:val="0"/>
          <w:numId w:val="9"/>
        </w:numPr>
      </w:pPr>
      <w:r>
        <w:t>How many user roles will the system have?</w:t>
      </w:r>
    </w:p>
    <w:p w14:paraId="15BF606F" w14:textId="628D96EF" w:rsidR="00F16F7E" w:rsidRDefault="00F16F7E" w:rsidP="00F16F7E">
      <w:pPr>
        <w:pStyle w:val="ListParagraph"/>
        <w:numPr>
          <w:ilvl w:val="0"/>
          <w:numId w:val="9"/>
        </w:numPr>
      </w:pPr>
      <w:r>
        <w:t>How will the system keep the user information?</w:t>
      </w:r>
    </w:p>
    <w:p w14:paraId="6CE432ED" w14:textId="1158C320" w:rsidR="00F16F7E" w:rsidRPr="00726AAC" w:rsidRDefault="00F16F7E" w:rsidP="00F16F7E">
      <w:pPr>
        <w:pStyle w:val="ListParagraph"/>
        <w:numPr>
          <w:ilvl w:val="0"/>
          <w:numId w:val="9"/>
        </w:numPr>
      </w:pPr>
      <w:r>
        <w:t xml:space="preserve">What information will affect the </w:t>
      </w:r>
      <w:r w:rsidR="008A2591">
        <w:t>calculations?</w:t>
      </w:r>
    </w:p>
    <w:p w14:paraId="36E5B3BB" w14:textId="30E15833" w:rsidR="00726AAC" w:rsidRDefault="00726AAC">
      <w:pPr>
        <w:ind w:firstLine="0"/>
        <w:jc w:val="left"/>
      </w:pPr>
      <w:r>
        <w:br w:type="page"/>
      </w:r>
    </w:p>
    <w:p w14:paraId="46562ED6" w14:textId="77777777" w:rsidR="00726AAC" w:rsidRPr="00726AAC" w:rsidRDefault="00726AAC" w:rsidP="00726AAC"/>
    <w:p w14:paraId="334115C0" w14:textId="102E3CD6" w:rsidR="00303BB0" w:rsidRDefault="00624857" w:rsidP="00624857">
      <w:pPr>
        <w:pStyle w:val="Heading1"/>
      </w:pPr>
      <w:bookmarkStart w:id="8" w:name="_Toc97538545"/>
      <w:bookmarkStart w:id="9" w:name="_Toc117094281"/>
      <w:r w:rsidRPr="00624857">
        <w:t>Delimitation</w:t>
      </w:r>
      <w:bookmarkEnd w:id="8"/>
      <w:bookmarkEnd w:id="9"/>
    </w:p>
    <w:p w14:paraId="4DAC9B10" w14:textId="033B0C68" w:rsidR="00624857" w:rsidRDefault="008A2591" w:rsidP="008A2591">
      <w:pPr>
        <w:pStyle w:val="ListParagraph"/>
        <w:numPr>
          <w:ilvl w:val="0"/>
          <w:numId w:val="10"/>
        </w:numPr>
      </w:pPr>
      <w:r>
        <w:t>We are not able to implement a secure log-in.</w:t>
      </w:r>
    </w:p>
    <w:p w14:paraId="0B57AE7A" w14:textId="656A8EAA" w:rsidR="008A2591" w:rsidRDefault="008A2591" w:rsidP="008A2591">
      <w:pPr>
        <w:pStyle w:val="ListParagraph"/>
        <w:numPr>
          <w:ilvl w:val="0"/>
          <w:numId w:val="10"/>
        </w:numPr>
      </w:pPr>
      <w:r>
        <w:t xml:space="preserve">The </w:t>
      </w:r>
      <w:r w:rsidR="00C73C39">
        <w:t>s</w:t>
      </w:r>
      <w:r>
        <w:t>ystem will not be available as a mobile app</w:t>
      </w:r>
    </w:p>
    <w:p w14:paraId="41D93B88" w14:textId="45CDA826" w:rsidR="00624857" w:rsidRDefault="00624857">
      <w:r>
        <w:br w:type="page"/>
      </w:r>
    </w:p>
    <w:p w14:paraId="7DB8882D" w14:textId="7F9ED66B" w:rsidR="00624857" w:rsidRDefault="00E94570" w:rsidP="00E94570">
      <w:pPr>
        <w:pStyle w:val="Heading1"/>
      </w:pPr>
      <w:bookmarkStart w:id="10" w:name="_Toc97538546"/>
      <w:bookmarkStart w:id="11" w:name="_Toc117094282"/>
      <w:r>
        <w:t>Choice of models and methods</w:t>
      </w:r>
      <w:bookmarkEnd w:id="10"/>
      <w:bookmarkEnd w:id="11"/>
    </w:p>
    <w:p w14:paraId="5ADC2342" w14:textId="2006DAE1" w:rsidR="00A05177" w:rsidRDefault="00574A5E" w:rsidP="00303526">
      <w:r>
        <w:t xml:space="preserve">To make our </w:t>
      </w:r>
      <w:r w:rsidR="000411DB">
        <w:t>project development</w:t>
      </w:r>
      <w:r w:rsidR="00886894">
        <w:t xml:space="preserve"> as efficient as possible we will be using S</w:t>
      </w:r>
      <w:r w:rsidR="00ED639E">
        <w:t>crum</w:t>
      </w:r>
      <w:r w:rsidR="00816918">
        <w:t xml:space="preserve"> as we did in our previous project</w:t>
      </w:r>
      <w:r w:rsidR="00726AAC">
        <w:t>.</w:t>
      </w:r>
    </w:p>
    <w:p w14:paraId="1A714AB1" w14:textId="44D908FB" w:rsidR="005E60DC" w:rsidRDefault="00A05177" w:rsidP="009F55CC">
      <w:r>
        <w:t>Scrum is a framework that helps teams</w:t>
      </w:r>
      <w:r w:rsidR="000D3EE8">
        <w:t xml:space="preserve"> and organizations </w:t>
      </w:r>
      <w:r w:rsidR="00791778">
        <w:t xml:space="preserve">address </w:t>
      </w:r>
      <w:r w:rsidR="00503755">
        <w:t xml:space="preserve">complex problems </w:t>
      </w:r>
      <w:r w:rsidR="00CD2B86">
        <w:t xml:space="preserve">step by step, </w:t>
      </w:r>
      <w:r w:rsidR="00B606E6">
        <w:t xml:space="preserve">while </w:t>
      </w:r>
      <w:r w:rsidR="00CD2B86">
        <w:t>delivering products.</w:t>
      </w:r>
      <w:r w:rsidR="001D5028">
        <w:t xml:space="preserve"> It is used by teams, which consist of a </w:t>
      </w:r>
      <w:r w:rsidR="00395C6A">
        <w:t>P</w:t>
      </w:r>
      <w:r w:rsidR="001D5028">
        <w:t xml:space="preserve">roduct </w:t>
      </w:r>
      <w:r w:rsidR="00395C6A">
        <w:t>O</w:t>
      </w:r>
      <w:r w:rsidR="001D5028">
        <w:t xml:space="preserve">wner, </w:t>
      </w:r>
      <w:r w:rsidR="00395C6A">
        <w:t>S</w:t>
      </w:r>
      <w:r w:rsidR="001D5028">
        <w:t xml:space="preserve">crum </w:t>
      </w:r>
      <w:r w:rsidR="000D18DF">
        <w:t>Master,</w:t>
      </w:r>
      <w:r w:rsidR="001D5028">
        <w:t xml:space="preserve"> and</w:t>
      </w:r>
      <w:r w:rsidR="00364C64">
        <w:t xml:space="preserve"> </w:t>
      </w:r>
      <w:r w:rsidR="00395C6A">
        <w:t>D</w:t>
      </w:r>
      <w:r w:rsidR="00364C64">
        <w:t>evelopers</w:t>
      </w:r>
      <w:r w:rsidR="00E65D57">
        <w:rPr>
          <w:rStyle w:val="FootnoteReference"/>
        </w:rPr>
        <w:footnoteReference w:id="2"/>
      </w:r>
      <w:r w:rsidR="00085DFC">
        <w:t>.</w:t>
      </w:r>
      <w:sdt>
        <w:sdtPr>
          <w:id w:val="-648755280"/>
          <w:citation/>
        </w:sdtPr>
        <w:sdtEndPr/>
        <w:sdtContent>
          <w:r w:rsidR="00F82C9B">
            <w:fldChar w:fldCharType="begin"/>
          </w:r>
          <w:r w:rsidR="00C70F52">
            <w:instrText xml:space="preserve">CITATION scr22 \l 2057 </w:instrText>
          </w:r>
          <w:r w:rsidR="00F82C9B">
            <w:fldChar w:fldCharType="separate"/>
          </w:r>
          <w:r w:rsidR="001D3299">
            <w:rPr>
              <w:noProof/>
            </w:rPr>
            <w:t xml:space="preserve"> (Scrum.org, What is Scrum?, 2022)</w:t>
          </w:r>
          <w:r w:rsidR="00F82C9B">
            <w:fldChar w:fldCharType="end"/>
          </w:r>
        </w:sdtContent>
      </w:sdt>
    </w:p>
    <w:p w14:paraId="3B5EF2C8" w14:textId="027A88FC" w:rsidR="00816918" w:rsidRDefault="00816918" w:rsidP="009F55CC">
      <w:r>
        <w:t xml:space="preserve">For developing the </w:t>
      </w:r>
      <w:r w:rsidR="002F0531">
        <w:t>project,</w:t>
      </w:r>
      <w:r>
        <w:t xml:space="preserve"> we will be </w:t>
      </w:r>
      <w:r w:rsidR="00555A73">
        <w:t xml:space="preserve">using Visual Studio code, Ridder, </w:t>
      </w:r>
      <w:r w:rsidR="000D18DF">
        <w:t>IntelliJ</w:t>
      </w:r>
      <w:r w:rsidR="008C4811">
        <w:t>,</w:t>
      </w:r>
      <w:r w:rsidR="00555A73">
        <w:t xml:space="preserve"> and DataGrip. For documentation we will be using Word. Astah Professional for creating design of the program. For version control we will be using Git with GitHub.</w:t>
      </w:r>
    </w:p>
    <w:p w14:paraId="696639EB" w14:textId="3EF614B4" w:rsidR="00E94570" w:rsidRDefault="00E94570">
      <w:r>
        <w:br w:type="page"/>
      </w:r>
    </w:p>
    <w:p w14:paraId="61D86FB7" w14:textId="7442709E" w:rsidR="00E94570" w:rsidRDefault="00FE2523" w:rsidP="00FE2523">
      <w:pPr>
        <w:pStyle w:val="Heading1"/>
      </w:pPr>
      <w:bookmarkStart w:id="12" w:name="_Toc97538547"/>
      <w:bookmarkStart w:id="13" w:name="_Toc117094283"/>
      <w:r w:rsidRPr="00FE2523">
        <w:t>Time schedule</w:t>
      </w:r>
      <w:bookmarkEnd w:id="12"/>
      <w:bookmarkEnd w:id="13"/>
    </w:p>
    <w:p w14:paraId="0CEF0BCB" w14:textId="77777777" w:rsidR="00FE2523" w:rsidRDefault="00FE2523" w:rsidP="00FE2523"/>
    <w:p w14:paraId="7DB49C33" w14:textId="050F7DCC" w:rsidR="1C44C28D" w:rsidRPr="00555A73" w:rsidRDefault="00246B68" w:rsidP="00555A73">
      <w:pPr>
        <w:rPr>
          <w:lang w:val="en-US"/>
        </w:rPr>
      </w:pPr>
      <w:r w:rsidRPr="00246B68">
        <w:t>We have an expected workload of 28 hours per ECTS point per student, which adds up to 280 hours</w:t>
      </w:r>
      <w:r w:rsidR="007F7C33">
        <w:rPr>
          <w:lang w:val="en-US"/>
        </w:rPr>
        <w:t xml:space="preserve"> per student, </w:t>
      </w:r>
      <w:r w:rsidR="00726AAC">
        <w:rPr>
          <w:lang w:val="en-US"/>
        </w:rPr>
        <w:t>840</w:t>
      </w:r>
      <w:r w:rsidR="003F50CA">
        <w:rPr>
          <w:lang w:val="en-US"/>
        </w:rPr>
        <w:t xml:space="preserve"> hours in total</w:t>
      </w:r>
      <w:r w:rsidRPr="00246B68">
        <w:t>.</w:t>
      </w:r>
    </w:p>
    <w:p w14:paraId="78032D2E" w14:textId="77777777" w:rsidR="00441A40" w:rsidRDefault="00441A40" w:rsidP="00441A40">
      <w:pPr>
        <w:ind w:firstLine="0"/>
        <w:rPr>
          <w:rFonts w:eastAsia="Times New Roman" w:cs="Times New Roman"/>
          <w:szCs w:val="24"/>
        </w:rPr>
      </w:pPr>
    </w:p>
    <w:p w14:paraId="0835EB93" w14:textId="05D21875" w:rsidR="00441A40" w:rsidRDefault="00441A40" w:rsidP="00441A40">
      <w:pPr>
        <w:ind w:firstLine="0"/>
        <w:rPr>
          <w:rFonts w:eastAsia="Times New Roman" w:cs="Times New Roman"/>
          <w:szCs w:val="24"/>
        </w:rPr>
      </w:pPr>
      <w:r>
        <w:rPr>
          <w:noProof/>
        </w:rPr>
        <mc:AlternateContent>
          <mc:Choice Requires="wps">
            <w:drawing>
              <wp:anchor distT="0" distB="0" distL="114300" distR="114300" simplePos="0" relativeHeight="251660288" behindDoc="1" locked="0" layoutInCell="1" allowOverlap="1" wp14:anchorId="6800E3CB" wp14:editId="586FC3E9">
                <wp:simplePos x="0" y="0"/>
                <wp:positionH relativeFrom="column">
                  <wp:posOffset>-499745</wp:posOffset>
                </wp:positionH>
                <wp:positionV relativeFrom="paragraph">
                  <wp:posOffset>2894965</wp:posOffset>
                </wp:positionV>
                <wp:extent cx="6400165" cy="635"/>
                <wp:effectExtent l="0" t="0" r="0" b="0"/>
                <wp:wrapTight wrapText="bothSides">
                  <wp:wrapPolygon edited="0">
                    <wp:start x="0" y="0"/>
                    <wp:lineTo x="0" y="21600"/>
                    <wp:lineTo x="21600" y="21600"/>
                    <wp:lineTo x="21600" y="0"/>
                  </wp:wrapPolygon>
                </wp:wrapTight>
                <wp:docPr id="1" name="Text Box 1"/>
                <wp:cNvGraphicFramePr/>
                <a:graphic xmlns:a="http://schemas.openxmlformats.org/drawingml/2006/main">
                  <a:graphicData uri="http://schemas.microsoft.com/office/word/2010/wordprocessingShape">
                    <wps:wsp>
                      <wps:cNvSpPr txBox="1"/>
                      <wps:spPr>
                        <a:xfrm>
                          <a:off x="0" y="0"/>
                          <a:ext cx="6400165" cy="635"/>
                        </a:xfrm>
                        <a:prstGeom prst="rect">
                          <a:avLst/>
                        </a:prstGeom>
                        <a:solidFill>
                          <a:prstClr val="white"/>
                        </a:solidFill>
                        <a:ln>
                          <a:noFill/>
                        </a:ln>
                      </wps:spPr>
                      <wps:txbx>
                        <w:txbxContent>
                          <w:p w14:paraId="3247C15F" w14:textId="2FCC0B53" w:rsidR="00441A40" w:rsidRPr="00441A40" w:rsidRDefault="00441A40" w:rsidP="00441A40">
                            <w:pPr>
                              <w:pStyle w:val="Caption"/>
                              <w:rPr>
                                <w:rFonts w:eastAsia="Times New Roman" w:cs="Times New Roman"/>
                                <w:noProof/>
                                <w:color w:val="auto"/>
                                <w:sz w:val="20"/>
                                <w:szCs w:val="20"/>
                              </w:rPr>
                            </w:pPr>
                            <w:bookmarkStart w:id="14" w:name="_Toc117093611"/>
                            <w:bookmarkStart w:id="15" w:name="_Toc117093912"/>
                            <w:r w:rsidRPr="00441A40">
                              <w:rPr>
                                <w:color w:val="auto"/>
                                <w:sz w:val="20"/>
                                <w:szCs w:val="20"/>
                              </w:rPr>
                              <w:t xml:space="preserve">Figure </w:t>
                            </w:r>
                            <w:r w:rsidRPr="00441A40">
                              <w:rPr>
                                <w:color w:val="auto"/>
                                <w:sz w:val="20"/>
                                <w:szCs w:val="20"/>
                              </w:rPr>
                              <w:fldChar w:fldCharType="begin"/>
                            </w:r>
                            <w:r w:rsidRPr="00441A40">
                              <w:rPr>
                                <w:color w:val="auto"/>
                                <w:sz w:val="20"/>
                                <w:szCs w:val="20"/>
                              </w:rPr>
                              <w:instrText xml:space="preserve"> SEQ Figure \* ARABIC </w:instrText>
                            </w:r>
                            <w:r w:rsidRPr="00441A40">
                              <w:rPr>
                                <w:color w:val="auto"/>
                                <w:sz w:val="20"/>
                                <w:szCs w:val="20"/>
                              </w:rPr>
                              <w:fldChar w:fldCharType="separate"/>
                            </w:r>
                            <w:r w:rsidRPr="00441A40">
                              <w:rPr>
                                <w:noProof/>
                                <w:color w:val="auto"/>
                                <w:sz w:val="20"/>
                                <w:szCs w:val="20"/>
                              </w:rPr>
                              <w:t>1</w:t>
                            </w:r>
                            <w:r w:rsidRPr="00441A40">
                              <w:rPr>
                                <w:color w:val="auto"/>
                                <w:sz w:val="20"/>
                                <w:szCs w:val="20"/>
                              </w:rPr>
                              <w:fldChar w:fldCharType="end"/>
                            </w:r>
                            <w:r w:rsidRPr="00441A40">
                              <w:rPr>
                                <w:color w:val="auto"/>
                                <w:sz w:val="20"/>
                                <w:szCs w:val="20"/>
                              </w:rPr>
                              <w:t xml:space="preserve"> - Calendar for this semester</w:t>
                            </w:r>
                            <w:bookmarkEnd w:id="14"/>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800E3CB" id="_x0000_t202" coordsize="21600,21600" o:spt="202" path="m,l,21600r21600,l21600,xe">
                <v:stroke joinstyle="miter"/>
                <v:path gradientshapeok="t" o:connecttype="rect"/>
              </v:shapetype>
              <v:shape id="Text Box 1" o:spid="_x0000_s1026" type="#_x0000_t202" style="position:absolute;left:0;text-align:left;margin-left:-39.35pt;margin-top:227.95pt;width:503.9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" stroked="f">
                <v:textbox style="mso-fit-shape-to-text:t" inset="0,0,0,0">
                  <w:txbxContent>
                    <w:p w14:paraId="3247C15F" w14:textId="2FCC0B53" w:rsidR="00441A40" w:rsidRPr="00441A40" w:rsidRDefault="00441A40" w:rsidP="00441A40">
                      <w:pPr>
                        <w:pStyle w:val="Caption"/>
                        <w:rPr>
                          <w:rFonts w:eastAsia="Times New Roman" w:cs="Times New Roman"/>
                          <w:noProof/>
                          <w:color w:val="auto"/>
                          <w:sz w:val="20"/>
                          <w:szCs w:val="20"/>
                        </w:rPr>
                      </w:pPr>
                      <w:bookmarkStart w:id="16" w:name="_Toc117093611"/>
                      <w:bookmarkStart w:id="17" w:name="_Toc117093912"/>
                      <w:r w:rsidRPr="00441A40">
                        <w:rPr>
                          <w:color w:val="auto"/>
                          <w:sz w:val="20"/>
                          <w:szCs w:val="20"/>
                        </w:rPr>
                        <w:t xml:space="preserve">Figure </w:t>
                      </w:r>
                      <w:r w:rsidRPr="00441A40">
                        <w:rPr>
                          <w:color w:val="auto"/>
                          <w:sz w:val="20"/>
                          <w:szCs w:val="20"/>
                        </w:rPr>
                        <w:fldChar w:fldCharType="begin"/>
                      </w:r>
                      <w:r w:rsidRPr="00441A40">
                        <w:rPr>
                          <w:color w:val="auto"/>
                          <w:sz w:val="20"/>
                          <w:szCs w:val="20"/>
                        </w:rPr>
                        <w:instrText xml:space="preserve"> SEQ Figure \* ARABIC </w:instrText>
                      </w:r>
                      <w:r w:rsidRPr="00441A40">
                        <w:rPr>
                          <w:color w:val="auto"/>
                          <w:sz w:val="20"/>
                          <w:szCs w:val="20"/>
                        </w:rPr>
                        <w:fldChar w:fldCharType="separate"/>
                      </w:r>
                      <w:r w:rsidRPr="00441A40">
                        <w:rPr>
                          <w:noProof/>
                          <w:color w:val="auto"/>
                          <w:sz w:val="20"/>
                          <w:szCs w:val="20"/>
                        </w:rPr>
                        <w:t>1</w:t>
                      </w:r>
                      <w:r w:rsidRPr="00441A40">
                        <w:rPr>
                          <w:color w:val="auto"/>
                          <w:sz w:val="20"/>
                          <w:szCs w:val="20"/>
                        </w:rPr>
                        <w:fldChar w:fldCharType="end"/>
                      </w:r>
                      <w:r w:rsidRPr="00441A40">
                        <w:rPr>
                          <w:color w:val="auto"/>
                          <w:sz w:val="20"/>
                          <w:szCs w:val="20"/>
                        </w:rPr>
                        <w:t xml:space="preserve"> - Calendar for this semester</w:t>
                      </w:r>
                      <w:bookmarkEnd w:id="16"/>
                      <w:bookmarkEnd w:id="17"/>
                    </w:p>
                  </w:txbxContent>
                </v:textbox>
                <w10:wrap type="tight"/>
              </v:shape>
            </w:pict>
          </mc:Fallback>
        </mc:AlternateContent>
      </w:r>
      <w:r>
        <w:rPr>
          <w:rFonts w:eastAsia="Times New Roman" w:cs="Times New Roman"/>
          <w:noProof/>
          <w:szCs w:val="24"/>
        </w:rPr>
        <w:drawing>
          <wp:anchor distT="0" distB="0" distL="114300" distR="114300" simplePos="0" relativeHeight="251658240" behindDoc="1" locked="0" layoutInCell="1" allowOverlap="1" wp14:anchorId="3960AB8B" wp14:editId="6344F3A8">
            <wp:simplePos x="0" y="0"/>
            <wp:positionH relativeFrom="page">
              <wp:align>center</wp:align>
            </wp:positionH>
            <wp:positionV relativeFrom="paragraph">
              <wp:posOffset>201295</wp:posOffset>
            </wp:positionV>
            <wp:extent cx="6400165" cy="2636520"/>
            <wp:effectExtent l="0" t="0" r="635" b="0"/>
            <wp:wrapTight wrapText="bothSides">
              <wp:wrapPolygon edited="0">
                <wp:start x="0" y="0"/>
                <wp:lineTo x="0" y="21382"/>
                <wp:lineTo x="21538" y="21382"/>
                <wp:lineTo x="21538" y="0"/>
                <wp:lineTo x="0" y="0"/>
              </wp:wrapPolygon>
            </wp:wrapTight>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400165" cy="2636520"/>
                    </a:xfrm>
                    <a:prstGeom prst="rect">
                      <a:avLst/>
                    </a:prstGeom>
                  </pic:spPr>
                </pic:pic>
              </a:graphicData>
            </a:graphic>
            <wp14:sizeRelH relativeFrom="margin">
              <wp14:pctWidth>0</wp14:pctWidth>
            </wp14:sizeRelH>
            <wp14:sizeRelV relativeFrom="margin">
              <wp14:pctHeight>0</wp14:pctHeight>
            </wp14:sizeRelV>
          </wp:anchor>
        </w:drawing>
      </w:r>
    </w:p>
    <w:p w14:paraId="31E9992F" w14:textId="41F900A4" w:rsidR="00441A40" w:rsidRDefault="00441A40" w:rsidP="00441A40">
      <w:pPr>
        <w:ind w:firstLine="0"/>
        <w:rPr>
          <w:rFonts w:eastAsia="Times New Roman" w:cs="Times New Roman"/>
          <w:szCs w:val="24"/>
        </w:rPr>
      </w:pPr>
    </w:p>
    <w:p w14:paraId="3A7E277B" w14:textId="67446865" w:rsidR="00441A40" w:rsidRDefault="00441A40">
      <w:pPr>
        <w:ind w:firstLine="0"/>
        <w:jc w:val="left"/>
        <w:rPr>
          <w:rFonts w:eastAsia="Times New Roman" w:cs="Times New Roman"/>
          <w:szCs w:val="24"/>
        </w:rPr>
      </w:pPr>
      <w:r>
        <w:rPr>
          <w:rFonts w:eastAsia="Times New Roman" w:cs="Times New Roman"/>
          <w:szCs w:val="24"/>
        </w:rPr>
        <w:br w:type="page"/>
      </w:r>
    </w:p>
    <w:p w14:paraId="4665C7E7" w14:textId="77777777" w:rsidR="00E11863" w:rsidRPr="00246B68" w:rsidRDefault="00E11863" w:rsidP="00441A40">
      <w:pPr>
        <w:ind w:firstLine="0"/>
        <w:rPr>
          <w:rFonts w:eastAsia="Times New Roman" w:cs="Times New Roman"/>
          <w:szCs w:val="24"/>
        </w:rPr>
      </w:pPr>
    </w:p>
    <w:p w14:paraId="030D8DF0" w14:textId="1F802ED0" w:rsidR="00FE2523" w:rsidRDefault="00CB4AFA" w:rsidP="00CB4AFA">
      <w:pPr>
        <w:pStyle w:val="Heading1"/>
      </w:pPr>
      <w:bookmarkStart w:id="18" w:name="_Toc97538548"/>
      <w:bookmarkStart w:id="19" w:name="_Toc117094284"/>
      <w:r w:rsidRPr="00CB4AFA">
        <w:t>Risk assessment</w:t>
      </w:r>
      <w:bookmarkEnd w:id="18"/>
      <w:bookmarkEnd w:id="19"/>
    </w:p>
    <w:p w14:paraId="528193F0" w14:textId="6392F1DB" w:rsidR="7E28752B" w:rsidRDefault="7E28752B" w:rsidP="7E28752B">
      <w:pPr>
        <w:rPr>
          <w:szCs w:val="24"/>
        </w:rPr>
      </w:pPr>
    </w:p>
    <w:tbl>
      <w:tblPr>
        <w:tblStyle w:val="TableGrid"/>
        <w:tblW w:w="0" w:type="auto"/>
        <w:tblLayout w:type="fixed"/>
        <w:tblLook w:val="06A0" w:firstRow="1" w:lastRow="0" w:firstColumn="1" w:lastColumn="0" w:noHBand="1" w:noVBand="1"/>
      </w:tblPr>
      <w:tblGrid>
        <w:gridCol w:w="1485"/>
        <w:gridCol w:w="1065"/>
        <w:gridCol w:w="1050"/>
        <w:gridCol w:w="1050"/>
        <w:gridCol w:w="1577"/>
        <w:gridCol w:w="1198"/>
        <w:gridCol w:w="1185"/>
      </w:tblGrid>
      <w:tr w:rsidR="001257F7" w14:paraId="4A701126" w14:textId="77777777" w:rsidTr="008859C1">
        <w:tc>
          <w:tcPr>
            <w:tcW w:w="1485" w:type="dxa"/>
            <w:tcBorders>
              <w:top w:val="single" w:sz="8" w:space="0" w:color="auto"/>
              <w:left w:val="single" w:sz="8" w:space="0" w:color="auto"/>
              <w:bottom w:val="single" w:sz="8" w:space="0" w:color="auto"/>
              <w:right w:val="single" w:sz="8" w:space="0" w:color="auto"/>
            </w:tcBorders>
            <w:vAlign w:val="center"/>
          </w:tcPr>
          <w:p w14:paraId="2E4DDF2C" w14:textId="15134AE5" w:rsidR="001257F7" w:rsidRPr="0016624A" w:rsidRDefault="001257F7" w:rsidP="00F37776">
            <w:pPr>
              <w:pStyle w:val="NoSpacing"/>
              <w:jc w:val="center"/>
              <w:rPr>
                <w:lang w:val="en-GB"/>
              </w:rPr>
            </w:pPr>
            <w:r w:rsidRPr="0016624A">
              <w:rPr>
                <w:lang w:val="en-GB"/>
              </w:rPr>
              <w:t>Risks</w:t>
            </w:r>
          </w:p>
        </w:tc>
        <w:tc>
          <w:tcPr>
            <w:tcW w:w="1065" w:type="dxa"/>
            <w:tcBorders>
              <w:top w:val="single" w:sz="8" w:space="0" w:color="auto"/>
              <w:left w:val="single" w:sz="8" w:space="0" w:color="auto"/>
              <w:bottom w:val="single" w:sz="8" w:space="0" w:color="auto"/>
              <w:right w:val="single" w:sz="8" w:space="0" w:color="auto"/>
            </w:tcBorders>
          </w:tcPr>
          <w:p w14:paraId="72B68411" w14:textId="3C4C70FA" w:rsidR="001257F7" w:rsidRPr="0016624A" w:rsidRDefault="001257F7" w:rsidP="0003475B">
            <w:pPr>
              <w:pStyle w:val="NoSpacing"/>
              <w:rPr>
                <w:sz w:val="18"/>
                <w:szCs w:val="14"/>
                <w:lang w:val="en-GB"/>
              </w:rPr>
            </w:pPr>
            <w:r w:rsidRPr="0016624A">
              <w:rPr>
                <w:sz w:val="18"/>
                <w:szCs w:val="14"/>
                <w:lang w:val="en-GB"/>
              </w:rPr>
              <w:t>Likelihood</w:t>
            </w:r>
          </w:p>
          <w:p w14:paraId="26DE31E7" w14:textId="0CE8ED9A" w:rsidR="001257F7" w:rsidRPr="0016624A" w:rsidRDefault="001257F7" w:rsidP="0003475B">
            <w:pPr>
              <w:pStyle w:val="NoSpacing"/>
              <w:rPr>
                <w:sz w:val="18"/>
                <w:szCs w:val="14"/>
                <w:lang w:val="en-GB"/>
              </w:rPr>
            </w:pPr>
            <w:r w:rsidRPr="0016624A">
              <w:rPr>
                <w:sz w:val="18"/>
                <w:szCs w:val="14"/>
                <w:lang w:val="en-GB"/>
              </w:rPr>
              <w:t>Scale: 1-5</w:t>
            </w:r>
          </w:p>
          <w:p w14:paraId="5E27DF70" w14:textId="7A7045FA" w:rsidR="001257F7" w:rsidRPr="0016624A" w:rsidRDefault="001257F7" w:rsidP="0003475B">
            <w:pPr>
              <w:pStyle w:val="NoSpacing"/>
              <w:rPr>
                <w:sz w:val="18"/>
                <w:szCs w:val="14"/>
                <w:lang w:val="en-GB"/>
              </w:rPr>
            </w:pPr>
            <w:r w:rsidRPr="0016624A">
              <w:rPr>
                <w:sz w:val="18"/>
                <w:szCs w:val="14"/>
                <w:lang w:val="en-GB"/>
              </w:rPr>
              <w:t>5 = high risk</w:t>
            </w:r>
          </w:p>
        </w:tc>
        <w:tc>
          <w:tcPr>
            <w:tcW w:w="1050" w:type="dxa"/>
            <w:tcBorders>
              <w:top w:val="single" w:sz="8" w:space="0" w:color="auto"/>
              <w:left w:val="single" w:sz="8" w:space="0" w:color="auto"/>
              <w:bottom w:val="single" w:sz="8" w:space="0" w:color="auto"/>
              <w:right w:val="single" w:sz="8" w:space="0" w:color="auto"/>
            </w:tcBorders>
          </w:tcPr>
          <w:p w14:paraId="68AC0096" w14:textId="750AAEDA" w:rsidR="001257F7" w:rsidRPr="0016624A" w:rsidRDefault="001257F7" w:rsidP="0003475B">
            <w:pPr>
              <w:pStyle w:val="NoSpacing"/>
              <w:rPr>
                <w:sz w:val="18"/>
                <w:szCs w:val="14"/>
                <w:lang w:val="en-GB"/>
              </w:rPr>
            </w:pPr>
            <w:r w:rsidRPr="0016624A">
              <w:rPr>
                <w:sz w:val="18"/>
                <w:szCs w:val="14"/>
                <w:lang w:val="en-GB"/>
              </w:rPr>
              <w:t>Severity</w:t>
            </w:r>
          </w:p>
          <w:p w14:paraId="1725E330" w14:textId="6290A65E" w:rsidR="001257F7" w:rsidRPr="0016624A" w:rsidRDefault="001257F7" w:rsidP="0003475B">
            <w:pPr>
              <w:pStyle w:val="NoSpacing"/>
              <w:rPr>
                <w:sz w:val="18"/>
                <w:szCs w:val="14"/>
                <w:lang w:val="en-GB"/>
              </w:rPr>
            </w:pPr>
            <w:r w:rsidRPr="0016624A">
              <w:rPr>
                <w:sz w:val="18"/>
                <w:szCs w:val="14"/>
                <w:lang w:val="en-GB"/>
              </w:rPr>
              <w:t>Scale: 1-5</w:t>
            </w:r>
          </w:p>
          <w:p w14:paraId="32E3C339" w14:textId="622F8BD9" w:rsidR="001257F7" w:rsidRPr="0016624A" w:rsidRDefault="001257F7" w:rsidP="0003475B">
            <w:pPr>
              <w:pStyle w:val="NoSpacing"/>
              <w:rPr>
                <w:sz w:val="18"/>
                <w:szCs w:val="14"/>
                <w:lang w:val="en-GB"/>
              </w:rPr>
            </w:pPr>
            <w:r w:rsidRPr="0016624A">
              <w:rPr>
                <w:sz w:val="18"/>
                <w:szCs w:val="14"/>
                <w:lang w:val="en-GB"/>
              </w:rPr>
              <w:t>5 = high risk</w:t>
            </w:r>
          </w:p>
        </w:tc>
        <w:tc>
          <w:tcPr>
            <w:tcW w:w="1050" w:type="dxa"/>
            <w:tcBorders>
              <w:top w:val="single" w:sz="8" w:space="0" w:color="auto"/>
              <w:left w:val="single" w:sz="8" w:space="0" w:color="auto"/>
              <w:bottom w:val="single" w:sz="8" w:space="0" w:color="auto"/>
              <w:right w:val="single" w:sz="8" w:space="0" w:color="auto"/>
            </w:tcBorders>
          </w:tcPr>
          <w:p w14:paraId="4EA960ED" w14:textId="0AC03500" w:rsidR="001257F7" w:rsidRPr="0016624A" w:rsidRDefault="001257F7" w:rsidP="0003475B">
            <w:pPr>
              <w:pStyle w:val="NoSpacing"/>
              <w:rPr>
                <w:sz w:val="18"/>
                <w:szCs w:val="14"/>
                <w:lang w:val="en-GB"/>
              </w:rPr>
            </w:pPr>
            <w:r w:rsidRPr="0016624A">
              <w:rPr>
                <w:sz w:val="18"/>
                <w:szCs w:val="14"/>
                <w:lang w:val="en-GB"/>
              </w:rPr>
              <w:t>Product of likelihood and severity</w:t>
            </w:r>
          </w:p>
        </w:tc>
        <w:tc>
          <w:tcPr>
            <w:tcW w:w="1577" w:type="dxa"/>
            <w:tcBorders>
              <w:top w:val="single" w:sz="8" w:space="0" w:color="auto"/>
              <w:left w:val="single" w:sz="8" w:space="0" w:color="auto"/>
              <w:bottom w:val="single" w:sz="8" w:space="0" w:color="auto"/>
              <w:right w:val="single" w:sz="8" w:space="0" w:color="auto"/>
            </w:tcBorders>
          </w:tcPr>
          <w:p w14:paraId="4D826531" w14:textId="1A708889" w:rsidR="001257F7" w:rsidRPr="0016624A" w:rsidRDefault="001257F7" w:rsidP="0003475B">
            <w:pPr>
              <w:pStyle w:val="NoSpacing"/>
              <w:rPr>
                <w:sz w:val="18"/>
                <w:szCs w:val="14"/>
                <w:lang w:val="en-GB"/>
              </w:rPr>
            </w:pPr>
            <w:r w:rsidRPr="0016624A">
              <w:rPr>
                <w:sz w:val="18"/>
                <w:szCs w:val="14"/>
                <w:lang w:val="en-GB"/>
              </w:rPr>
              <w:t xml:space="preserve">Risk mitigation </w:t>
            </w:r>
            <w:r w:rsidR="001816D7" w:rsidRPr="0016624A">
              <w:rPr>
                <w:sz w:val="18"/>
                <w:szCs w:val="14"/>
                <w:lang w:val="en-GB"/>
              </w:rPr>
              <w:t>e.g.</w:t>
            </w:r>
            <w:r w:rsidR="001816D7" w:rsidRPr="0016624A">
              <w:rPr>
                <w:sz w:val="18"/>
                <w:szCs w:val="14"/>
              </w:rPr>
              <w:t>,</w:t>
            </w:r>
            <w:r w:rsidRPr="0016624A">
              <w:rPr>
                <w:sz w:val="18"/>
                <w:szCs w:val="14"/>
                <w:lang w:val="en-GB"/>
              </w:rPr>
              <w:t xml:space="preserve"> Preventive-&amp; Responsive actions</w:t>
            </w:r>
          </w:p>
        </w:tc>
        <w:tc>
          <w:tcPr>
            <w:tcW w:w="1198" w:type="dxa"/>
            <w:tcBorders>
              <w:top w:val="single" w:sz="8" w:space="0" w:color="auto"/>
              <w:left w:val="single" w:sz="8" w:space="0" w:color="auto"/>
              <w:bottom w:val="single" w:sz="8" w:space="0" w:color="auto"/>
              <w:right w:val="single" w:sz="8" w:space="0" w:color="auto"/>
            </w:tcBorders>
            <w:vAlign w:val="center"/>
          </w:tcPr>
          <w:p w14:paraId="5782F87C" w14:textId="0F03A590" w:rsidR="001257F7" w:rsidRPr="0016624A" w:rsidRDefault="001257F7" w:rsidP="00F37776">
            <w:pPr>
              <w:pStyle w:val="NoSpacing"/>
              <w:jc w:val="center"/>
              <w:rPr>
                <w:sz w:val="18"/>
                <w:szCs w:val="14"/>
                <w:lang w:val="en-GB"/>
              </w:rPr>
            </w:pPr>
            <w:r w:rsidRPr="0003475B">
              <w:rPr>
                <w:sz w:val="18"/>
                <w:szCs w:val="14"/>
                <w:lang w:val="en-GB"/>
              </w:rPr>
              <w:t>Identifiers</w:t>
            </w:r>
          </w:p>
        </w:tc>
        <w:tc>
          <w:tcPr>
            <w:tcW w:w="1185" w:type="dxa"/>
            <w:tcBorders>
              <w:top w:val="single" w:sz="8" w:space="0" w:color="auto"/>
              <w:left w:val="single" w:sz="8" w:space="0" w:color="auto"/>
              <w:bottom w:val="single" w:sz="8" w:space="0" w:color="auto"/>
              <w:right w:val="single" w:sz="8" w:space="0" w:color="auto"/>
            </w:tcBorders>
            <w:vAlign w:val="center"/>
          </w:tcPr>
          <w:p w14:paraId="22AAE9AC" w14:textId="3E920A97" w:rsidR="001257F7" w:rsidRPr="0016624A" w:rsidRDefault="001257F7" w:rsidP="00F37776">
            <w:pPr>
              <w:pStyle w:val="NoSpacing"/>
              <w:jc w:val="center"/>
              <w:rPr>
                <w:sz w:val="18"/>
                <w:szCs w:val="14"/>
                <w:lang w:val="en-GB"/>
              </w:rPr>
            </w:pPr>
            <w:r w:rsidRPr="0003475B">
              <w:rPr>
                <w:sz w:val="18"/>
                <w:szCs w:val="14"/>
                <w:lang w:val="en-GB"/>
              </w:rPr>
              <w:t>Responsible</w:t>
            </w:r>
          </w:p>
        </w:tc>
      </w:tr>
      <w:tr w:rsidR="00E13FD6" w14:paraId="01054FFE" w14:textId="77777777" w:rsidTr="008859C1">
        <w:tc>
          <w:tcPr>
            <w:tcW w:w="1485" w:type="dxa"/>
            <w:tcBorders>
              <w:top w:val="single" w:sz="8" w:space="0" w:color="auto"/>
              <w:left w:val="single" w:sz="8" w:space="0" w:color="auto"/>
              <w:bottom w:val="single" w:sz="8" w:space="0" w:color="auto"/>
              <w:right w:val="single" w:sz="8" w:space="0" w:color="auto"/>
            </w:tcBorders>
            <w:vAlign w:val="center"/>
          </w:tcPr>
          <w:p w14:paraId="2DC2C705" w14:textId="68FDC8D2" w:rsidR="00E13FD6" w:rsidRPr="0016624A" w:rsidRDefault="00005AD7" w:rsidP="00625836">
            <w:pPr>
              <w:pStyle w:val="NoSpacing"/>
              <w:jc w:val="left"/>
              <w:rPr>
                <w:sz w:val="18"/>
                <w:szCs w:val="14"/>
                <w:lang w:val="en-GB"/>
              </w:rPr>
            </w:pPr>
            <w:r>
              <w:rPr>
                <w:sz w:val="18"/>
                <w:szCs w:val="14"/>
                <w:lang w:val="en-GB"/>
              </w:rPr>
              <w:t xml:space="preserve">The client goes out </w:t>
            </w:r>
            <w:r w:rsidR="00B21965">
              <w:rPr>
                <w:sz w:val="18"/>
                <w:szCs w:val="14"/>
                <w:lang w:val="en-GB"/>
              </w:rPr>
              <w:t>of</w:t>
            </w:r>
            <w:r w:rsidR="00B21965">
              <w:rPr>
                <w:sz w:val="18"/>
                <w:szCs w:val="14"/>
              </w:rPr>
              <w:t>/closes</w:t>
            </w:r>
            <w:r>
              <w:rPr>
                <w:sz w:val="18"/>
                <w:szCs w:val="14"/>
                <w:lang w:val="en-GB"/>
              </w:rPr>
              <w:t xml:space="preserve"> </w:t>
            </w:r>
            <w:r w:rsidR="00141247">
              <w:rPr>
                <w:sz w:val="18"/>
                <w:szCs w:val="14"/>
                <w:lang w:val="en-GB"/>
              </w:rPr>
              <w:t xml:space="preserve">the </w:t>
            </w:r>
            <w:r w:rsidR="001F6DC2">
              <w:rPr>
                <w:sz w:val="18"/>
                <w:szCs w:val="14"/>
                <w:lang w:val="en-GB"/>
              </w:rPr>
              <w:t>business</w:t>
            </w:r>
          </w:p>
        </w:tc>
        <w:tc>
          <w:tcPr>
            <w:tcW w:w="1065" w:type="dxa"/>
            <w:tcBorders>
              <w:top w:val="single" w:sz="8" w:space="0" w:color="auto"/>
              <w:left w:val="single" w:sz="8" w:space="0" w:color="auto"/>
              <w:bottom w:val="single" w:sz="8" w:space="0" w:color="auto"/>
              <w:right w:val="single" w:sz="8" w:space="0" w:color="auto"/>
            </w:tcBorders>
            <w:vAlign w:val="center"/>
          </w:tcPr>
          <w:p w14:paraId="2459DE83" w14:textId="3BF217B2" w:rsidR="00E13FD6" w:rsidRPr="0016624A" w:rsidRDefault="00E625CE" w:rsidP="00625836">
            <w:pPr>
              <w:pStyle w:val="NoSpacing"/>
              <w:jc w:val="center"/>
              <w:rPr>
                <w:sz w:val="22"/>
                <w:szCs w:val="18"/>
                <w:lang w:val="en-GB"/>
              </w:rPr>
            </w:pPr>
            <w:r>
              <w:rPr>
                <w:sz w:val="22"/>
                <w:szCs w:val="18"/>
                <w:lang w:val="en-GB"/>
              </w:rPr>
              <w:t>2</w:t>
            </w:r>
          </w:p>
        </w:tc>
        <w:tc>
          <w:tcPr>
            <w:tcW w:w="1050" w:type="dxa"/>
            <w:tcBorders>
              <w:top w:val="single" w:sz="8" w:space="0" w:color="auto"/>
              <w:left w:val="single" w:sz="8" w:space="0" w:color="auto"/>
              <w:bottom w:val="single" w:sz="8" w:space="0" w:color="auto"/>
              <w:right w:val="single" w:sz="8" w:space="0" w:color="auto"/>
            </w:tcBorders>
            <w:vAlign w:val="center"/>
          </w:tcPr>
          <w:p w14:paraId="26BA1D4F" w14:textId="2CE92F25" w:rsidR="00E13FD6" w:rsidRPr="0016624A" w:rsidRDefault="005E00D2" w:rsidP="00625836">
            <w:pPr>
              <w:pStyle w:val="NoSpacing"/>
              <w:jc w:val="center"/>
              <w:rPr>
                <w:sz w:val="22"/>
                <w:szCs w:val="18"/>
                <w:lang w:val="en-GB"/>
              </w:rPr>
            </w:pPr>
            <w:r>
              <w:rPr>
                <w:sz w:val="22"/>
                <w:szCs w:val="18"/>
                <w:lang w:val="en-GB"/>
              </w:rPr>
              <w:t>5</w:t>
            </w:r>
          </w:p>
        </w:tc>
        <w:tc>
          <w:tcPr>
            <w:tcW w:w="1050" w:type="dxa"/>
            <w:tcBorders>
              <w:top w:val="single" w:sz="8" w:space="0" w:color="auto"/>
              <w:left w:val="single" w:sz="8" w:space="0" w:color="auto"/>
              <w:bottom w:val="single" w:sz="8" w:space="0" w:color="auto"/>
              <w:right w:val="single" w:sz="8" w:space="0" w:color="auto"/>
            </w:tcBorders>
            <w:vAlign w:val="center"/>
          </w:tcPr>
          <w:p w14:paraId="4D0331BF" w14:textId="2EF14457" w:rsidR="00E13FD6" w:rsidRPr="0016624A" w:rsidRDefault="00E625CE" w:rsidP="00625836">
            <w:pPr>
              <w:pStyle w:val="NoSpacing"/>
              <w:jc w:val="center"/>
              <w:rPr>
                <w:sz w:val="22"/>
                <w:szCs w:val="18"/>
                <w:lang w:val="en-GB"/>
              </w:rPr>
            </w:pPr>
            <w:r>
              <w:rPr>
                <w:sz w:val="22"/>
                <w:szCs w:val="18"/>
                <w:lang w:val="en-GB"/>
              </w:rPr>
              <w:t>10</w:t>
            </w:r>
          </w:p>
        </w:tc>
        <w:tc>
          <w:tcPr>
            <w:tcW w:w="1577" w:type="dxa"/>
            <w:tcBorders>
              <w:top w:val="single" w:sz="8" w:space="0" w:color="auto"/>
              <w:left w:val="single" w:sz="8" w:space="0" w:color="auto"/>
              <w:bottom w:val="single" w:sz="8" w:space="0" w:color="auto"/>
              <w:right w:val="single" w:sz="8" w:space="0" w:color="auto"/>
            </w:tcBorders>
            <w:vAlign w:val="center"/>
          </w:tcPr>
          <w:p w14:paraId="0E984242" w14:textId="74103044" w:rsidR="00E13FD6" w:rsidRPr="0016624A" w:rsidRDefault="009B03A5" w:rsidP="00625836">
            <w:pPr>
              <w:pStyle w:val="NoSpacing"/>
              <w:jc w:val="left"/>
              <w:rPr>
                <w:sz w:val="18"/>
                <w:szCs w:val="14"/>
                <w:lang w:val="en-GB"/>
              </w:rPr>
            </w:pPr>
            <w:r>
              <w:rPr>
                <w:sz w:val="18"/>
                <w:szCs w:val="14"/>
                <w:lang w:val="en-GB"/>
              </w:rPr>
              <w:t>Search for a new client with the same/similar needs</w:t>
            </w:r>
          </w:p>
        </w:tc>
        <w:tc>
          <w:tcPr>
            <w:tcW w:w="1198" w:type="dxa"/>
            <w:tcBorders>
              <w:top w:val="single" w:sz="8" w:space="0" w:color="auto"/>
              <w:left w:val="single" w:sz="8" w:space="0" w:color="auto"/>
              <w:bottom w:val="single" w:sz="8" w:space="0" w:color="auto"/>
              <w:right w:val="single" w:sz="8" w:space="0" w:color="auto"/>
            </w:tcBorders>
            <w:vAlign w:val="center"/>
          </w:tcPr>
          <w:p w14:paraId="0232979A" w14:textId="00E5E17B" w:rsidR="00E13FD6" w:rsidRPr="0016624A" w:rsidRDefault="00596C0B" w:rsidP="00625836">
            <w:pPr>
              <w:pStyle w:val="NoSpacing"/>
              <w:jc w:val="left"/>
              <w:rPr>
                <w:sz w:val="18"/>
                <w:szCs w:val="14"/>
                <w:lang w:val="en-GB"/>
              </w:rPr>
            </w:pPr>
            <w:r>
              <w:rPr>
                <w:sz w:val="18"/>
                <w:szCs w:val="14"/>
                <w:lang w:val="en-GB"/>
              </w:rPr>
              <w:t>The client contacts us</w:t>
            </w:r>
          </w:p>
        </w:tc>
        <w:tc>
          <w:tcPr>
            <w:tcW w:w="1185" w:type="dxa"/>
            <w:tcBorders>
              <w:top w:val="single" w:sz="8" w:space="0" w:color="auto"/>
              <w:left w:val="single" w:sz="8" w:space="0" w:color="auto"/>
              <w:bottom w:val="single" w:sz="8" w:space="0" w:color="auto"/>
              <w:right w:val="single" w:sz="8" w:space="0" w:color="auto"/>
            </w:tcBorders>
            <w:vAlign w:val="center"/>
          </w:tcPr>
          <w:p w14:paraId="69EE9635" w14:textId="6F1CAA8A" w:rsidR="00E13FD6" w:rsidRPr="0016624A" w:rsidRDefault="00F208A3" w:rsidP="00625836">
            <w:pPr>
              <w:pStyle w:val="NoSpacing"/>
              <w:jc w:val="center"/>
              <w:rPr>
                <w:sz w:val="18"/>
                <w:szCs w:val="14"/>
                <w:lang w:val="en-GB"/>
              </w:rPr>
            </w:pPr>
            <w:r>
              <w:rPr>
                <w:sz w:val="18"/>
                <w:szCs w:val="14"/>
                <w:lang w:val="en-GB"/>
              </w:rPr>
              <w:t>Arturs Silins</w:t>
            </w:r>
          </w:p>
        </w:tc>
      </w:tr>
      <w:tr w:rsidR="00CB2885" w14:paraId="3A8D5A7B" w14:textId="77777777" w:rsidTr="008859C1">
        <w:tc>
          <w:tcPr>
            <w:tcW w:w="1485" w:type="dxa"/>
            <w:tcBorders>
              <w:top w:val="single" w:sz="8" w:space="0" w:color="auto"/>
              <w:left w:val="single" w:sz="8" w:space="0" w:color="auto"/>
              <w:bottom w:val="single" w:sz="8" w:space="0" w:color="auto"/>
              <w:right w:val="single" w:sz="8" w:space="0" w:color="auto"/>
            </w:tcBorders>
            <w:vAlign w:val="center"/>
          </w:tcPr>
          <w:p w14:paraId="07AD93FD" w14:textId="0DA09991" w:rsidR="00CB2885" w:rsidRPr="0001611B" w:rsidRDefault="008546E3" w:rsidP="00625836">
            <w:pPr>
              <w:pStyle w:val="NoSpacing"/>
              <w:jc w:val="left"/>
              <w:rPr>
                <w:sz w:val="18"/>
                <w:szCs w:val="14"/>
                <w:lang w:val="en-CA"/>
              </w:rPr>
            </w:pPr>
            <w:r w:rsidRPr="0001611B">
              <w:rPr>
                <w:sz w:val="18"/>
                <w:szCs w:val="14"/>
                <w:lang w:val="en-CA"/>
              </w:rPr>
              <w:t xml:space="preserve">A team </w:t>
            </w:r>
            <w:r w:rsidRPr="00063F67">
              <w:rPr>
                <w:sz w:val="18"/>
                <w:szCs w:val="14"/>
                <w:lang w:val="en-CA"/>
              </w:rPr>
              <w:t>member</w:t>
            </w:r>
            <w:r w:rsidRPr="0001611B">
              <w:rPr>
                <w:sz w:val="18"/>
                <w:szCs w:val="14"/>
                <w:lang w:val="en-CA"/>
              </w:rPr>
              <w:t xml:space="preserve"> </w:t>
            </w:r>
            <w:r w:rsidR="0001611B" w:rsidRPr="0001611B">
              <w:rPr>
                <w:sz w:val="18"/>
                <w:szCs w:val="14"/>
                <w:lang w:val="en-CA"/>
              </w:rPr>
              <w:t>drops o</w:t>
            </w:r>
            <w:r w:rsidR="0001611B">
              <w:rPr>
                <w:sz w:val="18"/>
                <w:szCs w:val="14"/>
                <w:lang w:val="en-CA"/>
              </w:rPr>
              <w:t>ut</w:t>
            </w:r>
          </w:p>
        </w:tc>
        <w:tc>
          <w:tcPr>
            <w:tcW w:w="1065" w:type="dxa"/>
            <w:tcBorders>
              <w:top w:val="single" w:sz="8" w:space="0" w:color="auto"/>
              <w:left w:val="single" w:sz="8" w:space="0" w:color="auto"/>
              <w:bottom w:val="single" w:sz="8" w:space="0" w:color="auto"/>
              <w:right w:val="single" w:sz="8" w:space="0" w:color="auto"/>
            </w:tcBorders>
            <w:vAlign w:val="center"/>
          </w:tcPr>
          <w:p w14:paraId="29130E6E" w14:textId="108B481D" w:rsidR="00CB2885" w:rsidRPr="0001611B" w:rsidRDefault="00E625CE" w:rsidP="00625836">
            <w:pPr>
              <w:pStyle w:val="NoSpacing"/>
              <w:jc w:val="center"/>
              <w:rPr>
                <w:sz w:val="22"/>
                <w:szCs w:val="18"/>
                <w:lang w:val="en-CA"/>
              </w:rPr>
            </w:pPr>
            <w:r>
              <w:rPr>
                <w:sz w:val="22"/>
                <w:szCs w:val="18"/>
                <w:lang w:val="en-CA"/>
              </w:rPr>
              <w:t>1</w:t>
            </w:r>
          </w:p>
        </w:tc>
        <w:tc>
          <w:tcPr>
            <w:tcW w:w="1050" w:type="dxa"/>
            <w:tcBorders>
              <w:top w:val="single" w:sz="8" w:space="0" w:color="auto"/>
              <w:left w:val="single" w:sz="8" w:space="0" w:color="auto"/>
              <w:bottom w:val="single" w:sz="8" w:space="0" w:color="auto"/>
              <w:right w:val="single" w:sz="8" w:space="0" w:color="auto"/>
            </w:tcBorders>
            <w:vAlign w:val="center"/>
          </w:tcPr>
          <w:p w14:paraId="5B1D4A4E" w14:textId="4A5A282C" w:rsidR="00CB2885" w:rsidRPr="0001611B" w:rsidRDefault="00E625CE" w:rsidP="00625836">
            <w:pPr>
              <w:pStyle w:val="NoSpacing"/>
              <w:jc w:val="center"/>
              <w:rPr>
                <w:sz w:val="22"/>
                <w:szCs w:val="18"/>
                <w:lang w:val="en-CA"/>
              </w:rPr>
            </w:pPr>
            <w:r>
              <w:rPr>
                <w:sz w:val="22"/>
                <w:szCs w:val="18"/>
                <w:lang w:val="en-CA"/>
              </w:rPr>
              <w:t>4</w:t>
            </w:r>
          </w:p>
        </w:tc>
        <w:tc>
          <w:tcPr>
            <w:tcW w:w="1050" w:type="dxa"/>
            <w:tcBorders>
              <w:top w:val="single" w:sz="8" w:space="0" w:color="auto"/>
              <w:left w:val="single" w:sz="8" w:space="0" w:color="auto"/>
              <w:bottom w:val="single" w:sz="8" w:space="0" w:color="auto"/>
              <w:right w:val="single" w:sz="8" w:space="0" w:color="auto"/>
            </w:tcBorders>
            <w:vAlign w:val="center"/>
          </w:tcPr>
          <w:p w14:paraId="0DB882F5" w14:textId="7FC3FD31" w:rsidR="00CB2885" w:rsidRPr="0001611B" w:rsidRDefault="00E625CE" w:rsidP="00625836">
            <w:pPr>
              <w:pStyle w:val="NoSpacing"/>
              <w:jc w:val="center"/>
              <w:rPr>
                <w:sz w:val="22"/>
                <w:szCs w:val="18"/>
                <w:lang w:val="en-CA"/>
              </w:rPr>
            </w:pPr>
            <w:r>
              <w:rPr>
                <w:sz w:val="22"/>
                <w:szCs w:val="18"/>
                <w:lang w:val="en-CA"/>
              </w:rPr>
              <w:t>4</w:t>
            </w:r>
          </w:p>
        </w:tc>
        <w:tc>
          <w:tcPr>
            <w:tcW w:w="1577" w:type="dxa"/>
            <w:tcBorders>
              <w:top w:val="single" w:sz="8" w:space="0" w:color="auto"/>
              <w:left w:val="single" w:sz="8" w:space="0" w:color="auto"/>
              <w:bottom w:val="single" w:sz="8" w:space="0" w:color="auto"/>
              <w:right w:val="single" w:sz="8" w:space="0" w:color="auto"/>
            </w:tcBorders>
            <w:vAlign w:val="center"/>
          </w:tcPr>
          <w:p w14:paraId="7A84A4B4" w14:textId="7FB89413" w:rsidR="00CB2885" w:rsidRPr="0001611B" w:rsidRDefault="00BD6F91" w:rsidP="00625836">
            <w:pPr>
              <w:pStyle w:val="NoSpacing"/>
              <w:jc w:val="left"/>
              <w:rPr>
                <w:sz w:val="18"/>
                <w:szCs w:val="14"/>
                <w:lang w:val="en-CA"/>
              </w:rPr>
            </w:pPr>
            <w:r>
              <w:rPr>
                <w:sz w:val="18"/>
                <w:szCs w:val="14"/>
                <w:lang w:val="en-CA"/>
              </w:rPr>
              <w:t>Good communication</w:t>
            </w:r>
            <w:r w:rsidR="00FA0C8F">
              <w:rPr>
                <w:sz w:val="18"/>
                <w:szCs w:val="14"/>
                <w:lang w:val="en-CA"/>
              </w:rPr>
              <w:t xml:space="preserve"> and elimination of </w:t>
            </w:r>
            <w:r w:rsidR="00162DFB">
              <w:rPr>
                <w:sz w:val="18"/>
                <w:szCs w:val="14"/>
                <w:lang w:val="en-CA"/>
              </w:rPr>
              <w:t xml:space="preserve">unnecessary </w:t>
            </w:r>
            <w:r w:rsidR="00B8444F">
              <w:rPr>
                <w:sz w:val="18"/>
                <w:szCs w:val="14"/>
                <w:lang w:val="en-CA"/>
              </w:rPr>
              <w:t>tasks</w:t>
            </w:r>
          </w:p>
        </w:tc>
        <w:tc>
          <w:tcPr>
            <w:tcW w:w="1198" w:type="dxa"/>
            <w:tcBorders>
              <w:top w:val="single" w:sz="8" w:space="0" w:color="auto"/>
              <w:left w:val="single" w:sz="8" w:space="0" w:color="auto"/>
              <w:bottom w:val="single" w:sz="8" w:space="0" w:color="auto"/>
              <w:right w:val="single" w:sz="8" w:space="0" w:color="auto"/>
            </w:tcBorders>
            <w:vAlign w:val="center"/>
          </w:tcPr>
          <w:p w14:paraId="4DAF73F8" w14:textId="7280311F" w:rsidR="00CB2885" w:rsidRPr="0001611B" w:rsidRDefault="00DD242A" w:rsidP="00625836">
            <w:pPr>
              <w:pStyle w:val="NoSpacing"/>
              <w:jc w:val="left"/>
              <w:rPr>
                <w:sz w:val="18"/>
                <w:szCs w:val="14"/>
                <w:lang w:val="en-CA"/>
              </w:rPr>
            </w:pPr>
            <w:r>
              <w:rPr>
                <w:sz w:val="18"/>
                <w:szCs w:val="14"/>
                <w:lang w:val="en-CA"/>
              </w:rPr>
              <w:t xml:space="preserve">The team member is </w:t>
            </w:r>
            <w:r w:rsidR="00CC5AB1">
              <w:rPr>
                <w:sz w:val="18"/>
                <w:szCs w:val="14"/>
                <w:lang w:val="en-CA"/>
              </w:rPr>
              <w:t>unresponsive</w:t>
            </w:r>
          </w:p>
        </w:tc>
        <w:tc>
          <w:tcPr>
            <w:tcW w:w="1185" w:type="dxa"/>
            <w:tcBorders>
              <w:top w:val="single" w:sz="8" w:space="0" w:color="auto"/>
              <w:left w:val="single" w:sz="8" w:space="0" w:color="auto"/>
              <w:bottom w:val="single" w:sz="8" w:space="0" w:color="auto"/>
              <w:right w:val="single" w:sz="8" w:space="0" w:color="auto"/>
            </w:tcBorders>
            <w:vAlign w:val="center"/>
          </w:tcPr>
          <w:p w14:paraId="5F00BE32" w14:textId="791AC01F" w:rsidR="00CB2885" w:rsidRPr="0001611B" w:rsidRDefault="00974996" w:rsidP="00625836">
            <w:pPr>
              <w:pStyle w:val="NoSpacing"/>
              <w:jc w:val="center"/>
              <w:rPr>
                <w:sz w:val="18"/>
                <w:szCs w:val="14"/>
                <w:lang w:val="en-CA"/>
              </w:rPr>
            </w:pPr>
            <w:r>
              <w:rPr>
                <w:sz w:val="18"/>
                <w:szCs w:val="14"/>
                <w:lang w:val="en-CA"/>
              </w:rPr>
              <w:t>Ondrej Klimek</w:t>
            </w:r>
          </w:p>
        </w:tc>
      </w:tr>
      <w:tr w:rsidR="00F94920" w14:paraId="5A27CA42" w14:textId="77777777" w:rsidTr="008859C1">
        <w:tc>
          <w:tcPr>
            <w:tcW w:w="1485" w:type="dxa"/>
            <w:tcBorders>
              <w:top w:val="single" w:sz="8" w:space="0" w:color="auto"/>
              <w:left w:val="single" w:sz="8" w:space="0" w:color="auto"/>
              <w:bottom w:val="single" w:sz="8" w:space="0" w:color="auto"/>
              <w:right w:val="single" w:sz="8" w:space="0" w:color="auto"/>
            </w:tcBorders>
            <w:vAlign w:val="center"/>
          </w:tcPr>
          <w:p w14:paraId="2DA507E3" w14:textId="37C1260F" w:rsidR="00F94920" w:rsidRPr="0001611B" w:rsidRDefault="00CC7C6F" w:rsidP="00625836">
            <w:pPr>
              <w:pStyle w:val="NoSpacing"/>
              <w:jc w:val="left"/>
              <w:rPr>
                <w:sz w:val="18"/>
                <w:szCs w:val="14"/>
                <w:lang w:val="en-CA"/>
              </w:rPr>
            </w:pPr>
            <w:r>
              <w:rPr>
                <w:sz w:val="18"/>
                <w:szCs w:val="14"/>
                <w:lang w:val="en-CA"/>
              </w:rPr>
              <w:t>New technologies</w:t>
            </w:r>
            <w:r w:rsidR="00024028">
              <w:rPr>
                <w:sz w:val="18"/>
                <w:szCs w:val="14"/>
                <w:lang w:val="en-CA"/>
              </w:rPr>
              <w:t xml:space="preserve"> are released</w:t>
            </w:r>
            <w:r w:rsidR="006D6894">
              <w:rPr>
                <w:sz w:val="18"/>
                <w:szCs w:val="14"/>
                <w:lang w:val="en-CA"/>
              </w:rPr>
              <w:t xml:space="preserve"> and </w:t>
            </w:r>
            <w:r w:rsidR="00605D5D">
              <w:rPr>
                <w:sz w:val="18"/>
                <w:szCs w:val="14"/>
                <w:lang w:val="en-CA"/>
              </w:rPr>
              <w:t>requested by the client</w:t>
            </w:r>
          </w:p>
        </w:tc>
        <w:tc>
          <w:tcPr>
            <w:tcW w:w="1065" w:type="dxa"/>
            <w:tcBorders>
              <w:top w:val="single" w:sz="8" w:space="0" w:color="auto"/>
              <w:left w:val="single" w:sz="8" w:space="0" w:color="auto"/>
              <w:bottom w:val="single" w:sz="8" w:space="0" w:color="auto"/>
              <w:right w:val="single" w:sz="8" w:space="0" w:color="auto"/>
            </w:tcBorders>
            <w:vAlign w:val="center"/>
          </w:tcPr>
          <w:p w14:paraId="2F2C4CFB" w14:textId="67CC8B04" w:rsidR="00F94920" w:rsidRDefault="00605D5D" w:rsidP="00625836">
            <w:pPr>
              <w:pStyle w:val="NoSpacing"/>
              <w:jc w:val="center"/>
              <w:rPr>
                <w:sz w:val="22"/>
                <w:szCs w:val="18"/>
                <w:lang w:val="en-CA"/>
              </w:rPr>
            </w:pPr>
            <w:r>
              <w:rPr>
                <w:sz w:val="22"/>
                <w:szCs w:val="18"/>
                <w:lang w:val="en-CA"/>
              </w:rPr>
              <w:t>3</w:t>
            </w:r>
          </w:p>
        </w:tc>
        <w:tc>
          <w:tcPr>
            <w:tcW w:w="1050" w:type="dxa"/>
            <w:tcBorders>
              <w:top w:val="single" w:sz="8" w:space="0" w:color="auto"/>
              <w:left w:val="single" w:sz="8" w:space="0" w:color="auto"/>
              <w:bottom w:val="single" w:sz="8" w:space="0" w:color="auto"/>
              <w:right w:val="single" w:sz="8" w:space="0" w:color="auto"/>
            </w:tcBorders>
            <w:vAlign w:val="center"/>
          </w:tcPr>
          <w:p w14:paraId="519217E4" w14:textId="736AE9E6" w:rsidR="00F94920" w:rsidRDefault="002339DE" w:rsidP="00625836">
            <w:pPr>
              <w:pStyle w:val="NoSpacing"/>
              <w:jc w:val="center"/>
              <w:rPr>
                <w:sz w:val="22"/>
                <w:szCs w:val="18"/>
                <w:lang w:val="en-CA"/>
              </w:rPr>
            </w:pPr>
            <w:r>
              <w:rPr>
                <w:sz w:val="22"/>
                <w:szCs w:val="18"/>
                <w:lang w:val="en-CA"/>
              </w:rPr>
              <w:t>4</w:t>
            </w:r>
          </w:p>
        </w:tc>
        <w:tc>
          <w:tcPr>
            <w:tcW w:w="1050" w:type="dxa"/>
            <w:tcBorders>
              <w:top w:val="single" w:sz="8" w:space="0" w:color="auto"/>
              <w:left w:val="single" w:sz="8" w:space="0" w:color="auto"/>
              <w:bottom w:val="single" w:sz="8" w:space="0" w:color="auto"/>
              <w:right w:val="single" w:sz="8" w:space="0" w:color="auto"/>
            </w:tcBorders>
            <w:vAlign w:val="center"/>
          </w:tcPr>
          <w:p w14:paraId="6CAB7671" w14:textId="4F66918A" w:rsidR="00F94920" w:rsidRDefault="002339DE" w:rsidP="00625836">
            <w:pPr>
              <w:pStyle w:val="NoSpacing"/>
              <w:jc w:val="center"/>
              <w:rPr>
                <w:sz w:val="22"/>
                <w:szCs w:val="18"/>
                <w:lang w:val="en-CA"/>
              </w:rPr>
            </w:pPr>
            <w:r>
              <w:rPr>
                <w:sz w:val="22"/>
                <w:szCs w:val="18"/>
                <w:lang w:val="en-CA"/>
              </w:rPr>
              <w:t>12</w:t>
            </w:r>
          </w:p>
        </w:tc>
        <w:tc>
          <w:tcPr>
            <w:tcW w:w="1577" w:type="dxa"/>
            <w:tcBorders>
              <w:top w:val="single" w:sz="8" w:space="0" w:color="auto"/>
              <w:left w:val="single" w:sz="8" w:space="0" w:color="auto"/>
              <w:bottom w:val="single" w:sz="8" w:space="0" w:color="auto"/>
              <w:right w:val="single" w:sz="8" w:space="0" w:color="auto"/>
            </w:tcBorders>
            <w:vAlign w:val="center"/>
          </w:tcPr>
          <w:p w14:paraId="08EBCD7B" w14:textId="25D35C72" w:rsidR="00F94920" w:rsidRDefault="00157832" w:rsidP="00625836">
            <w:pPr>
              <w:pStyle w:val="NoSpacing"/>
              <w:jc w:val="left"/>
              <w:rPr>
                <w:sz w:val="18"/>
                <w:szCs w:val="14"/>
                <w:lang w:val="en-CA"/>
              </w:rPr>
            </w:pPr>
            <w:r>
              <w:rPr>
                <w:sz w:val="18"/>
                <w:szCs w:val="14"/>
                <w:lang w:val="en-CA"/>
              </w:rPr>
              <w:t>Stay</w:t>
            </w:r>
            <w:r w:rsidR="00BC2DF0">
              <w:rPr>
                <w:sz w:val="18"/>
                <w:szCs w:val="14"/>
                <w:lang w:val="en-CA"/>
              </w:rPr>
              <w:t>ing up to date with the newest technologies</w:t>
            </w:r>
          </w:p>
        </w:tc>
        <w:tc>
          <w:tcPr>
            <w:tcW w:w="1198" w:type="dxa"/>
            <w:tcBorders>
              <w:top w:val="single" w:sz="8" w:space="0" w:color="auto"/>
              <w:left w:val="single" w:sz="8" w:space="0" w:color="auto"/>
              <w:bottom w:val="single" w:sz="8" w:space="0" w:color="auto"/>
              <w:right w:val="single" w:sz="8" w:space="0" w:color="auto"/>
            </w:tcBorders>
            <w:vAlign w:val="center"/>
          </w:tcPr>
          <w:p w14:paraId="5936A80C" w14:textId="2E7EFCEA" w:rsidR="00F94920" w:rsidRDefault="001D497F" w:rsidP="00625836">
            <w:pPr>
              <w:pStyle w:val="NoSpacing"/>
              <w:jc w:val="left"/>
              <w:rPr>
                <w:sz w:val="18"/>
                <w:szCs w:val="14"/>
                <w:lang w:val="en-CA"/>
              </w:rPr>
            </w:pPr>
            <w:r>
              <w:rPr>
                <w:sz w:val="18"/>
                <w:szCs w:val="14"/>
                <w:lang w:val="en-CA"/>
              </w:rPr>
              <w:t>The client contacts us</w:t>
            </w:r>
          </w:p>
        </w:tc>
        <w:tc>
          <w:tcPr>
            <w:tcW w:w="1185" w:type="dxa"/>
            <w:tcBorders>
              <w:top w:val="single" w:sz="8" w:space="0" w:color="auto"/>
              <w:left w:val="single" w:sz="8" w:space="0" w:color="auto"/>
              <w:bottom w:val="single" w:sz="8" w:space="0" w:color="auto"/>
              <w:right w:val="single" w:sz="8" w:space="0" w:color="auto"/>
            </w:tcBorders>
            <w:vAlign w:val="center"/>
          </w:tcPr>
          <w:p w14:paraId="20D9AF53" w14:textId="0B439FE5" w:rsidR="00F94920" w:rsidRDefault="001D497F" w:rsidP="00625836">
            <w:pPr>
              <w:pStyle w:val="NoSpacing"/>
              <w:jc w:val="center"/>
              <w:rPr>
                <w:sz w:val="18"/>
                <w:szCs w:val="14"/>
                <w:lang w:val="en-CA"/>
              </w:rPr>
            </w:pPr>
            <w:r>
              <w:rPr>
                <w:sz w:val="18"/>
                <w:szCs w:val="14"/>
                <w:lang w:val="en-CA"/>
              </w:rPr>
              <w:t>Everyone</w:t>
            </w:r>
          </w:p>
        </w:tc>
      </w:tr>
      <w:tr w:rsidR="006344E6" w14:paraId="20E0D1D4" w14:textId="77777777" w:rsidTr="008859C1">
        <w:tc>
          <w:tcPr>
            <w:tcW w:w="1485" w:type="dxa"/>
            <w:tcBorders>
              <w:top w:val="single" w:sz="8" w:space="0" w:color="auto"/>
              <w:left w:val="single" w:sz="8" w:space="0" w:color="auto"/>
              <w:bottom w:val="single" w:sz="8" w:space="0" w:color="auto"/>
              <w:right w:val="single" w:sz="8" w:space="0" w:color="auto"/>
            </w:tcBorders>
            <w:vAlign w:val="center"/>
          </w:tcPr>
          <w:p w14:paraId="54DCCF5B" w14:textId="5EB53994" w:rsidR="006344E6" w:rsidRDefault="00541DC9" w:rsidP="00625836">
            <w:pPr>
              <w:pStyle w:val="NoSpacing"/>
              <w:jc w:val="left"/>
              <w:rPr>
                <w:sz w:val="18"/>
                <w:szCs w:val="14"/>
                <w:lang w:val="en-CA"/>
              </w:rPr>
            </w:pPr>
            <w:r>
              <w:rPr>
                <w:sz w:val="18"/>
                <w:szCs w:val="14"/>
                <w:lang w:val="en-CA"/>
              </w:rPr>
              <w:t>The client requests more features</w:t>
            </w:r>
          </w:p>
        </w:tc>
        <w:tc>
          <w:tcPr>
            <w:tcW w:w="1065" w:type="dxa"/>
            <w:tcBorders>
              <w:top w:val="single" w:sz="8" w:space="0" w:color="auto"/>
              <w:left w:val="single" w:sz="8" w:space="0" w:color="auto"/>
              <w:bottom w:val="single" w:sz="8" w:space="0" w:color="auto"/>
              <w:right w:val="single" w:sz="8" w:space="0" w:color="auto"/>
            </w:tcBorders>
            <w:vAlign w:val="center"/>
          </w:tcPr>
          <w:p w14:paraId="360BC554" w14:textId="2A22A51E" w:rsidR="006344E6" w:rsidRDefault="0080056F" w:rsidP="00625836">
            <w:pPr>
              <w:pStyle w:val="NoSpacing"/>
              <w:jc w:val="center"/>
              <w:rPr>
                <w:sz w:val="22"/>
                <w:szCs w:val="18"/>
                <w:lang w:val="en-CA"/>
              </w:rPr>
            </w:pPr>
            <w:r>
              <w:rPr>
                <w:sz w:val="22"/>
                <w:szCs w:val="18"/>
                <w:lang w:val="en-CA"/>
              </w:rPr>
              <w:t>3</w:t>
            </w:r>
          </w:p>
        </w:tc>
        <w:tc>
          <w:tcPr>
            <w:tcW w:w="1050" w:type="dxa"/>
            <w:tcBorders>
              <w:top w:val="single" w:sz="8" w:space="0" w:color="auto"/>
              <w:left w:val="single" w:sz="8" w:space="0" w:color="auto"/>
              <w:bottom w:val="single" w:sz="8" w:space="0" w:color="auto"/>
              <w:right w:val="single" w:sz="8" w:space="0" w:color="auto"/>
            </w:tcBorders>
            <w:vAlign w:val="center"/>
          </w:tcPr>
          <w:p w14:paraId="7C9DF73C" w14:textId="2367F8F5" w:rsidR="006344E6" w:rsidRDefault="0080056F" w:rsidP="00625836">
            <w:pPr>
              <w:pStyle w:val="NoSpacing"/>
              <w:jc w:val="center"/>
              <w:rPr>
                <w:sz w:val="22"/>
                <w:szCs w:val="18"/>
                <w:lang w:val="en-CA"/>
              </w:rPr>
            </w:pPr>
            <w:r>
              <w:rPr>
                <w:sz w:val="22"/>
                <w:szCs w:val="18"/>
                <w:lang w:val="en-CA"/>
              </w:rPr>
              <w:t>2</w:t>
            </w:r>
          </w:p>
        </w:tc>
        <w:tc>
          <w:tcPr>
            <w:tcW w:w="1050" w:type="dxa"/>
            <w:tcBorders>
              <w:top w:val="single" w:sz="8" w:space="0" w:color="auto"/>
              <w:left w:val="single" w:sz="8" w:space="0" w:color="auto"/>
              <w:bottom w:val="single" w:sz="8" w:space="0" w:color="auto"/>
              <w:right w:val="single" w:sz="8" w:space="0" w:color="auto"/>
            </w:tcBorders>
            <w:vAlign w:val="center"/>
          </w:tcPr>
          <w:p w14:paraId="5322C330" w14:textId="1B0121D4" w:rsidR="006344E6" w:rsidRDefault="0080056F" w:rsidP="00625836">
            <w:pPr>
              <w:pStyle w:val="NoSpacing"/>
              <w:jc w:val="center"/>
              <w:rPr>
                <w:sz w:val="22"/>
                <w:szCs w:val="18"/>
                <w:lang w:val="en-CA"/>
              </w:rPr>
            </w:pPr>
            <w:r>
              <w:rPr>
                <w:sz w:val="22"/>
                <w:szCs w:val="18"/>
                <w:lang w:val="en-CA"/>
              </w:rPr>
              <w:t>6</w:t>
            </w:r>
          </w:p>
        </w:tc>
        <w:tc>
          <w:tcPr>
            <w:tcW w:w="1577" w:type="dxa"/>
            <w:tcBorders>
              <w:top w:val="single" w:sz="8" w:space="0" w:color="auto"/>
              <w:left w:val="single" w:sz="8" w:space="0" w:color="auto"/>
              <w:bottom w:val="single" w:sz="8" w:space="0" w:color="auto"/>
              <w:right w:val="single" w:sz="8" w:space="0" w:color="auto"/>
            </w:tcBorders>
            <w:vAlign w:val="center"/>
          </w:tcPr>
          <w:p w14:paraId="77A6F528" w14:textId="47B2280E" w:rsidR="006344E6" w:rsidRDefault="000B204C" w:rsidP="00625836">
            <w:pPr>
              <w:pStyle w:val="NoSpacing"/>
              <w:jc w:val="left"/>
              <w:rPr>
                <w:sz w:val="18"/>
                <w:szCs w:val="14"/>
                <w:lang w:val="en-CA"/>
              </w:rPr>
            </w:pPr>
            <w:r>
              <w:rPr>
                <w:sz w:val="18"/>
                <w:szCs w:val="14"/>
                <w:lang w:val="en-CA"/>
              </w:rPr>
              <w:t>The price increases</w:t>
            </w:r>
            <w:r w:rsidR="00E93DA6">
              <w:rPr>
                <w:sz w:val="18"/>
                <w:szCs w:val="14"/>
                <w:lang w:val="en-CA"/>
              </w:rPr>
              <w:t>, deadline is</w:t>
            </w:r>
            <w:r w:rsidR="00F54E24">
              <w:rPr>
                <w:sz w:val="18"/>
                <w:szCs w:val="14"/>
                <w:lang w:val="en-CA"/>
              </w:rPr>
              <w:t xml:space="preserve"> </w:t>
            </w:r>
            <w:r w:rsidR="009C301A">
              <w:rPr>
                <w:sz w:val="18"/>
                <w:szCs w:val="14"/>
                <w:lang w:val="en-CA"/>
              </w:rPr>
              <w:t>extended</w:t>
            </w:r>
          </w:p>
        </w:tc>
        <w:tc>
          <w:tcPr>
            <w:tcW w:w="1198" w:type="dxa"/>
            <w:tcBorders>
              <w:top w:val="single" w:sz="8" w:space="0" w:color="auto"/>
              <w:left w:val="single" w:sz="8" w:space="0" w:color="auto"/>
              <w:bottom w:val="single" w:sz="8" w:space="0" w:color="auto"/>
              <w:right w:val="single" w:sz="8" w:space="0" w:color="auto"/>
            </w:tcBorders>
            <w:vAlign w:val="center"/>
          </w:tcPr>
          <w:p w14:paraId="5B17EEE0" w14:textId="42D37F92" w:rsidR="006344E6" w:rsidRDefault="009C301A" w:rsidP="00625836">
            <w:pPr>
              <w:pStyle w:val="NoSpacing"/>
              <w:jc w:val="left"/>
              <w:rPr>
                <w:sz w:val="18"/>
                <w:szCs w:val="14"/>
                <w:lang w:val="en-CA"/>
              </w:rPr>
            </w:pPr>
            <w:r>
              <w:rPr>
                <w:sz w:val="18"/>
                <w:szCs w:val="14"/>
                <w:lang w:val="en-CA"/>
              </w:rPr>
              <w:t>The client talks about changes</w:t>
            </w:r>
          </w:p>
        </w:tc>
        <w:tc>
          <w:tcPr>
            <w:tcW w:w="1185" w:type="dxa"/>
            <w:tcBorders>
              <w:top w:val="single" w:sz="8" w:space="0" w:color="auto"/>
              <w:left w:val="single" w:sz="8" w:space="0" w:color="auto"/>
              <w:bottom w:val="single" w:sz="8" w:space="0" w:color="auto"/>
              <w:right w:val="single" w:sz="8" w:space="0" w:color="auto"/>
            </w:tcBorders>
            <w:vAlign w:val="center"/>
          </w:tcPr>
          <w:p w14:paraId="4033DE38" w14:textId="180A6ECC" w:rsidR="006344E6" w:rsidRDefault="009C301A" w:rsidP="00D6040E">
            <w:pPr>
              <w:pStyle w:val="NoSpacing"/>
              <w:keepNext/>
              <w:jc w:val="center"/>
              <w:rPr>
                <w:sz w:val="18"/>
                <w:szCs w:val="14"/>
                <w:lang w:val="en-CA"/>
              </w:rPr>
            </w:pPr>
            <w:r>
              <w:rPr>
                <w:sz w:val="18"/>
                <w:szCs w:val="14"/>
                <w:lang w:val="en-CA"/>
              </w:rPr>
              <w:t>Maximillian</w:t>
            </w:r>
            <w:r w:rsidR="00253FB6">
              <w:rPr>
                <w:sz w:val="18"/>
                <w:szCs w:val="14"/>
                <w:lang w:val="en-CA"/>
              </w:rPr>
              <w:t xml:space="preserve"> Wallin</w:t>
            </w:r>
          </w:p>
        </w:tc>
      </w:tr>
    </w:tbl>
    <w:p w14:paraId="678C8AC4" w14:textId="6A620249" w:rsidR="76C71ABC" w:rsidRPr="0069372F" w:rsidRDefault="00D6040E" w:rsidP="00D6040E">
      <w:pPr>
        <w:pStyle w:val="Caption"/>
        <w:rPr>
          <w:color w:val="auto"/>
          <w:sz w:val="20"/>
          <w:szCs w:val="20"/>
        </w:rPr>
      </w:pPr>
      <w:bookmarkStart w:id="20" w:name="_Toc117093929"/>
      <w:r w:rsidRPr="0069372F">
        <w:rPr>
          <w:color w:val="auto"/>
          <w:sz w:val="20"/>
          <w:szCs w:val="20"/>
        </w:rPr>
        <w:t xml:space="preserve">Table </w:t>
      </w:r>
      <w:r w:rsidRPr="0069372F">
        <w:rPr>
          <w:color w:val="auto"/>
          <w:sz w:val="20"/>
          <w:szCs w:val="20"/>
        </w:rPr>
        <w:fldChar w:fldCharType="begin"/>
      </w:r>
      <w:r w:rsidRPr="0069372F">
        <w:rPr>
          <w:color w:val="auto"/>
          <w:sz w:val="20"/>
          <w:szCs w:val="20"/>
        </w:rPr>
        <w:instrText xml:space="preserve"> SEQ Table \* ARABIC </w:instrText>
      </w:r>
      <w:r w:rsidRPr="0069372F">
        <w:rPr>
          <w:color w:val="auto"/>
          <w:sz w:val="20"/>
          <w:szCs w:val="20"/>
        </w:rPr>
        <w:fldChar w:fldCharType="separate"/>
      </w:r>
      <w:r w:rsidRPr="0069372F">
        <w:rPr>
          <w:noProof/>
          <w:color w:val="auto"/>
          <w:sz w:val="20"/>
          <w:szCs w:val="20"/>
        </w:rPr>
        <w:t>1</w:t>
      </w:r>
      <w:r w:rsidRPr="0069372F">
        <w:rPr>
          <w:color w:val="auto"/>
          <w:sz w:val="20"/>
          <w:szCs w:val="20"/>
        </w:rPr>
        <w:fldChar w:fldCharType="end"/>
      </w:r>
      <w:r w:rsidRPr="0069372F">
        <w:rPr>
          <w:color w:val="auto"/>
          <w:sz w:val="20"/>
          <w:szCs w:val="20"/>
        </w:rPr>
        <w:t xml:space="preserve"> - Risk assessment</w:t>
      </w:r>
      <w:bookmarkEnd w:id="20"/>
    </w:p>
    <w:p w14:paraId="591655C4" w14:textId="34C5C292" w:rsidR="00F82C9B" w:rsidRDefault="00F82C9B" w:rsidP="00823EC3">
      <w:pPr>
        <w:ind w:firstLine="0"/>
      </w:pPr>
    </w:p>
    <w:p w14:paraId="4CD568EC" w14:textId="1A3E5620" w:rsidR="00B71D71" w:rsidRDefault="00B71D71" w:rsidP="00823EC3">
      <w:pPr>
        <w:ind w:firstLine="0"/>
        <w:sectPr w:rsidR="00B71D71" w:rsidSect="00DC2DC7">
          <w:pgSz w:w="11909" w:h="16834"/>
          <w:pgMar w:top="1418" w:right="1418" w:bottom="1418" w:left="1701" w:header="720" w:footer="720" w:gutter="0"/>
          <w:pgNumType w:start="1"/>
          <w:cols w:space="720"/>
        </w:sectPr>
      </w:pPr>
    </w:p>
    <w:p w14:paraId="4B121864" w14:textId="42D09972" w:rsidR="00344ACA" w:rsidRDefault="001D3299" w:rsidP="00842F5B">
      <w:pPr>
        <w:pStyle w:val="Heading1"/>
      </w:pPr>
      <w:bookmarkStart w:id="21" w:name="_Toc117094285"/>
      <w:r>
        <w:t>Resources</w:t>
      </w:r>
      <w:bookmarkEnd w:id="21"/>
    </w:p>
    <w:p w14:paraId="145A1C98" w14:textId="35DEE3A9" w:rsidR="00344ACA" w:rsidRPr="00344ACA" w:rsidRDefault="00044B2C" w:rsidP="00842F5B">
      <w:pPr>
        <w:ind w:firstLine="0"/>
      </w:pPr>
      <w:hyperlink r:id="rId12" w:history="1">
        <w:r w:rsidR="00842F5B" w:rsidRPr="0096263B">
          <w:rPr>
            <w:rStyle w:val="Hyperlink"/>
          </w:rPr>
          <w:t>https://www.scrum.org/resources/what-is-scrum</w:t>
        </w:r>
      </w:hyperlink>
    </w:p>
    <w:p w14:paraId="7427D68A" w14:textId="77777777" w:rsidR="001D3299" w:rsidRPr="001D3299" w:rsidRDefault="001D3299" w:rsidP="001D3299"/>
    <w:p w14:paraId="178400BC" w14:textId="18A03EF4" w:rsidR="00025989" w:rsidRDefault="00025989" w:rsidP="00823EC3">
      <w:pPr>
        <w:pStyle w:val="Heading1"/>
        <w:jc w:val="both"/>
      </w:pPr>
    </w:p>
    <w:sectPr w:rsidR="00025989" w:rsidSect="00DC2DC7">
      <w:pgSz w:w="11909" w:h="16834"/>
      <w:pgMar w:top="1418" w:right="1418" w:bottom="1418"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3F71C" w14:textId="77777777" w:rsidR="00876568" w:rsidRDefault="00876568" w:rsidP="003F3419">
      <w:pPr>
        <w:spacing w:line="240" w:lineRule="auto"/>
      </w:pPr>
      <w:r>
        <w:separator/>
      </w:r>
    </w:p>
  </w:endnote>
  <w:endnote w:type="continuationSeparator" w:id="0">
    <w:p w14:paraId="0E10EF01" w14:textId="77777777" w:rsidR="00876568" w:rsidRDefault="00876568" w:rsidP="003F3419">
      <w:pPr>
        <w:spacing w:line="240" w:lineRule="auto"/>
      </w:pPr>
      <w:r>
        <w:continuationSeparator/>
      </w:r>
    </w:p>
  </w:endnote>
  <w:endnote w:type="continuationNotice" w:id="1">
    <w:p w14:paraId="36C64382" w14:textId="77777777" w:rsidR="00876568" w:rsidRDefault="0087656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8958625"/>
      <w:docPartObj>
        <w:docPartGallery w:val="Page Numbers (Bottom of Page)"/>
        <w:docPartUnique/>
      </w:docPartObj>
    </w:sdtPr>
    <w:sdtEndPr>
      <w:rPr>
        <w:noProof/>
      </w:rPr>
    </w:sdtEndPr>
    <w:sdtContent>
      <w:p w14:paraId="5734F571" w14:textId="4036BE32" w:rsidR="000F7557" w:rsidRDefault="000F7557" w:rsidP="002C45EC">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p w14:paraId="7D3EA967" w14:textId="77777777" w:rsidR="000F7557" w:rsidRDefault="000F75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51228" w14:textId="77777777" w:rsidR="00876568" w:rsidRDefault="00876568" w:rsidP="003F3419">
      <w:pPr>
        <w:spacing w:line="240" w:lineRule="auto"/>
      </w:pPr>
      <w:r>
        <w:separator/>
      </w:r>
    </w:p>
  </w:footnote>
  <w:footnote w:type="continuationSeparator" w:id="0">
    <w:p w14:paraId="07FE0242" w14:textId="77777777" w:rsidR="00876568" w:rsidRDefault="00876568" w:rsidP="003F3419">
      <w:pPr>
        <w:spacing w:line="240" w:lineRule="auto"/>
      </w:pPr>
      <w:r>
        <w:continuationSeparator/>
      </w:r>
    </w:p>
  </w:footnote>
  <w:footnote w:type="continuationNotice" w:id="1">
    <w:p w14:paraId="179DF61A" w14:textId="77777777" w:rsidR="00876568" w:rsidRDefault="00876568">
      <w:pPr>
        <w:spacing w:line="240" w:lineRule="auto"/>
      </w:pPr>
    </w:p>
  </w:footnote>
  <w:footnote w:id="2">
    <w:p w14:paraId="3010A5AB" w14:textId="3567BACF" w:rsidR="00E65D57" w:rsidRPr="00E65D57" w:rsidRDefault="00E65D5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4C62" w14:textId="15112865" w:rsidR="003F3419" w:rsidRDefault="003F3419">
    <w:pPr>
      <w:pStyle w:val="Header"/>
    </w:pPr>
    <w:r w:rsidRPr="003F3419">
      <w:rPr>
        <w:noProof/>
      </w:rPr>
      <w:drawing>
        <wp:anchor distT="0" distB="0" distL="114300" distR="114300" simplePos="0" relativeHeight="251658240" behindDoc="0" locked="0" layoutInCell="1" allowOverlap="1" wp14:anchorId="794E9806" wp14:editId="1ABE7850">
          <wp:simplePos x="0" y="0"/>
          <wp:positionH relativeFrom="page">
            <wp:posOffset>6010069</wp:posOffset>
          </wp:positionH>
          <wp:positionV relativeFrom="page">
            <wp:posOffset>582930</wp:posOffset>
          </wp:positionV>
          <wp:extent cx="464820" cy="467360"/>
          <wp:effectExtent l="0" t="0" r="0" b="8890"/>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 Veje.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464820" cy="467360"/>
                  </a:xfrm>
                  <a:prstGeom prst="rect">
                    <a:avLst/>
                  </a:prstGeom>
                </pic:spPr>
              </pic:pic>
            </a:graphicData>
          </a:graphic>
          <wp14:sizeRelH relativeFrom="margin">
            <wp14:pctWidth>0</wp14:pctWidth>
          </wp14:sizeRelH>
          <wp14:sizeRelV relativeFrom="margin">
            <wp14:pctHeight>0</wp14:pctHeight>
          </wp14:sizeRelV>
        </wp:anchor>
      </w:drawing>
    </w:r>
    <w:r w:rsidRPr="003F3419">
      <w:rPr>
        <w:noProof/>
      </w:rPr>
      <w:drawing>
        <wp:anchor distT="0" distB="0" distL="114300" distR="114300" simplePos="0" relativeHeight="251658242" behindDoc="0" locked="0" layoutInCell="1" allowOverlap="1" wp14:anchorId="4F153190" wp14:editId="712351E0">
          <wp:simplePos x="0" y="0"/>
          <wp:positionH relativeFrom="page">
            <wp:posOffset>5986092</wp:posOffset>
          </wp:positionH>
          <wp:positionV relativeFrom="page">
            <wp:posOffset>232410</wp:posOffset>
          </wp:positionV>
          <wp:extent cx="788670" cy="126365"/>
          <wp:effectExtent l="0" t="0" r="0" b="6985"/>
          <wp:wrapNone/>
          <wp:docPr id="6" name="Statement_bmk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r="45274" b="-17"/>
                  <a:stretch/>
                </pic:blipFill>
                <pic:spPr bwMode="auto">
                  <a:xfrm>
                    <a:off x="0" y="0"/>
                    <a:ext cx="788670" cy="1263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3419">
      <w:rPr>
        <w:noProof/>
      </w:rPr>
      <w:drawing>
        <wp:anchor distT="0" distB="0" distL="114300" distR="114300" simplePos="0" relativeHeight="251658241" behindDoc="0" locked="0" layoutInCell="1" allowOverlap="1" wp14:anchorId="293FA9B2" wp14:editId="4E4777A4">
          <wp:simplePos x="0" y="0"/>
          <wp:positionH relativeFrom="page">
            <wp:posOffset>5985286</wp:posOffset>
          </wp:positionH>
          <wp:positionV relativeFrom="page">
            <wp:posOffset>369570</wp:posOffset>
          </wp:positionV>
          <wp:extent cx="1025015" cy="95140"/>
          <wp:effectExtent l="0" t="0" r="3810" b="635"/>
          <wp:wrapNone/>
          <wp:docPr id="7" name="VIA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A University College.emf"/>
                  <pic:cNvPicPr/>
                </pic:nvPicPr>
                <pic:blipFill>
                  <a:blip r:embed="rId3">
                    <a:extLst>
                      <a:ext uri="{28A0092B-C50C-407E-A947-70E740481C1C}">
                        <a14:useLocalDpi xmlns:a14="http://schemas.microsoft.com/office/drawing/2010/main" val="0"/>
                      </a:ext>
                    </a:extLst>
                  </a:blip>
                  <a:stretch>
                    <a:fillRect/>
                  </a:stretch>
                </pic:blipFill>
                <pic:spPr>
                  <a:xfrm>
                    <a:off x="0" y="0"/>
                    <a:ext cx="1025015" cy="9514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6"/>
    </w:tblGrid>
    <w:tr w:rsidR="003F3419" w:rsidRPr="003F3419" w14:paraId="75652877" w14:textId="77777777" w:rsidTr="000F7557">
      <w:tc>
        <w:tcPr>
          <w:tcW w:w="0" w:type="auto"/>
          <w:tcBorders>
            <w:bottom w:val="single" w:sz="4" w:space="0" w:color="auto"/>
          </w:tcBorders>
        </w:tcPr>
        <w:p w14:paraId="55533D57" w14:textId="4B1D5EC4" w:rsidR="003F3419" w:rsidRPr="003F3419" w:rsidRDefault="003F3419" w:rsidP="00C465BF">
          <w:pPr>
            <w:pStyle w:val="Header"/>
            <w:tabs>
              <w:tab w:val="right" w:pos="9071"/>
            </w:tabs>
            <w:ind w:firstLine="0"/>
            <w:rPr>
              <w:rFonts w:cs="Times New Roman"/>
              <w:lang w:val="en-US"/>
            </w:rPr>
          </w:pPr>
          <w:r w:rsidRPr="003F3419">
            <w:rPr>
              <w:rFonts w:cs="Times New Roman"/>
              <w:lang w:val="en-US"/>
            </w:rPr>
            <w:t xml:space="preserve">Project Description </w:t>
          </w:r>
        </w:p>
      </w:tc>
    </w:tr>
    <w:tr w:rsidR="003F3419" w:rsidRPr="002668CE" w14:paraId="3A482F7E" w14:textId="77777777" w:rsidTr="000F7557">
      <w:tc>
        <w:tcPr>
          <w:tcW w:w="0" w:type="auto"/>
          <w:tcBorders>
            <w:top w:val="single" w:sz="4" w:space="0" w:color="auto"/>
          </w:tcBorders>
        </w:tcPr>
        <w:p w14:paraId="44CE52B8" w14:textId="77777777" w:rsidR="003F3419" w:rsidRPr="002668CE" w:rsidRDefault="003F3419" w:rsidP="003F3419">
          <w:pPr>
            <w:pStyle w:val="Header"/>
            <w:rPr>
              <w:color w:val="FF0000"/>
              <w:lang w:val="en-US"/>
            </w:rPr>
          </w:pPr>
        </w:p>
      </w:tc>
    </w:tr>
  </w:tbl>
  <w:p w14:paraId="5EA80336" w14:textId="342B1D60" w:rsidR="003F3419" w:rsidRDefault="003F3419">
    <w:pPr>
      <w:pStyle w:val="Header"/>
    </w:pPr>
  </w:p>
  <w:p w14:paraId="65ACA64C" w14:textId="77777777" w:rsidR="003F3419" w:rsidRDefault="003F34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3D49B46"/>
    <w:lvl w:ilvl="0">
      <w:start w:val="1"/>
      <w:numFmt w:val="bullet"/>
      <w:pStyle w:val="ListBullet"/>
      <w:lvlText w:val=""/>
      <w:lvlJc w:val="left"/>
      <w:pPr>
        <w:tabs>
          <w:tab w:val="num" w:pos="4809"/>
        </w:tabs>
        <w:ind w:left="4809" w:hanging="360"/>
      </w:pPr>
      <w:rPr>
        <w:rFonts w:ascii="Symbol" w:hAnsi="Symbol" w:hint="default"/>
      </w:rPr>
    </w:lvl>
  </w:abstractNum>
  <w:abstractNum w:abstractNumId="1" w15:restartNumberingAfterBreak="0">
    <w:nsid w:val="2A745A32"/>
    <w:multiLevelType w:val="multilevel"/>
    <w:tmpl w:val="147296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28F563D"/>
    <w:multiLevelType w:val="hybridMultilevel"/>
    <w:tmpl w:val="5B5C599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349325EF"/>
    <w:multiLevelType w:val="multilevel"/>
    <w:tmpl w:val="E46A7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5F3AE9"/>
    <w:multiLevelType w:val="hybridMultilevel"/>
    <w:tmpl w:val="998E6D9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470D7E1D"/>
    <w:multiLevelType w:val="hybridMultilevel"/>
    <w:tmpl w:val="FE6AD6C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4BFB166C"/>
    <w:multiLevelType w:val="multilevel"/>
    <w:tmpl w:val="A6A0D6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58E7AA7"/>
    <w:multiLevelType w:val="hybridMultilevel"/>
    <w:tmpl w:val="4162A30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5C5C0ECC"/>
    <w:multiLevelType w:val="hybridMultilevel"/>
    <w:tmpl w:val="D7F2ECF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7CC30E0E"/>
    <w:multiLevelType w:val="hybridMultilevel"/>
    <w:tmpl w:val="9FFCF90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1846093442">
    <w:abstractNumId w:val="6"/>
  </w:num>
  <w:num w:numId="2" w16cid:durableId="1628509018">
    <w:abstractNumId w:val="1"/>
  </w:num>
  <w:num w:numId="3" w16cid:durableId="646007291">
    <w:abstractNumId w:val="5"/>
  </w:num>
  <w:num w:numId="4" w16cid:durableId="2047682274">
    <w:abstractNumId w:val="3"/>
  </w:num>
  <w:num w:numId="5" w16cid:durableId="910652893">
    <w:abstractNumId w:val="8"/>
  </w:num>
  <w:num w:numId="6" w16cid:durableId="1487166859">
    <w:abstractNumId w:val="2"/>
  </w:num>
  <w:num w:numId="7" w16cid:durableId="1103961179">
    <w:abstractNumId w:val="9"/>
  </w:num>
  <w:num w:numId="8" w16cid:durableId="112596383">
    <w:abstractNumId w:val="0"/>
  </w:num>
  <w:num w:numId="9" w16cid:durableId="1399329167">
    <w:abstractNumId w:val="7"/>
  </w:num>
  <w:num w:numId="10" w16cid:durableId="708558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zAwNDQyNze2sDBS0lEKTi0uzszPAykwNKoFAI0vheUtAAAA"/>
  </w:docVars>
  <w:rsids>
    <w:rsidRoot w:val="00DC663A"/>
    <w:rsid w:val="000009AA"/>
    <w:rsid w:val="00001CC9"/>
    <w:rsid w:val="000038D0"/>
    <w:rsid w:val="000050F9"/>
    <w:rsid w:val="00005AD7"/>
    <w:rsid w:val="00006D25"/>
    <w:rsid w:val="00011E78"/>
    <w:rsid w:val="00013F65"/>
    <w:rsid w:val="0001451B"/>
    <w:rsid w:val="000146C5"/>
    <w:rsid w:val="00014A14"/>
    <w:rsid w:val="0001611B"/>
    <w:rsid w:val="00016B46"/>
    <w:rsid w:val="00016C56"/>
    <w:rsid w:val="000174B3"/>
    <w:rsid w:val="0001756A"/>
    <w:rsid w:val="0001797F"/>
    <w:rsid w:val="00021F06"/>
    <w:rsid w:val="00022605"/>
    <w:rsid w:val="0002322A"/>
    <w:rsid w:val="00024028"/>
    <w:rsid w:val="00025573"/>
    <w:rsid w:val="00025989"/>
    <w:rsid w:val="000260DC"/>
    <w:rsid w:val="00026F8A"/>
    <w:rsid w:val="00030041"/>
    <w:rsid w:val="00032857"/>
    <w:rsid w:val="000333CD"/>
    <w:rsid w:val="00034439"/>
    <w:rsid w:val="0003475B"/>
    <w:rsid w:val="00035763"/>
    <w:rsid w:val="00040A3C"/>
    <w:rsid w:val="000411DB"/>
    <w:rsid w:val="00061042"/>
    <w:rsid w:val="0006146A"/>
    <w:rsid w:val="00062F16"/>
    <w:rsid w:val="00063469"/>
    <w:rsid w:val="00063F67"/>
    <w:rsid w:val="00064205"/>
    <w:rsid w:val="00065E5E"/>
    <w:rsid w:val="000704D8"/>
    <w:rsid w:val="00071956"/>
    <w:rsid w:val="00071C8C"/>
    <w:rsid w:val="00072BCF"/>
    <w:rsid w:val="00072F07"/>
    <w:rsid w:val="00077092"/>
    <w:rsid w:val="00077445"/>
    <w:rsid w:val="00081D2E"/>
    <w:rsid w:val="00081EE4"/>
    <w:rsid w:val="00081FE5"/>
    <w:rsid w:val="000820E1"/>
    <w:rsid w:val="0008226F"/>
    <w:rsid w:val="000853FC"/>
    <w:rsid w:val="00085DFC"/>
    <w:rsid w:val="00086FC6"/>
    <w:rsid w:val="000909A4"/>
    <w:rsid w:val="00090DA9"/>
    <w:rsid w:val="00091328"/>
    <w:rsid w:val="00092DD8"/>
    <w:rsid w:val="000951B2"/>
    <w:rsid w:val="00095859"/>
    <w:rsid w:val="00096C1E"/>
    <w:rsid w:val="00096CC0"/>
    <w:rsid w:val="000979C6"/>
    <w:rsid w:val="00097DED"/>
    <w:rsid w:val="000A0292"/>
    <w:rsid w:val="000A0909"/>
    <w:rsid w:val="000A29BF"/>
    <w:rsid w:val="000A585F"/>
    <w:rsid w:val="000A7B4C"/>
    <w:rsid w:val="000B1714"/>
    <w:rsid w:val="000B1AA8"/>
    <w:rsid w:val="000B1BEF"/>
    <w:rsid w:val="000B204C"/>
    <w:rsid w:val="000B2575"/>
    <w:rsid w:val="000B61F5"/>
    <w:rsid w:val="000B6E38"/>
    <w:rsid w:val="000B6E93"/>
    <w:rsid w:val="000C11FD"/>
    <w:rsid w:val="000C31B7"/>
    <w:rsid w:val="000C33B8"/>
    <w:rsid w:val="000D0361"/>
    <w:rsid w:val="000D062D"/>
    <w:rsid w:val="000D18DF"/>
    <w:rsid w:val="000D3915"/>
    <w:rsid w:val="000D3EE8"/>
    <w:rsid w:val="000D42AF"/>
    <w:rsid w:val="000D466D"/>
    <w:rsid w:val="000E4CD7"/>
    <w:rsid w:val="000E52EF"/>
    <w:rsid w:val="000E58CA"/>
    <w:rsid w:val="000E7E96"/>
    <w:rsid w:val="000F0420"/>
    <w:rsid w:val="000F1EC0"/>
    <w:rsid w:val="000F50F7"/>
    <w:rsid w:val="000F7557"/>
    <w:rsid w:val="000F7971"/>
    <w:rsid w:val="000F7C86"/>
    <w:rsid w:val="001003B6"/>
    <w:rsid w:val="00100AED"/>
    <w:rsid w:val="00102AF8"/>
    <w:rsid w:val="00104E62"/>
    <w:rsid w:val="00105B0B"/>
    <w:rsid w:val="001070C3"/>
    <w:rsid w:val="00111BAB"/>
    <w:rsid w:val="00113600"/>
    <w:rsid w:val="00115E73"/>
    <w:rsid w:val="001170AC"/>
    <w:rsid w:val="00117ED0"/>
    <w:rsid w:val="00120CB5"/>
    <w:rsid w:val="00121111"/>
    <w:rsid w:val="001225F9"/>
    <w:rsid w:val="00125119"/>
    <w:rsid w:val="001257F7"/>
    <w:rsid w:val="00130325"/>
    <w:rsid w:val="001316DD"/>
    <w:rsid w:val="001343B7"/>
    <w:rsid w:val="00135E42"/>
    <w:rsid w:val="00136C74"/>
    <w:rsid w:val="00141247"/>
    <w:rsid w:val="00142B37"/>
    <w:rsid w:val="00144C79"/>
    <w:rsid w:val="00145AD0"/>
    <w:rsid w:val="00147BDC"/>
    <w:rsid w:val="00150D51"/>
    <w:rsid w:val="00151411"/>
    <w:rsid w:val="00155725"/>
    <w:rsid w:val="00156EE6"/>
    <w:rsid w:val="00157832"/>
    <w:rsid w:val="001626E0"/>
    <w:rsid w:val="00162DFB"/>
    <w:rsid w:val="0016493C"/>
    <w:rsid w:val="0016624A"/>
    <w:rsid w:val="00170B0E"/>
    <w:rsid w:val="00170EAE"/>
    <w:rsid w:val="00171815"/>
    <w:rsid w:val="001757DB"/>
    <w:rsid w:val="001772C5"/>
    <w:rsid w:val="0018035D"/>
    <w:rsid w:val="00180FA8"/>
    <w:rsid w:val="001816D7"/>
    <w:rsid w:val="00181C3E"/>
    <w:rsid w:val="001825FB"/>
    <w:rsid w:val="00187FDB"/>
    <w:rsid w:val="00190854"/>
    <w:rsid w:val="001917FF"/>
    <w:rsid w:val="001967FB"/>
    <w:rsid w:val="0019743A"/>
    <w:rsid w:val="001A091F"/>
    <w:rsid w:val="001A15E9"/>
    <w:rsid w:val="001A2739"/>
    <w:rsid w:val="001A6A50"/>
    <w:rsid w:val="001A7EAC"/>
    <w:rsid w:val="001B0037"/>
    <w:rsid w:val="001B3D8F"/>
    <w:rsid w:val="001B43CF"/>
    <w:rsid w:val="001B4A09"/>
    <w:rsid w:val="001B651E"/>
    <w:rsid w:val="001B78B4"/>
    <w:rsid w:val="001C149D"/>
    <w:rsid w:val="001C1B5F"/>
    <w:rsid w:val="001C1F7B"/>
    <w:rsid w:val="001C212C"/>
    <w:rsid w:val="001C2F73"/>
    <w:rsid w:val="001C3F86"/>
    <w:rsid w:val="001C5E6C"/>
    <w:rsid w:val="001C6015"/>
    <w:rsid w:val="001C628E"/>
    <w:rsid w:val="001D157C"/>
    <w:rsid w:val="001D2DD1"/>
    <w:rsid w:val="001D3299"/>
    <w:rsid w:val="001D497F"/>
    <w:rsid w:val="001D5028"/>
    <w:rsid w:val="001E26A4"/>
    <w:rsid w:val="001E5B76"/>
    <w:rsid w:val="001F0FA4"/>
    <w:rsid w:val="001F13C0"/>
    <w:rsid w:val="001F3EFE"/>
    <w:rsid w:val="001F6DC2"/>
    <w:rsid w:val="001F78D0"/>
    <w:rsid w:val="00202B55"/>
    <w:rsid w:val="00210C8E"/>
    <w:rsid w:val="00210DB9"/>
    <w:rsid w:val="002136C9"/>
    <w:rsid w:val="0021475D"/>
    <w:rsid w:val="00215AE9"/>
    <w:rsid w:val="00216004"/>
    <w:rsid w:val="00216C49"/>
    <w:rsid w:val="00221103"/>
    <w:rsid w:val="002224B2"/>
    <w:rsid w:val="002234D0"/>
    <w:rsid w:val="00225716"/>
    <w:rsid w:val="0023391C"/>
    <w:rsid w:val="002339DE"/>
    <w:rsid w:val="00235C8D"/>
    <w:rsid w:val="00236E67"/>
    <w:rsid w:val="00237E65"/>
    <w:rsid w:val="00243400"/>
    <w:rsid w:val="002457F4"/>
    <w:rsid w:val="00245F41"/>
    <w:rsid w:val="00246B68"/>
    <w:rsid w:val="00246FFC"/>
    <w:rsid w:val="00247235"/>
    <w:rsid w:val="002476B3"/>
    <w:rsid w:val="00253341"/>
    <w:rsid w:val="002534A5"/>
    <w:rsid w:val="00253859"/>
    <w:rsid w:val="00253FB6"/>
    <w:rsid w:val="002540D3"/>
    <w:rsid w:val="002550B3"/>
    <w:rsid w:val="00256214"/>
    <w:rsid w:val="00256DAE"/>
    <w:rsid w:val="00257047"/>
    <w:rsid w:val="002573C7"/>
    <w:rsid w:val="00260552"/>
    <w:rsid w:val="002614F2"/>
    <w:rsid w:val="002643AC"/>
    <w:rsid w:val="00264CB9"/>
    <w:rsid w:val="002660FA"/>
    <w:rsid w:val="00266A89"/>
    <w:rsid w:val="00267E02"/>
    <w:rsid w:val="002722ED"/>
    <w:rsid w:val="002741D1"/>
    <w:rsid w:val="00276A86"/>
    <w:rsid w:val="00276EA6"/>
    <w:rsid w:val="0027737F"/>
    <w:rsid w:val="00277576"/>
    <w:rsid w:val="0028106A"/>
    <w:rsid w:val="002821CB"/>
    <w:rsid w:val="0028255E"/>
    <w:rsid w:val="002844D9"/>
    <w:rsid w:val="00285CCF"/>
    <w:rsid w:val="00287971"/>
    <w:rsid w:val="002879AC"/>
    <w:rsid w:val="00290F94"/>
    <w:rsid w:val="00296292"/>
    <w:rsid w:val="00297342"/>
    <w:rsid w:val="002A1287"/>
    <w:rsid w:val="002A1372"/>
    <w:rsid w:val="002A18B0"/>
    <w:rsid w:val="002A210C"/>
    <w:rsid w:val="002A34FD"/>
    <w:rsid w:val="002A53AA"/>
    <w:rsid w:val="002A5E37"/>
    <w:rsid w:val="002A6635"/>
    <w:rsid w:val="002A76CD"/>
    <w:rsid w:val="002B00B8"/>
    <w:rsid w:val="002B2615"/>
    <w:rsid w:val="002B2EE1"/>
    <w:rsid w:val="002B4F04"/>
    <w:rsid w:val="002B6314"/>
    <w:rsid w:val="002B7413"/>
    <w:rsid w:val="002C0EA9"/>
    <w:rsid w:val="002C25B5"/>
    <w:rsid w:val="002C43C4"/>
    <w:rsid w:val="002C45EC"/>
    <w:rsid w:val="002C53FC"/>
    <w:rsid w:val="002C5762"/>
    <w:rsid w:val="002D0078"/>
    <w:rsid w:val="002D00F0"/>
    <w:rsid w:val="002D4D9A"/>
    <w:rsid w:val="002D7828"/>
    <w:rsid w:val="002E1CF8"/>
    <w:rsid w:val="002E2ABC"/>
    <w:rsid w:val="002E4784"/>
    <w:rsid w:val="002E52BE"/>
    <w:rsid w:val="002E6060"/>
    <w:rsid w:val="002E65FA"/>
    <w:rsid w:val="002E67F4"/>
    <w:rsid w:val="002E693B"/>
    <w:rsid w:val="002F0531"/>
    <w:rsid w:val="002F09D0"/>
    <w:rsid w:val="002F1735"/>
    <w:rsid w:val="002F2D39"/>
    <w:rsid w:val="002F2D5E"/>
    <w:rsid w:val="002F3D02"/>
    <w:rsid w:val="002F663B"/>
    <w:rsid w:val="002F7187"/>
    <w:rsid w:val="00303526"/>
    <w:rsid w:val="00303BB0"/>
    <w:rsid w:val="00305666"/>
    <w:rsid w:val="00307955"/>
    <w:rsid w:val="0031160A"/>
    <w:rsid w:val="0031198A"/>
    <w:rsid w:val="00314131"/>
    <w:rsid w:val="00314760"/>
    <w:rsid w:val="00314C4F"/>
    <w:rsid w:val="003162AD"/>
    <w:rsid w:val="003170FF"/>
    <w:rsid w:val="00317496"/>
    <w:rsid w:val="00320D31"/>
    <w:rsid w:val="00322D60"/>
    <w:rsid w:val="00324A2F"/>
    <w:rsid w:val="00324E91"/>
    <w:rsid w:val="00330FD4"/>
    <w:rsid w:val="003317BE"/>
    <w:rsid w:val="00334E5A"/>
    <w:rsid w:val="00336AA8"/>
    <w:rsid w:val="00336E95"/>
    <w:rsid w:val="00340C84"/>
    <w:rsid w:val="00344ACA"/>
    <w:rsid w:val="00346168"/>
    <w:rsid w:val="00347D9F"/>
    <w:rsid w:val="00350B1D"/>
    <w:rsid w:val="003517DC"/>
    <w:rsid w:val="00353914"/>
    <w:rsid w:val="00354D73"/>
    <w:rsid w:val="00355D94"/>
    <w:rsid w:val="0036075D"/>
    <w:rsid w:val="0036150E"/>
    <w:rsid w:val="0036376C"/>
    <w:rsid w:val="00363D33"/>
    <w:rsid w:val="00363F14"/>
    <w:rsid w:val="003648C0"/>
    <w:rsid w:val="00364C64"/>
    <w:rsid w:val="003706D9"/>
    <w:rsid w:val="00371757"/>
    <w:rsid w:val="003759E5"/>
    <w:rsid w:val="00377954"/>
    <w:rsid w:val="00381673"/>
    <w:rsid w:val="00382B3B"/>
    <w:rsid w:val="003834A7"/>
    <w:rsid w:val="00384599"/>
    <w:rsid w:val="00385B32"/>
    <w:rsid w:val="00386901"/>
    <w:rsid w:val="0038734E"/>
    <w:rsid w:val="00391A29"/>
    <w:rsid w:val="00394227"/>
    <w:rsid w:val="00394744"/>
    <w:rsid w:val="00395C6A"/>
    <w:rsid w:val="0039699F"/>
    <w:rsid w:val="00397174"/>
    <w:rsid w:val="003A193E"/>
    <w:rsid w:val="003A2605"/>
    <w:rsid w:val="003A29DE"/>
    <w:rsid w:val="003A3FA1"/>
    <w:rsid w:val="003A5755"/>
    <w:rsid w:val="003A68BB"/>
    <w:rsid w:val="003A7EA6"/>
    <w:rsid w:val="003B327A"/>
    <w:rsid w:val="003B58EF"/>
    <w:rsid w:val="003B7265"/>
    <w:rsid w:val="003C13E6"/>
    <w:rsid w:val="003C272C"/>
    <w:rsid w:val="003C46E1"/>
    <w:rsid w:val="003C51E4"/>
    <w:rsid w:val="003C70B2"/>
    <w:rsid w:val="003C78F2"/>
    <w:rsid w:val="003D79AA"/>
    <w:rsid w:val="003D7EF5"/>
    <w:rsid w:val="003E52C2"/>
    <w:rsid w:val="003E7BB5"/>
    <w:rsid w:val="003F11BC"/>
    <w:rsid w:val="003F2690"/>
    <w:rsid w:val="003F26CC"/>
    <w:rsid w:val="003F31CB"/>
    <w:rsid w:val="003F3419"/>
    <w:rsid w:val="003F50CA"/>
    <w:rsid w:val="003F5250"/>
    <w:rsid w:val="003F5CAD"/>
    <w:rsid w:val="003F6724"/>
    <w:rsid w:val="003F7293"/>
    <w:rsid w:val="003F73D9"/>
    <w:rsid w:val="004015A9"/>
    <w:rsid w:val="004034EF"/>
    <w:rsid w:val="004049FB"/>
    <w:rsid w:val="00404C73"/>
    <w:rsid w:val="00405E38"/>
    <w:rsid w:val="004064D6"/>
    <w:rsid w:val="00410903"/>
    <w:rsid w:val="00410AA4"/>
    <w:rsid w:val="00413BBC"/>
    <w:rsid w:val="004156C3"/>
    <w:rsid w:val="00415A54"/>
    <w:rsid w:val="0042019B"/>
    <w:rsid w:val="0042104B"/>
    <w:rsid w:val="004210B8"/>
    <w:rsid w:val="0042138B"/>
    <w:rsid w:val="00421D04"/>
    <w:rsid w:val="00422061"/>
    <w:rsid w:val="004247CD"/>
    <w:rsid w:val="00427E50"/>
    <w:rsid w:val="00430ECA"/>
    <w:rsid w:val="00431E9F"/>
    <w:rsid w:val="004368CE"/>
    <w:rsid w:val="00436D59"/>
    <w:rsid w:val="00441A40"/>
    <w:rsid w:val="00441FE7"/>
    <w:rsid w:val="004479F7"/>
    <w:rsid w:val="00453A78"/>
    <w:rsid w:val="004564E4"/>
    <w:rsid w:val="00456530"/>
    <w:rsid w:val="00456551"/>
    <w:rsid w:val="004616E2"/>
    <w:rsid w:val="0046489D"/>
    <w:rsid w:val="00465768"/>
    <w:rsid w:val="00466DE9"/>
    <w:rsid w:val="00467B78"/>
    <w:rsid w:val="00470155"/>
    <w:rsid w:val="004707D5"/>
    <w:rsid w:val="00470BA3"/>
    <w:rsid w:val="00472B35"/>
    <w:rsid w:val="00474520"/>
    <w:rsid w:val="00476639"/>
    <w:rsid w:val="00481AE5"/>
    <w:rsid w:val="004824C1"/>
    <w:rsid w:val="00484043"/>
    <w:rsid w:val="00485A13"/>
    <w:rsid w:val="00486002"/>
    <w:rsid w:val="0048617A"/>
    <w:rsid w:val="00487EFA"/>
    <w:rsid w:val="0049349F"/>
    <w:rsid w:val="00497BCD"/>
    <w:rsid w:val="00497E7A"/>
    <w:rsid w:val="004A1A54"/>
    <w:rsid w:val="004A1AE7"/>
    <w:rsid w:val="004A2661"/>
    <w:rsid w:val="004A56F9"/>
    <w:rsid w:val="004A5FBC"/>
    <w:rsid w:val="004B15AE"/>
    <w:rsid w:val="004B2171"/>
    <w:rsid w:val="004B2CAB"/>
    <w:rsid w:val="004B36B9"/>
    <w:rsid w:val="004B4732"/>
    <w:rsid w:val="004B4F50"/>
    <w:rsid w:val="004B5B34"/>
    <w:rsid w:val="004C065C"/>
    <w:rsid w:val="004C20C6"/>
    <w:rsid w:val="004C2990"/>
    <w:rsid w:val="004C2C01"/>
    <w:rsid w:val="004C4316"/>
    <w:rsid w:val="004C7419"/>
    <w:rsid w:val="004C7E59"/>
    <w:rsid w:val="004D3489"/>
    <w:rsid w:val="004D36D3"/>
    <w:rsid w:val="004D462D"/>
    <w:rsid w:val="004D55A1"/>
    <w:rsid w:val="004D57B3"/>
    <w:rsid w:val="004D5BDC"/>
    <w:rsid w:val="004D6CEA"/>
    <w:rsid w:val="004D79D1"/>
    <w:rsid w:val="004E26C9"/>
    <w:rsid w:val="004E36FF"/>
    <w:rsid w:val="004E56B9"/>
    <w:rsid w:val="004F04D3"/>
    <w:rsid w:val="004F115B"/>
    <w:rsid w:val="004F1DCD"/>
    <w:rsid w:val="004F3969"/>
    <w:rsid w:val="004F3BC5"/>
    <w:rsid w:val="004F48DB"/>
    <w:rsid w:val="004F5D71"/>
    <w:rsid w:val="004F6DD7"/>
    <w:rsid w:val="005007F6"/>
    <w:rsid w:val="005010D3"/>
    <w:rsid w:val="005012E7"/>
    <w:rsid w:val="00501768"/>
    <w:rsid w:val="00503106"/>
    <w:rsid w:val="00503755"/>
    <w:rsid w:val="00505505"/>
    <w:rsid w:val="005064F1"/>
    <w:rsid w:val="005067F7"/>
    <w:rsid w:val="00506EE6"/>
    <w:rsid w:val="00507A8A"/>
    <w:rsid w:val="0051051F"/>
    <w:rsid w:val="005109DF"/>
    <w:rsid w:val="00511C1B"/>
    <w:rsid w:val="005138EA"/>
    <w:rsid w:val="00513DD3"/>
    <w:rsid w:val="00514169"/>
    <w:rsid w:val="00515F3F"/>
    <w:rsid w:val="005160F2"/>
    <w:rsid w:val="00516640"/>
    <w:rsid w:val="00517927"/>
    <w:rsid w:val="00523C13"/>
    <w:rsid w:val="00525CD8"/>
    <w:rsid w:val="00525D0A"/>
    <w:rsid w:val="005268F6"/>
    <w:rsid w:val="00532FFE"/>
    <w:rsid w:val="00533240"/>
    <w:rsid w:val="00534EE9"/>
    <w:rsid w:val="005354C7"/>
    <w:rsid w:val="00537872"/>
    <w:rsid w:val="00540D66"/>
    <w:rsid w:val="00541DC9"/>
    <w:rsid w:val="0054213D"/>
    <w:rsid w:val="00544561"/>
    <w:rsid w:val="005447C9"/>
    <w:rsid w:val="00544D71"/>
    <w:rsid w:val="005508F9"/>
    <w:rsid w:val="00554483"/>
    <w:rsid w:val="00555A73"/>
    <w:rsid w:val="00563951"/>
    <w:rsid w:val="00564C15"/>
    <w:rsid w:val="00565E63"/>
    <w:rsid w:val="00571CEF"/>
    <w:rsid w:val="00573ADA"/>
    <w:rsid w:val="00574008"/>
    <w:rsid w:val="00574A5E"/>
    <w:rsid w:val="005762D5"/>
    <w:rsid w:val="00577D10"/>
    <w:rsid w:val="0058144C"/>
    <w:rsid w:val="00582C26"/>
    <w:rsid w:val="00582D27"/>
    <w:rsid w:val="00583CD4"/>
    <w:rsid w:val="005847EA"/>
    <w:rsid w:val="0059238D"/>
    <w:rsid w:val="005924DC"/>
    <w:rsid w:val="0059546F"/>
    <w:rsid w:val="00596C0B"/>
    <w:rsid w:val="00597872"/>
    <w:rsid w:val="005A09FC"/>
    <w:rsid w:val="005A0F25"/>
    <w:rsid w:val="005A328F"/>
    <w:rsid w:val="005A32E5"/>
    <w:rsid w:val="005A4A33"/>
    <w:rsid w:val="005A5141"/>
    <w:rsid w:val="005A6B9F"/>
    <w:rsid w:val="005A7525"/>
    <w:rsid w:val="005B15E7"/>
    <w:rsid w:val="005B423C"/>
    <w:rsid w:val="005B5A7D"/>
    <w:rsid w:val="005B6CD2"/>
    <w:rsid w:val="005B71D9"/>
    <w:rsid w:val="005C04AF"/>
    <w:rsid w:val="005C0F4B"/>
    <w:rsid w:val="005C1E3A"/>
    <w:rsid w:val="005C2FD8"/>
    <w:rsid w:val="005C3DEC"/>
    <w:rsid w:val="005C447C"/>
    <w:rsid w:val="005C46C5"/>
    <w:rsid w:val="005C79DE"/>
    <w:rsid w:val="005D1423"/>
    <w:rsid w:val="005D326E"/>
    <w:rsid w:val="005D3507"/>
    <w:rsid w:val="005D56C9"/>
    <w:rsid w:val="005E00D2"/>
    <w:rsid w:val="005E02D6"/>
    <w:rsid w:val="005E0870"/>
    <w:rsid w:val="005E2661"/>
    <w:rsid w:val="005E464B"/>
    <w:rsid w:val="005E4D42"/>
    <w:rsid w:val="005E60DC"/>
    <w:rsid w:val="005E7904"/>
    <w:rsid w:val="005F09CC"/>
    <w:rsid w:val="005F0AC6"/>
    <w:rsid w:val="005F14D7"/>
    <w:rsid w:val="005F28E4"/>
    <w:rsid w:val="005F2ADF"/>
    <w:rsid w:val="005F39FF"/>
    <w:rsid w:val="005F6465"/>
    <w:rsid w:val="0060068E"/>
    <w:rsid w:val="00600933"/>
    <w:rsid w:val="00600F1E"/>
    <w:rsid w:val="00602BA0"/>
    <w:rsid w:val="00602D18"/>
    <w:rsid w:val="00605D5D"/>
    <w:rsid w:val="00605F5A"/>
    <w:rsid w:val="00606EA6"/>
    <w:rsid w:val="00607CCA"/>
    <w:rsid w:val="00607CE5"/>
    <w:rsid w:val="006121D1"/>
    <w:rsid w:val="00614F72"/>
    <w:rsid w:val="00615A81"/>
    <w:rsid w:val="006163C5"/>
    <w:rsid w:val="00616C02"/>
    <w:rsid w:val="006178C9"/>
    <w:rsid w:val="00617AE8"/>
    <w:rsid w:val="00617E07"/>
    <w:rsid w:val="00620997"/>
    <w:rsid w:val="00621F8E"/>
    <w:rsid w:val="0062303F"/>
    <w:rsid w:val="00623E5B"/>
    <w:rsid w:val="00623EDC"/>
    <w:rsid w:val="00624857"/>
    <w:rsid w:val="00625836"/>
    <w:rsid w:val="00627715"/>
    <w:rsid w:val="0062792D"/>
    <w:rsid w:val="00627ADB"/>
    <w:rsid w:val="00633302"/>
    <w:rsid w:val="00633B12"/>
    <w:rsid w:val="006344E6"/>
    <w:rsid w:val="00640C0F"/>
    <w:rsid w:val="0064435B"/>
    <w:rsid w:val="00646CF3"/>
    <w:rsid w:val="006542F6"/>
    <w:rsid w:val="0066010F"/>
    <w:rsid w:val="0066394A"/>
    <w:rsid w:val="00664BDE"/>
    <w:rsid w:val="00665518"/>
    <w:rsid w:val="00666296"/>
    <w:rsid w:val="0066732F"/>
    <w:rsid w:val="00667D27"/>
    <w:rsid w:val="00672119"/>
    <w:rsid w:val="00673A21"/>
    <w:rsid w:val="006742A8"/>
    <w:rsid w:val="00674BE1"/>
    <w:rsid w:val="00677645"/>
    <w:rsid w:val="00680266"/>
    <w:rsid w:val="00680847"/>
    <w:rsid w:val="00680F44"/>
    <w:rsid w:val="006811A3"/>
    <w:rsid w:val="006852AF"/>
    <w:rsid w:val="006878C6"/>
    <w:rsid w:val="0069043E"/>
    <w:rsid w:val="0069372F"/>
    <w:rsid w:val="006948FC"/>
    <w:rsid w:val="00694D9E"/>
    <w:rsid w:val="00694EDD"/>
    <w:rsid w:val="006958FD"/>
    <w:rsid w:val="0069591B"/>
    <w:rsid w:val="00695DB2"/>
    <w:rsid w:val="00696631"/>
    <w:rsid w:val="00697F98"/>
    <w:rsid w:val="006A0850"/>
    <w:rsid w:val="006A36C9"/>
    <w:rsid w:val="006A3BE9"/>
    <w:rsid w:val="006A42E1"/>
    <w:rsid w:val="006B0295"/>
    <w:rsid w:val="006B03CB"/>
    <w:rsid w:val="006B23A8"/>
    <w:rsid w:val="006B30D6"/>
    <w:rsid w:val="006B3B00"/>
    <w:rsid w:val="006B73F8"/>
    <w:rsid w:val="006C003D"/>
    <w:rsid w:val="006C08DF"/>
    <w:rsid w:val="006C1538"/>
    <w:rsid w:val="006C31CF"/>
    <w:rsid w:val="006C4507"/>
    <w:rsid w:val="006C627C"/>
    <w:rsid w:val="006D0578"/>
    <w:rsid w:val="006D0B3E"/>
    <w:rsid w:val="006D2CF1"/>
    <w:rsid w:val="006D4108"/>
    <w:rsid w:val="006D5105"/>
    <w:rsid w:val="006D54E8"/>
    <w:rsid w:val="006D6894"/>
    <w:rsid w:val="006D6EB5"/>
    <w:rsid w:val="006E1172"/>
    <w:rsid w:val="006E1534"/>
    <w:rsid w:val="006E1F22"/>
    <w:rsid w:val="006E28C1"/>
    <w:rsid w:val="006E3471"/>
    <w:rsid w:val="006E5573"/>
    <w:rsid w:val="006E64AF"/>
    <w:rsid w:val="006F2844"/>
    <w:rsid w:val="006F2F4D"/>
    <w:rsid w:val="006F568A"/>
    <w:rsid w:val="006F6E7F"/>
    <w:rsid w:val="00700439"/>
    <w:rsid w:val="00701128"/>
    <w:rsid w:val="00704B69"/>
    <w:rsid w:val="00704DCF"/>
    <w:rsid w:val="007056AB"/>
    <w:rsid w:val="007070DB"/>
    <w:rsid w:val="00707CD5"/>
    <w:rsid w:val="007109EB"/>
    <w:rsid w:val="007114D5"/>
    <w:rsid w:val="0071383C"/>
    <w:rsid w:val="00713C40"/>
    <w:rsid w:val="00720DE7"/>
    <w:rsid w:val="00721B61"/>
    <w:rsid w:val="0072250C"/>
    <w:rsid w:val="00722F3D"/>
    <w:rsid w:val="00724464"/>
    <w:rsid w:val="00725829"/>
    <w:rsid w:val="00726AAC"/>
    <w:rsid w:val="007275C9"/>
    <w:rsid w:val="007305C8"/>
    <w:rsid w:val="00730D75"/>
    <w:rsid w:val="00732BBD"/>
    <w:rsid w:val="00733D9F"/>
    <w:rsid w:val="00734724"/>
    <w:rsid w:val="00734A68"/>
    <w:rsid w:val="00735603"/>
    <w:rsid w:val="007361FE"/>
    <w:rsid w:val="007410D9"/>
    <w:rsid w:val="00741E50"/>
    <w:rsid w:val="0074451A"/>
    <w:rsid w:val="00745BFB"/>
    <w:rsid w:val="00746ACE"/>
    <w:rsid w:val="00747F2D"/>
    <w:rsid w:val="007512E9"/>
    <w:rsid w:val="007520AB"/>
    <w:rsid w:val="00754BE2"/>
    <w:rsid w:val="00755082"/>
    <w:rsid w:val="007564C9"/>
    <w:rsid w:val="00757E81"/>
    <w:rsid w:val="007608AB"/>
    <w:rsid w:val="00761124"/>
    <w:rsid w:val="00761CC8"/>
    <w:rsid w:val="00763B55"/>
    <w:rsid w:val="0076517A"/>
    <w:rsid w:val="00765B92"/>
    <w:rsid w:val="007663C3"/>
    <w:rsid w:val="0077134D"/>
    <w:rsid w:val="00775B3A"/>
    <w:rsid w:val="00776682"/>
    <w:rsid w:val="00777C47"/>
    <w:rsid w:val="00777E92"/>
    <w:rsid w:val="00780246"/>
    <w:rsid w:val="00782269"/>
    <w:rsid w:val="00783264"/>
    <w:rsid w:val="00784383"/>
    <w:rsid w:val="007852D4"/>
    <w:rsid w:val="007859DD"/>
    <w:rsid w:val="007867B7"/>
    <w:rsid w:val="00786E15"/>
    <w:rsid w:val="00787AB5"/>
    <w:rsid w:val="00791568"/>
    <w:rsid w:val="00791778"/>
    <w:rsid w:val="007932E3"/>
    <w:rsid w:val="007966D6"/>
    <w:rsid w:val="00796DFC"/>
    <w:rsid w:val="00796F74"/>
    <w:rsid w:val="007A07E1"/>
    <w:rsid w:val="007A2CC5"/>
    <w:rsid w:val="007A35CD"/>
    <w:rsid w:val="007A6826"/>
    <w:rsid w:val="007B2E18"/>
    <w:rsid w:val="007B3576"/>
    <w:rsid w:val="007B37A8"/>
    <w:rsid w:val="007B42DC"/>
    <w:rsid w:val="007B46A3"/>
    <w:rsid w:val="007B4A85"/>
    <w:rsid w:val="007B5B17"/>
    <w:rsid w:val="007B5D66"/>
    <w:rsid w:val="007B69EC"/>
    <w:rsid w:val="007B7CC5"/>
    <w:rsid w:val="007C0025"/>
    <w:rsid w:val="007C1640"/>
    <w:rsid w:val="007C289A"/>
    <w:rsid w:val="007C35CE"/>
    <w:rsid w:val="007C4551"/>
    <w:rsid w:val="007C590D"/>
    <w:rsid w:val="007C6009"/>
    <w:rsid w:val="007D0330"/>
    <w:rsid w:val="007D083E"/>
    <w:rsid w:val="007D0C0C"/>
    <w:rsid w:val="007D2812"/>
    <w:rsid w:val="007D2A68"/>
    <w:rsid w:val="007D2CFD"/>
    <w:rsid w:val="007D4724"/>
    <w:rsid w:val="007D5961"/>
    <w:rsid w:val="007E0550"/>
    <w:rsid w:val="007E402A"/>
    <w:rsid w:val="007E41EB"/>
    <w:rsid w:val="007E435D"/>
    <w:rsid w:val="007E44E1"/>
    <w:rsid w:val="007E57FC"/>
    <w:rsid w:val="007E6700"/>
    <w:rsid w:val="007E6B31"/>
    <w:rsid w:val="007F0848"/>
    <w:rsid w:val="007F087C"/>
    <w:rsid w:val="007F0AA4"/>
    <w:rsid w:val="007F1CFB"/>
    <w:rsid w:val="007F3C1A"/>
    <w:rsid w:val="007F3C9B"/>
    <w:rsid w:val="007F4853"/>
    <w:rsid w:val="007F68AE"/>
    <w:rsid w:val="007F7C33"/>
    <w:rsid w:val="008001EF"/>
    <w:rsid w:val="0080056F"/>
    <w:rsid w:val="00800975"/>
    <w:rsid w:val="00801307"/>
    <w:rsid w:val="00802B9C"/>
    <w:rsid w:val="0080400B"/>
    <w:rsid w:val="0080408B"/>
    <w:rsid w:val="008047E3"/>
    <w:rsid w:val="008049AB"/>
    <w:rsid w:val="0081106F"/>
    <w:rsid w:val="008113E5"/>
    <w:rsid w:val="00811F43"/>
    <w:rsid w:val="008130DB"/>
    <w:rsid w:val="00816530"/>
    <w:rsid w:val="00816918"/>
    <w:rsid w:val="00821246"/>
    <w:rsid w:val="008213AF"/>
    <w:rsid w:val="00823EC3"/>
    <w:rsid w:val="00825844"/>
    <w:rsid w:val="0082696C"/>
    <w:rsid w:val="0083326A"/>
    <w:rsid w:val="008374A0"/>
    <w:rsid w:val="00840AB1"/>
    <w:rsid w:val="0084247C"/>
    <w:rsid w:val="00842F5B"/>
    <w:rsid w:val="0084461B"/>
    <w:rsid w:val="00844A03"/>
    <w:rsid w:val="00844A12"/>
    <w:rsid w:val="00846E9F"/>
    <w:rsid w:val="008512B2"/>
    <w:rsid w:val="00851938"/>
    <w:rsid w:val="0085290E"/>
    <w:rsid w:val="008546E3"/>
    <w:rsid w:val="00854EE7"/>
    <w:rsid w:val="00855F6F"/>
    <w:rsid w:val="0085708D"/>
    <w:rsid w:val="00857FFC"/>
    <w:rsid w:val="00867542"/>
    <w:rsid w:val="00871F91"/>
    <w:rsid w:val="008728C8"/>
    <w:rsid w:val="00873D0C"/>
    <w:rsid w:val="00875466"/>
    <w:rsid w:val="00876568"/>
    <w:rsid w:val="00882DF2"/>
    <w:rsid w:val="008842BA"/>
    <w:rsid w:val="00884418"/>
    <w:rsid w:val="00884457"/>
    <w:rsid w:val="008859C1"/>
    <w:rsid w:val="00886894"/>
    <w:rsid w:val="00886DAC"/>
    <w:rsid w:val="00892373"/>
    <w:rsid w:val="0089296A"/>
    <w:rsid w:val="00893687"/>
    <w:rsid w:val="008A065A"/>
    <w:rsid w:val="008A0929"/>
    <w:rsid w:val="008A2591"/>
    <w:rsid w:val="008A25B7"/>
    <w:rsid w:val="008A5154"/>
    <w:rsid w:val="008A5BA0"/>
    <w:rsid w:val="008A7FC1"/>
    <w:rsid w:val="008B3EA9"/>
    <w:rsid w:val="008B5473"/>
    <w:rsid w:val="008B5AA6"/>
    <w:rsid w:val="008B6405"/>
    <w:rsid w:val="008C001B"/>
    <w:rsid w:val="008C068C"/>
    <w:rsid w:val="008C0C25"/>
    <w:rsid w:val="008C3CD6"/>
    <w:rsid w:val="008C42EE"/>
    <w:rsid w:val="008C4811"/>
    <w:rsid w:val="008C5E07"/>
    <w:rsid w:val="008D0F24"/>
    <w:rsid w:val="008D311F"/>
    <w:rsid w:val="008D5930"/>
    <w:rsid w:val="008D6672"/>
    <w:rsid w:val="008D6962"/>
    <w:rsid w:val="008D7F2C"/>
    <w:rsid w:val="008E0E9E"/>
    <w:rsid w:val="008E3260"/>
    <w:rsid w:val="008E5305"/>
    <w:rsid w:val="008E6B6D"/>
    <w:rsid w:val="008E7020"/>
    <w:rsid w:val="008E7177"/>
    <w:rsid w:val="008E7BB1"/>
    <w:rsid w:val="008F16C1"/>
    <w:rsid w:val="008F1D71"/>
    <w:rsid w:val="008F4294"/>
    <w:rsid w:val="008F5658"/>
    <w:rsid w:val="008F5F1D"/>
    <w:rsid w:val="008F6083"/>
    <w:rsid w:val="008F77F3"/>
    <w:rsid w:val="008F78D4"/>
    <w:rsid w:val="00902BBB"/>
    <w:rsid w:val="00903175"/>
    <w:rsid w:val="0090602B"/>
    <w:rsid w:val="00906541"/>
    <w:rsid w:val="00910A61"/>
    <w:rsid w:val="00910D36"/>
    <w:rsid w:val="009139FB"/>
    <w:rsid w:val="00917D4C"/>
    <w:rsid w:val="00917D75"/>
    <w:rsid w:val="00920557"/>
    <w:rsid w:val="00924BB5"/>
    <w:rsid w:val="009250F7"/>
    <w:rsid w:val="00925D9A"/>
    <w:rsid w:val="00927227"/>
    <w:rsid w:val="00927BC4"/>
    <w:rsid w:val="009316DF"/>
    <w:rsid w:val="00932511"/>
    <w:rsid w:val="0093280A"/>
    <w:rsid w:val="00934C03"/>
    <w:rsid w:val="00935A46"/>
    <w:rsid w:val="00936200"/>
    <w:rsid w:val="0094025F"/>
    <w:rsid w:val="009423D2"/>
    <w:rsid w:val="00943BED"/>
    <w:rsid w:val="00946693"/>
    <w:rsid w:val="00951D33"/>
    <w:rsid w:val="009544BB"/>
    <w:rsid w:val="00963E48"/>
    <w:rsid w:val="009651F8"/>
    <w:rsid w:val="00967003"/>
    <w:rsid w:val="009704D8"/>
    <w:rsid w:val="009730FD"/>
    <w:rsid w:val="00973818"/>
    <w:rsid w:val="00974996"/>
    <w:rsid w:val="00974BA3"/>
    <w:rsid w:val="00975A80"/>
    <w:rsid w:val="00977869"/>
    <w:rsid w:val="00980686"/>
    <w:rsid w:val="009838FF"/>
    <w:rsid w:val="00985DCB"/>
    <w:rsid w:val="00985E29"/>
    <w:rsid w:val="00986313"/>
    <w:rsid w:val="009876F6"/>
    <w:rsid w:val="00987ED2"/>
    <w:rsid w:val="00990111"/>
    <w:rsid w:val="00991426"/>
    <w:rsid w:val="00992335"/>
    <w:rsid w:val="00992453"/>
    <w:rsid w:val="009929EC"/>
    <w:rsid w:val="00992ACD"/>
    <w:rsid w:val="00993B67"/>
    <w:rsid w:val="00994262"/>
    <w:rsid w:val="00997114"/>
    <w:rsid w:val="009A0049"/>
    <w:rsid w:val="009A3122"/>
    <w:rsid w:val="009A315F"/>
    <w:rsid w:val="009A443C"/>
    <w:rsid w:val="009B03A5"/>
    <w:rsid w:val="009B3D63"/>
    <w:rsid w:val="009C301A"/>
    <w:rsid w:val="009C36B8"/>
    <w:rsid w:val="009C7C42"/>
    <w:rsid w:val="009D0E30"/>
    <w:rsid w:val="009D1FD4"/>
    <w:rsid w:val="009D27D7"/>
    <w:rsid w:val="009D38FA"/>
    <w:rsid w:val="009D4716"/>
    <w:rsid w:val="009D6CDD"/>
    <w:rsid w:val="009E03D1"/>
    <w:rsid w:val="009E3AF8"/>
    <w:rsid w:val="009E4CBB"/>
    <w:rsid w:val="009E501C"/>
    <w:rsid w:val="009F0137"/>
    <w:rsid w:val="009F3969"/>
    <w:rsid w:val="009F47C2"/>
    <w:rsid w:val="009F55CC"/>
    <w:rsid w:val="009F6739"/>
    <w:rsid w:val="009F6791"/>
    <w:rsid w:val="009F731C"/>
    <w:rsid w:val="009F7CAF"/>
    <w:rsid w:val="00A05177"/>
    <w:rsid w:val="00A06949"/>
    <w:rsid w:val="00A11101"/>
    <w:rsid w:val="00A1389E"/>
    <w:rsid w:val="00A14F41"/>
    <w:rsid w:val="00A150FA"/>
    <w:rsid w:val="00A21C43"/>
    <w:rsid w:val="00A22E85"/>
    <w:rsid w:val="00A24463"/>
    <w:rsid w:val="00A24CC8"/>
    <w:rsid w:val="00A250F0"/>
    <w:rsid w:val="00A25E5C"/>
    <w:rsid w:val="00A318F2"/>
    <w:rsid w:val="00A32827"/>
    <w:rsid w:val="00A33D8B"/>
    <w:rsid w:val="00A34511"/>
    <w:rsid w:val="00A361BF"/>
    <w:rsid w:val="00A40820"/>
    <w:rsid w:val="00A42086"/>
    <w:rsid w:val="00A439AF"/>
    <w:rsid w:val="00A47FB4"/>
    <w:rsid w:val="00A510C8"/>
    <w:rsid w:val="00A53685"/>
    <w:rsid w:val="00A5547B"/>
    <w:rsid w:val="00A60F87"/>
    <w:rsid w:val="00A6234C"/>
    <w:rsid w:val="00A62BF2"/>
    <w:rsid w:val="00A63162"/>
    <w:rsid w:val="00A632AD"/>
    <w:rsid w:val="00A64838"/>
    <w:rsid w:val="00A64C7C"/>
    <w:rsid w:val="00A67FDC"/>
    <w:rsid w:val="00A740F2"/>
    <w:rsid w:val="00A75C33"/>
    <w:rsid w:val="00A75E01"/>
    <w:rsid w:val="00A76278"/>
    <w:rsid w:val="00A775DF"/>
    <w:rsid w:val="00A777EC"/>
    <w:rsid w:val="00A77DCD"/>
    <w:rsid w:val="00A803E4"/>
    <w:rsid w:val="00A80712"/>
    <w:rsid w:val="00A839A8"/>
    <w:rsid w:val="00A85001"/>
    <w:rsid w:val="00A86D92"/>
    <w:rsid w:val="00A92BE3"/>
    <w:rsid w:val="00A945CC"/>
    <w:rsid w:val="00A94B66"/>
    <w:rsid w:val="00A96B0A"/>
    <w:rsid w:val="00A97F5C"/>
    <w:rsid w:val="00AA0172"/>
    <w:rsid w:val="00AA1382"/>
    <w:rsid w:val="00AA2519"/>
    <w:rsid w:val="00AA2A82"/>
    <w:rsid w:val="00AA4385"/>
    <w:rsid w:val="00AA7E99"/>
    <w:rsid w:val="00AB0C6A"/>
    <w:rsid w:val="00AB0CC2"/>
    <w:rsid w:val="00AB3B5D"/>
    <w:rsid w:val="00AB4012"/>
    <w:rsid w:val="00AB451E"/>
    <w:rsid w:val="00AB559B"/>
    <w:rsid w:val="00AB5BCB"/>
    <w:rsid w:val="00AB755D"/>
    <w:rsid w:val="00AB7A26"/>
    <w:rsid w:val="00AC2B2E"/>
    <w:rsid w:val="00AC3785"/>
    <w:rsid w:val="00AC620F"/>
    <w:rsid w:val="00AC7295"/>
    <w:rsid w:val="00AD09E2"/>
    <w:rsid w:val="00AD2043"/>
    <w:rsid w:val="00AD2BA4"/>
    <w:rsid w:val="00AD5686"/>
    <w:rsid w:val="00AD62FA"/>
    <w:rsid w:val="00AD6DEB"/>
    <w:rsid w:val="00AD73FE"/>
    <w:rsid w:val="00AE0CE2"/>
    <w:rsid w:val="00AE1619"/>
    <w:rsid w:val="00AE1ACD"/>
    <w:rsid w:val="00AE5C17"/>
    <w:rsid w:val="00AE7297"/>
    <w:rsid w:val="00AF483F"/>
    <w:rsid w:val="00AF6B80"/>
    <w:rsid w:val="00B002C3"/>
    <w:rsid w:val="00B03055"/>
    <w:rsid w:val="00B03C4F"/>
    <w:rsid w:val="00B1089B"/>
    <w:rsid w:val="00B10F3F"/>
    <w:rsid w:val="00B110F1"/>
    <w:rsid w:val="00B1247B"/>
    <w:rsid w:val="00B12B74"/>
    <w:rsid w:val="00B16AF5"/>
    <w:rsid w:val="00B17E33"/>
    <w:rsid w:val="00B21965"/>
    <w:rsid w:val="00B221DE"/>
    <w:rsid w:val="00B2498A"/>
    <w:rsid w:val="00B2656E"/>
    <w:rsid w:val="00B274D7"/>
    <w:rsid w:val="00B36B1F"/>
    <w:rsid w:val="00B36F21"/>
    <w:rsid w:val="00B40089"/>
    <w:rsid w:val="00B42BE1"/>
    <w:rsid w:val="00B46274"/>
    <w:rsid w:val="00B54189"/>
    <w:rsid w:val="00B54415"/>
    <w:rsid w:val="00B606E6"/>
    <w:rsid w:val="00B60AEE"/>
    <w:rsid w:val="00B62073"/>
    <w:rsid w:val="00B6425A"/>
    <w:rsid w:val="00B6565A"/>
    <w:rsid w:val="00B65E3B"/>
    <w:rsid w:val="00B66A36"/>
    <w:rsid w:val="00B6714F"/>
    <w:rsid w:val="00B679BD"/>
    <w:rsid w:val="00B70451"/>
    <w:rsid w:val="00B71D71"/>
    <w:rsid w:val="00B73E5B"/>
    <w:rsid w:val="00B761AB"/>
    <w:rsid w:val="00B81B6A"/>
    <w:rsid w:val="00B822F3"/>
    <w:rsid w:val="00B82D6F"/>
    <w:rsid w:val="00B82F4F"/>
    <w:rsid w:val="00B83F79"/>
    <w:rsid w:val="00B8444F"/>
    <w:rsid w:val="00B8456D"/>
    <w:rsid w:val="00B850AB"/>
    <w:rsid w:val="00B90BD6"/>
    <w:rsid w:val="00B90F6C"/>
    <w:rsid w:val="00B925A6"/>
    <w:rsid w:val="00B9370E"/>
    <w:rsid w:val="00B973FE"/>
    <w:rsid w:val="00B974A8"/>
    <w:rsid w:val="00B979CD"/>
    <w:rsid w:val="00BA2769"/>
    <w:rsid w:val="00BA399C"/>
    <w:rsid w:val="00BA51E3"/>
    <w:rsid w:val="00BA6759"/>
    <w:rsid w:val="00BA6F95"/>
    <w:rsid w:val="00BB1157"/>
    <w:rsid w:val="00BC03DC"/>
    <w:rsid w:val="00BC0490"/>
    <w:rsid w:val="00BC0795"/>
    <w:rsid w:val="00BC131F"/>
    <w:rsid w:val="00BC2DF0"/>
    <w:rsid w:val="00BC2DF5"/>
    <w:rsid w:val="00BC3B5A"/>
    <w:rsid w:val="00BC7061"/>
    <w:rsid w:val="00BD4F64"/>
    <w:rsid w:val="00BD5083"/>
    <w:rsid w:val="00BD565C"/>
    <w:rsid w:val="00BD6F91"/>
    <w:rsid w:val="00BE01F1"/>
    <w:rsid w:val="00BE111C"/>
    <w:rsid w:val="00BE18A8"/>
    <w:rsid w:val="00BE5696"/>
    <w:rsid w:val="00BE5D0E"/>
    <w:rsid w:val="00BE733D"/>
    <w:rsid w:val="00BE7761"/>
    <w:rsid w:val="00BF1081"/>
    <w:rsid w:val="00BF205B"/>
    <w:rsid w:val="00BF36E7"/>
    <w:rsid w:val="00BF48D8"/>
    <w:rsid w:val="00BF636B"/>
    <w:rsid w:val="00C01FEE"/>
    <w:rsid w:val="00C0212B"/>
    <w:rsid w:val="00C02239"/>
    <w:rsid w:val="00C02E22"/>
    <w:rsid w:val="00C0359C"/>
    <w:rsid w:val="00C04D37"/>
    <w:rsid w:val="00C100B7"/>
    <w:rsid w:val="00C1036F"/>
    <w:rsid w:val="00C10EC6"/>
    <w:rsid w:val="00C11F31"/>
    <w:rsid w:val="00C1229F"/>
    <w:rsid w:val="00C14267"/>
    <w:rsid w:val="00C144AC"/>
    <w:rsid w:val="00C158A4"/>
    <w:rsid w:val="00C21166"/>
    <w:rsid w:val="00C30CB5"/>
    <w:rsid w:val="00C30FFA"/>
    <w:rsid w:val="00C37F41"/>
    <w:rsid w:val="00C40EA8"/>
    <w:rsid w:val="00C426A3"/>
    <w:rsid w:val="00C43C06"/>
    <w:rsid w:val="00C44B7C"/>
    <w:rsid w:val="00C45122"/>
    <w:rsid w:val="00C4539B"/>
    <w:rsid w:val="00C465BF"/>
    <w:rsid w:val="00C47ED9"/>
    <w:rsid w:val="00C54C1B"/>
    <w:rsid w:val="00C55A74"/>
    <w:rsid w:val="00C55CC9"/>
    <w:rsid w:val="00C60281"/>
    <w:rsid w:val="00C66967"/>
    <w:rsid w:val="00C70F52"/>
    <w:rsid w:val="00C72B8B"/>
    <w:rsid w:val="00C73C39"/>
    <w:rsid w:val="00C80C87"/>
    <w:rsid w:val="00C822AC"/>
    <w:rsid w:val="00C82810"/>
    <w:rsid w:val="00C829D6"/>
    <w:rsid w:val="00C846AA"/>
    <w:rsid w:val="00C854E0"/>
    <w:rsid w:val="00C87570"/>
    <w:rsid w:val="00C87872"/>
    <w:rsid w:val="00C9045E"/>
    <w:rsid w:val="00C91018"/>
    <w:rsid w:val="00C9136E"/>
    <w:rsid w:val="00C91B62"/>
    <w:rsid w:val="00C92A21"/>
    <w:rsid w:val="00C92E9E"/>
    <w:rsid w:val="00C9472A"/>
    <w:rsid w:val="00C94899"/>
    <w:rsid w:val="00C965B8"/>
    <w:rsid w:val="00C9689E"/>
    <w:rsid w:val="00CA0117"/>
    <w:rsid w:val="00CA01F0"/>
    <w:rsid w:val="00CA2489"/>
    <w:rsid w:val="00CA257D"/>
    <w:rsid w:val="00CA3C7A"/>
    <w:rsid w:val="00CA7005"/>
    <w:rsid w:val="00CB034B"/>
    <w:rsid w:val="00CB2885"/>
    <w:rsid w:val="00CB3B7A"/>
    <w:rsid w:val="00CB4AFA"/>
    <w:rsid w:val="00CB559D"/>
    <w:rsid w:val="00CB5F64"/>
    <w:rsid w:val="00CB6A37"/>
    <w:rsid w:val="00CB6F09"/>
    <w:rsid w:val="00CC052B"/>
    <w:rsid w:val="00CC0946"/>
    <w:rsid w:val="00CC2599"/>
    <w:rsid w:val="00CC5AB1"/>
    <w:rsid w:val="00CC62AF"/>
    <w:rsid w:val="00CC7C6F"/>
    <w:rsid w:val="00CC7D0E"/>
    <w:rsid w:val="00CD05EC"/>
    <w:rsid w:val="00CD1529"/>
    <w:rsid w:val="00CD22A4"/>
    <w:rsid w:val="00CD29E8"/>
    <w:rsid w:val="00CD2B86"/>
    <w:rsid w:val="00CD3785"/>
    <w:rsid w:val="00CD71C1"/>
    <w:rsid w:val="00CE233B"/>
    <w:rsid w:val="00CE2DEF"/>
    <w:rsid w:val="00CE303A"/>
    <w:rsid w:val="00CE580F"/>
    <w:rsid w:val="00CE64E2"/>
    <w:rsid w:val="00CF079B"/>
    <w:rsid w:val="00CF4805"/>
    <w:rsid w:val="00CF4A4A"/>
    <w:rsid w:val="00CF70BE"/>
    <w:rsid w:val="00D050FA"/>
    <w:rsid w:val="00D112A3"/>
    <w:rsid w:val="00D11982"/>
    <w:rsid w:val="00D13EE6"/>
    <w:rsid w:val="00D14DDD"/>
    <w:rsid w:val="00D14DED"/>
    <w:rsid w:val="00D150C8"/>
    <w:rsid w:val="00D1513D"/>
    <w:rsid w:val="00D17674"/>
    <w:rsid w:val="00D2080D"/>
    <w:rsid w:val="00D22FCE"/>
    <w:rsid w:val="00D26059"/>
    <w:rsid w:val="00D2621F"/>
    <w:rsid w:val="00D2630A"/>
    <w:rsid w:val="00D33A20"/>
    <w:rsid w:val="00D33BCA"/>
    <w:rsid w:val="00D34AC5"/>
    <w:rsid w:val="00D34D1F"/>
    <w:rsid w:val="00D34E06"/>
    <w:rsid w:val="00D35557"/>
    <w:rsid w:val="00D3640B"/>
    <w:rsid w:val="00D406BF"/>
    <w:rsid w:val="00D40AE1"/>
    <w:rsid w:val="00D40B66"/>
    <w:rsid w:val="00D42380"/>
    <w:rsid w:val="00D42805"/>
    <w:rsid w:val="00D42D30"/>
    <w:rsid w:val="00D4406A"/>
    <w:rsid w:val="00D47C74"/>
    <w:rsid w:val="00D56255"/>
    <w:rsid w:val="00D56848"/>
    <w:rsid w:val="00D6040E"/>
    <w:rsid w:val="00D60D84"/>
    <w:rsid w:val="00D63323"/>
    <w:rsid w:val="00D637F5"/>
    <w:rsid w:val="00D6413B"/>
    <w:rsid w:val="00D6640E"/>
    <w:rsid w:val="00D67A5B"/>
    <w:rsid w:val="00D67DD9"/>
    <w:rsid w:val="00D7018B"/>
    <w:rsid w:val="00D70C24"/>
    <w:rsid w:val="00D7175E"/>
    <w:rsid w:val="00D74A1C"/>
    <w:rsid w:val="00D7644A"/>
    <w:rsid w:val="00D76BF2"/>
    <w:rsid w:val="00D804DE"/>
    <w:rsid w:val="00D808E8"/>
    <w:rsid w:val="00D817AB"/>
    <w:rsid w:val="00D82614"/>
    <w:rsid w:val="00D83C76"/>
    <w:rsid w:val="00D8623A"/>
    <w:rsid w:val="00D923A8"/>
    <w:rsid w:val="00D92F66"/>
    <w:rsid w:val="00D945F3"/>
    <w:rsid w:val="00D958D3"/>
    <w:rsid w:val="00D96867"/>
    <w:rsid w:val="00D97CB8"/>
    <w:rsid w:val="00DA2685"/>
    <w:rsid w:val="00DA3456"/>
    <w:rsid w:val="00DB0E9C"/>
    <w:rsid w:val="00DB227C"/>
    <w:rsid w:val="00DB2B4E"/>
    <w:rsid w:val="00DB2EB6"/>
    <w:rsid w:val="00DB30D9"/>
    <w:rsid w:val="00DB453E"/>
    <w:rsid w:val="00DB5291"/>
    <w:rsid w:val="00DB552B"/>
    <w:rsid w:val="00DC142B"/>
    <w:rsid w:val="00DC2DC7"/>
    <w:rsid w:val="00DC41F2"/>
    <w:rsid w:val="00DC5FD0"/>
    <w:rsid w:val="00DC663A"/>
    <w:rsid w:val="00DC6FBE"/>
    <w:rsid w:val="00DD242A"/>
    <w:rsid w:val="00DD370F"/>
    <w:rsid w:val="00DD3715"/>
    <w:rsid w:val="00DD45DF"/>
    <w:rsid w:val="00DD5E2B"/>
    <w:rsid w:val="00DE5265"/>
    <w:rsid w:val="00DE5700"/>
    <w:rsid w:val="00DF23B0"/>
    <w:rsid w:val="00DF28B8"/>
    <w:rsid w:val="00DF42CD"/>
    <w:rsid w:val="00DF4F59"/>
    <w:rsid w:val="00DF52CC"/>
    <w:rsid w:val="00DF67E7"/>
    <w:rsid w:val="00DF6DD3"/>
    <w:rsid w:val="00DF6E63"/>
    <w:rsid w:val="00E000D8"/>
    <w:rsid w:val="00E0048E"/>
    <w:rsid w:val="00E008A6"/>
    <w:rsid w:val="00E05617"/>
    <w:rsid w:val="00E056D9"/>
    <w:rsid w:val="00E05CA5"/>
    <w:rsid w:val="00E05F9A"/>
    <w:rsid w:val="00E06DE3"/>
    <w:rsid w:val="00E10B0F"/>
    <w:rsid w:val="00E11863"/>
    <w:rsid w:val="00E11B6C"/>
    <w:rsid w:val="00E13C31"/>
    <w:rsid w:val="00E13FD6"/>
    <w:rsid w:val="00E142F3"/>
    <w:rsid w:val="00E149D1"/>
    <w:rsid w:val="00E151A2"/>
    <w:rsid w:val="00E15DDC"/>
    <w:rsid w:val="00E217B1"/>
    <w:rsid w:val="00E24857"/>
    <w:rsid w:val="00E25C46"/>
    <w:rsid w:val="00E26289"/>
    <w:rsid w:val="00E26C8E"/>
    <w:rsid w:val="00E26D67"/>
    <w:rsid w:val="00E3291E"/>
    <w:rsid w:val="00E33E09"/>
    <w:rsid w:val="00E344B6"/>
    <w:rsid w:val="00E34938"/>
    <w:rsid w:val="00E36545"/>
    <w:rsid w:val="00E3665B"/>
    <w:rsid w:val="00E37BF8"/>
    <w:rsid w:val="00E402CE"/>
    <w:rsid w:val="00E41626"/>
    <w:rsid w:val="00E416B2"/>
    <w:rsid w:val="00E44C0F"/>
    <w:rsid w:val="00E46500"/>
    <w:rsid w:val="00E46B1A"/>
    <w:rsid w:val="00E471AB"/>
    <w:rsid w:val="00E478AA"/>
    <w:rsid w:val="00E51E04"/>
    <w:rsid w:val="00E53B61"/>
    <w:rsid w:val="00E53CA5"/>
    <w:rsid w:val="00E55ABE"/>
    <w:rsid w:val="00E56782"/>
    <w:rsid w:val="00E57DA2"/>
    <w:rsid w:val="00E625CE"/>
    <w:rsid w:val="00E65D57"/>
    <w:rsid w:val="00E72C88"/>
    <w:rsid w:val="00E72DAF"/>
    <w:rsid w:val="00E747D9"/>
    <w:rsid w:val="00E74D48"/>
    <w:rsid w:val="00E7535A"/>
    <w:rsid w:val="00E764BB"/>
    <w:rsid w:val="00E7747E"/>
    <w:rsid w:val="00E7755E"/>
    <w:rsid w:val="00E77907"/>
    <w:rsid w:val="00E805B4"/>
    <w:rsid w:val="00E8182A"/>
    <w:rsid w:val="00E82464"/>
    <w:rsid w:val="00E83353"/>
    <w:rsid w:val="00E83784"/>
    <w:rsid w:val="00E85FCB"/>
    <w:rsid w:val="00E878AF"/>
    <w:rsid w:val="00E90E7F"/>
    <w:rsid w:val="00E92B06"/>
    <w:rsid w:val="00E93CC6"/>
    <w:rsid w:val="00E93DA6"/>
    <w:rsid w:val="00E94570"/>
    <w:rsid w:val="00E97F40"/>
    <w:rsid w:val="00EA1365"/>
    <w:rsid w:val="00EA1DA8"/>
    <w:rsid w:val="00EA2607"/>
    <w:rsid w:val="00EA30D4"/>
    <w:rsid w:val="00EA51CE"/>
    <w:rsid w:val="00EA7091"/>
    <w:rsid w:val="00EA719D"/>
    <w:rsid w:val="00EB31C1"/>
    <w:rsid w:val="00EB4307"/>
    <w:rsid w:val="00EB4F80"/>
    <w:rsid w:val="00EB5BBC"/>
    <w:rsid w:val="00EB6068"/>
    <w:rsid w:val="00EC1509"/>
    <w:rsid w:val="00EC1ADB"/>
    <w:rsid w:val="00EC27A1"/>
    <w:rsid w:val="00EC312C"/>
    <w:rsid w:val="00EC3ACB"/>
    <w:rsid w:val="00EC5EF8"/>
    <w:rsid w:val="00EC73AD"/>
    <w:rsid w:val="00ED0E2F"/>
    <w:rsid w:val="00ED3C7B"/>
    <w:rsid w:val="00ED5333"/>
    <w:rsid w:val="00ED639E"/>
    <w:rsid w:val="00ED7A15"/>
    <w:rsid w:val="00ED7F96"/>
    <w:rsid w:val="00EE1222"/>
    <w:rsid w:val="00EE2188"/>
    <w:rsid w:val="00EE3AD3"/>
    <w:rsid w:val="00EE5D47"/>
    <w:rsid w:val="00EE6633"/>
    <w:rsid w:val="00EF43BD"/>
    <w:rsid w:val="00EF45AB"/>
    <w:rsid w:val="00F013BD"/>
    <w:rsid w:val="00F01AB2"/>
    <w:rsid w:val="00F021DA"/>
    <w:rsid w:val="00F0385C"/>
    <w:rsid w:val="00F039D1"/>
    <w:rsid w:val="00F04835"/>
    <w:rsid w:val="00F06867"/>
    <w:rsid w:val="00F105C1"/>
    <w:rsid w:val="00F1242E"/>
    <w:rsid w:val="00F12BCC"/>
    <w:rsid w:val="00F166AE"/>
    <w:rsid w:val="00F16F7E"/>
    <w:rsid w:val="00F1763B"/>
    <w:rsid w:val="00F208A3"/>
    <w:rsid w:val="00F20B44"/>
    <w:rsid w:val="00F210A8"/>
    <w:rsid w:val="00F21C86"/>
    <w:rsid w:val="00F2274B"/>
    <w:rsid w:val="00F22933"/>
    <w:rsid w:val="00F23396"/>
    <w:rsid w:val="00F23C53"/>
    <w:rsid w:val="00F24127"/>
    <w:rsid w:val="00F261F7"/>
    <w:rsid w:val="00F27292"/>
    <w:rsid w:val="00F34EBE"/>
    <w:rsid w:val="00F35A48"/>
    <w:rsid w:val="00F366CA"/>
    <w:rsid w:val="00F36872"/>
    <w:rsid w:val="00F368C0"/>
    <w:rsid w:val="00F371D4"/>
    <w:rsid w:val="00F373E9"/>
    <w:rsid w:val="00F375D2"/>
    <w:rsid w:val="00F37776"/>
    <w:rsid w:val="00F37F23"/>
    <w:rsid w:val="00F409DA"/>
    <w:rsid w:val="00F41C5C"/>
    <w:rsid w:val="00F42ADA"/>
    <w:rsid w:val="00F42AE5"/>
    <w:rsid w:val="00F4320B"/>
    <w:rsid w:val="00F432C5"/>
    <w:rsid w:val="00F440D9"/>
    <w:rsid w:val="00F461C6"/>
    <w:rsid w:val="00F47F1D"/>
    <w:rsid w:val="00F50C81"/>
    <w:rsid w:val="00F53E77"/>
    <w:rsid w:val="00F54118"/>
    <w:rsid w:val="00F54E24"/>
    <w:rsid w:val="00F57DB5"/>
    <w:rsid w:val="00F62F4C"/>
    <w:rsid w:val="00F632B1"/>
    <w:rsid w:val="00F63F8C"/>
    <w:rsid w:val="00F716BD"/>
    <w:rsid w:val="00F719CD"/>
    <w:rsid w:val="00F72976"/>
    <w:rsid w:val="00F7305A"/>
    <w:rsid w:val="00F74ED2"/>
    <w:rsid w:val="00F755DC"/>
    <w:rsid w:val="00F76DD4"/>
    <w:rsid w:val="00F805F1"/>
    <w:rsid w:val="00F82C9B"/>
    <w:rsid w:val="00F83156"/>
    <w:rsid w:val="00F84884"/>
    <w:rsid w:val="00F84D3C"/>
    <w:rsid w:val="00F85B57"/>
    <w:rsid w:val="00F85D7F"/>
    <w:rsid w:val="00F9143B"/>
    <w:rsid w:val="00F94920"/>
    <w:rsid w:val="00FA0110"/>
    <w:rsid w:val="00FA0C8F"/>
    <w:rsid w:val="00FA627B"/>
    <w:rsid w:val="00FA708C"/>
    <w:rsid w:val="00FB070A"/>
    <w:rsid w:val="00FB0FE6"/>
    <w:rsid w:val="00FB148A"/>
    <w:rsid w:val="00FB22A2"/>
    <w:rsid w:val="00FB6554"/>
    <w:rsid w:val="00FC79AA"/>
    <w:rsid w:val="00FD0C63"/>
    <w:rsid w:val="00FD10F4"/>
    <w:rsid w:val="00FD1CBA"/>
    <w:rsid w:val="00FD57C4"/>
    <w:rsid w:val="00FD6197"/>
    <w:rsid w:val="00FD61CE"/>
    <w:rsid w:val="00FD656A"/>
    <w:rsid w:val="00FD7564"/>
    <w:rsid w:val="00FE025A"/>
    <w:rsid w:val="00FE0FF5"/>
    <w:rsid w:val="00FE2093"/>
    <w:rsid w:val="00FE2523"/>
    <w:rsid w:val="00FE272F"/>
    <w:rsid w:val="00FE42B7"/>
    <w:rsid w:val="00FE45FE"/>
    <w:rsid w:val="00FE4A6F"/>
    <w:rsid w:val="00FE5F8A"/>
    <w:rsid w:val="00FE6706"/>
    <w:rsid w:val="00FF3171"/>
    <w:rsid w:val="012FE6A6"/>
    <w:rsid w:val="01AC23D4"/>
    <w:rsid w:val="0316E264"/>
    <w:rsid w:val="0459F149"/>
    <w:rsid w:val="04698A3E"/>
    <w:rsid w:val="05B1B88F"/>
    <w:rsid w:val="05E7A069"/>
    <w:rsid w:val="0600143B"/>
    <w:rsid w:val="062B34E4"/>
    <w:rsid w:val="06A5BC9E"/>
    <w:rsid w:val="06A809DB"/>
    <w:rsid w:val="06C7BAD1"/>
    <w:rsid w:val="07011772"/>
    <w:rsid w:val="074C03A4"/>
    <w:rsid w:val="0753EF39"/>
    <w:rsid w:val="078D87B1"/>
    <w:rsid w:val="081A0FDD"/>
    <w:rsid w:val="087D33B1"/>
    <w:rsid w:val="08AD595C"/>
    <w:rsid w:val="08C22AA0"/>
    <w:rsid w:val="09720DED"/>
    <w:rsid w:val="0997CEF9"/>
    <w:rsid w:val="09B69E41"/>
    <w:rsid w:val="09B7B3FB"/>
    <w:rsid w:val="0A2944BB"/>
    <w:rsid w:val="0AFEFF63"/>
    <w:rsid w:val="0B5A74C8"/>
    <w:rsid w:val="0B88ED41"/>
    <w:rsid w:val="0D1B5716"/>
    <w:rsid w:val="0D5CDB23"/>
    <w:rsid w:val="0DF9003D"/>
    <w:rsid w:val="0ED3407E"/>
    <w:rsid w:val="0ED7C96D"/>
    <w:rsid w:val="0EEC9AB1"/>
    <w:rsid w:val="0F4B834B"/>
    <w:rsid w:val="0F9AF5C8"/>
    <w:rsid w:val="0FC7840B"/>
    <w:rsid w:val="11D1BD08"/>
    <w:rsid w:val="1215062F"/>
    <w:rsid w:val="12CD45FB"/>
    <w:rsid w:val="1352A26B"/>
    <w:rsid w:val="13BCFEDA"/>
    <w:rsid w:val="14067489"/>
    <w:rsid w:val="1496D1E1"/>
    <w:rsid w:val="15065032"/>
    <w:rsid w:val="159A3C14"/>
    <w:rsid w:val="16F4ADA1"/>
    <w:rsid w:val="17AA581F"/>
    <w:rsid w:val="1889D84F"/>
    <w:rsid w:val="18B16AB1"/>
    <w:rsid w:val="191266C0"/>
    <w:rsid w:val="19E6BFFC"/>
    <w:rsid w:val="19FFFF4B"/>
    <w:rsid w:val="1A464AA6"/>
    <w:rsid w:val="1A63AF33"/>
    <w:rsid w:val="1A91750D"/>
    <w:rsid w:val="1B3969DB"/>
    <w:rsid w:val="1C44C28D"/>
    <w:rsid w:val="1C4D1F0C"/>
    <w:rsid w:val="1D180715"/>
    <w:rsid w:val="1D4204A9"/>
    <w:rsid w:val="1D69A45B"/>
    <w:rsid w:val="1E154931"/>
    <w:rsid w:val="1E53C0A1"/>
    <w:rsid w:val="1E5BA1E1"/>
    <w:rsid w:val="1F2B8013"/>
    <w:rsid w:val="1F2EE669"/>
    <w:rsid w:val="1F860744"/>
    <w:rsid w:val="1FFDA4AB"/>
    <w:rsid w:val="1FFDE522"/>
    <w:rsid w:val="2032509C"/>
    <w:rsid w:val="20DA7596"/>
    <w:rsid w:val="2100DC0D"/>
    <w:rsid w:val="219A330F"/>
    <w:rsid w:val="223143C2"/>
    <w:rsid w:val="223A9F63"/>
    <w:rsid w:val="22632EDA"/>
    <w:rsid w:val="22AEF514"/>
    <w:rsid w:val="22E809A6"/>
    <w:rsid w:val="2307B073"/>
    <w:rsid w:val="248CAC05"/>
    <w:rsid w:val="24FE39DB"/>
    <w:rsid w:val="26D336CD"/>
    <w:rsid w:val="2731D8F2"/>
    <w:rsid w:val="27BBA045"/>
    <w:rsid w:val="28AA0663"/>
    <w:rsid w:val="29E0A190"/>
    <w:rsid w:val="2AADB2A0"/>
    <w:rsid w:val="2ADF9DB8"/>
    <w:rsid w:val="2B0BDD4F"/>
    <w:rsid w:val="2C6F9017"/>
    <w:rsid w:val="2D08B448"/>
    <w:rsid w:val="2D62AF4C"/>
    <w:rsid w:val="2D75EFA2"/>
    <w:rsid w:val="2DA9209C"/>
    <w:rsid w:val="2DD1B013"/>
    <w:rsid w:val="2DEE178B"/>
    <w:rsid w:val="2E7FE49F"/>
    <w:rsid w:val="2F894578"/>
    <w:rsid w:val="3026B461"/>
    <w:rsid w:val="306D6D1D"/>
    <w:rsid w:val="308A0011"/>
    <w:rsid w:val="31267541"/>
    <w:rsid w:val="31F9EC9A"/>
    <w:rsid w:val="3229DF74"/>
    <w:rsid w:val="326351BB"/>
    <w:rsid w:val="331CFEA9"/>
    <w:rsid w:val="33A10385"/>
    <w:rsid w:val="33A5C92E"/>
    <w:rsid w:val="3538A453"/>
    <w:rsid w:val="36810575"/>
    <w:rsid w:val="3815E56A"/>
    <w:rsid w:val="38F1C790"/>
    <w:rsid w:val="391B2150"/>
    <w:rsid w:val="392967CA"/>
    <w:rsid w:val="3AEB4541"/>
    <w:rsid w:val="3B0536EC"/>
    <w:rsid w:val="3B996D87"/>
    <w:rsid w:val="3BCF08A7"/>
    <w:rsid w:val="3BE1A339"/>
    <w:rsid w:val="3C5297AE"/>
    <w:rsid w:val="3D06EAEB"/>
    <w:rsid w:val="3D6B95FC"/>
    <w:rsid w:val="3D9860AD"/>
    <w:rsid w:val="3DB51331"/>
    <w:rsid w:val="3DB5C53A"/>
    <w:rsid w:val="3F0611F1"/>
    <w:rsid w:val="3F8B83BF"/>
    <w:rsid w:val="3F8F9C1E"/>
    <w:rsid w:val="3F9778D6"/>
    <w:rsid w:val="40D74B37"/>
    <w:rsid w:val="40FA4466"/>
    <w:rsid w:val="418DDD3B"/>
    <w:rsid w:val="4281AE79"/>
    <w:rsid w:val="42CA4A51"/>
    <w:rsid w:val="4377C006"/>
    <w:rsid w:val="44C622CA"/>
    <w:rsid w:val="44EC4916"/>
    <w:rsid w:val="455E3D87"/>
    <w:rsid w:val="45B805BA"/>
    <w:rsid w:val="4634AA38"/>
    <w:rsid w:val="463A1FAD"/>
    <w:rsid w:val="4669D261"/>
    <w:rsid w:val="469660EA"/>
    <w:rsid w:val="46E86D6F"/>
    <w:rsid w:val="491EDB53"/>
    <w:rsid w:val="49244673"/>
    <w:rsid w:val="4AF8B237"/>
    <w:rsid w:val="4AFA04F8"/>
    <w:rsid w:val="4AFBA03A"/>
    <w:rsid w:val="4BD42561"/>
    <w:rsid w:val="4C2919EC"/>
    <w:rsid w:val="4CC3C857"/>
    <w:rsid w:val="4CD34464"/>
    <w:rsid w:val="4D32B797"/>
    <w:rsid w:val="4D54021C"/>
    <w:rsid w:val="4D66A585"/>
    <w:rsid w:val="4DDC72CD"/>
    <w:rsid w:val="4E12FCB7"/>
    <w:rsid w:val="4E31B3BF"/>
    <w:rsid w:val="4EBE0790"/>
    <w:rsid w:val="4EC5EA5A"/>
    <w:rsid w:val="4EE67410"/>
    <w:rsid w:val="4F7E9C22"/>
    <w:rsid w:val="4FC1A61E"/>
    <w:rsid w:val="501639FB"/>
    <w:rsid w:val="50CD70C9"/>
    <w:rsid w:val="50E4B82D"/>
    <w:rsid w:val="523F5370"/>
    <w:rsid w:val="524F444E"/>
    <w:rsid w:val="529EB464"/>
    <w:rsid w:val="530DEA01"/>
    <w:rsid w:val="534CDCAA"/>
    <w:rsid w:val="54EA7FB9"/>
    <w:rsid w:val="557BF57B"/>
    <w:rsid w:val="56673370"/>
    <w:rsid w:val="57875027"/>
    <w:rsid w:val="578F3EA6"/>
    <w:rsid w:val="58A138D0"/>
    <w:rsid w:val="58B9323D"/>
    <w:rsid w:val="58D2C312"/>
    <w:rsid w:val="595945CB"/>
    <w:rsid w:val="5996C22B"/>
    <w:rsid w:val="5A8C023F"/>
    <w:rsid w:val="5B8D17B3"/>
    <w:rsid w:val="5C2F7A16"/>
    <w:rsid w:val="5C3686E2"/>
    <w:rsid w:val="5C5F46A9"/>
    <w:rsid w:val="5C638464"/>
    <w:rsid w:val="5C99DD87"/>
    <w:rsid w:val="5CAEAECB"/>
    <w:rsid w:val="5F66A1A4"/>
    <w:rsid w:val="6033E4B0"/>
    <w:rsid w:val="61072938"/>
    <w:rsid w:val="6107DB41"/>
    <w:rsid w:val="61177436"/>
    <w:rsid w:val="611D574B"/>
    <w:rsid w:val="611F5576"/>
    <w:rsid w:val="61495F4E"/>
    <w:rsid w:val="61DD95E9"/>
    <w:rsid w:val="62C93A79"/>
    <w:rsid w:val="62E1B225"/>
    <w:rsid w:val="63546EEE"/>
    <w:rsid w:val="636AEDFA"/>
    <w:rsid w:val="63CC70E2"/>
    <w:rsid w:val="63DC890F"/>
    <w:rsid w:val="63ED07ED"/>
    <w:rsid w:val="63FC63BC"/>
    <w:rsid w:val="6412E232"/>
    <w:rsid w:val="64B3EF35"/>
    <w:rsid w:val="65113A9C"/>
    <w:rsid w:val="652B1DA9"/>
    <w:rsid w:val="6645B8F1"/>
    <w:rsid w:val="66648839"/>
    <w:rsid w:val="66934C23"/>
    <w:rsid w:val="66FEC115"/>
    <w:rsid w:val="67A53AEC"/>
    <w:rsid w:val="67F1E04A"/>
    <w:rsid w:val="68D56FD0"/>
    <w:rsid w:val="69ABDC81"/>
    <w:rsid w:val="69C88F05"/>
    <w:rsid w:val="6AC7728A"/>
    <w:rsid w:val="6BE49BFF"/>
    <w:rsid w:val="6C041C9B"/>
    <w:rsid w:val="6C8DD6AF"/>
    <w:rsid w:val="6D0B5B9F"/>
    <w:rsid w:val="6D7C3CCD"/>
    <w:rsid w:val="6D98314E"/>
    <w:rsid w:val="6DA1590F"/>
    <w:rsid w:val="6E59A9F4"/>
    <w:rsid w:val="6E952A4D"/>
    <w:rsid w:val="6EA42C95"/>
    <w:rsid w:val="6EC2F027"/>
    <w:rsid w:val="6EEF2551"/>
    <w:rsid w:val="6F4677BC"/>
    <w:rsid w:val="6F67805E"/>
    <w:rsid w:val="7084CD9E"/>
    <w:rsid w:val="713D0D6A"/>
    <w:rsid w:val="714245B9"/>
    <w:rsid w:val="714A314E"/>
    <w:rsid w:val="7183C9C6"/>
    <w:rsid w:val="71AA09AD"/>
    <w:rsid w:val="7240779D"/>
    <w:rsid w:val="724D9B81"/>
    <w:rsid w:val="7289F4D2"/>
    <w:rsid w:val="72B86CB5"/>
    <w:rsid w:val="72F646AA"/>
    <w:rsid w:val="7344AC3C"/>
    <w:rsid w:val="73685002"/>
    <w:rsid w:val="7370AC81"/>
    <w:rsid w:val="75F04048"/>
    <w:rsid w:val="763DA29A"/>
    <w:rsid w:val="7642E72F"/>
    <w:rsid w:val="76C71ABC"/>
    <w:rsid w:val="76E41C71"/>
    <w:rsid w:val="76F4349E"/>
    <w:rsid w:val="77821A57"/>
    <w:rsid w:val="77F85B65"/>
    <w:rsid w:val="78BDDB91"/>
    <w:rsid w:val="792CF41C"/>
    <w:rsid w:val="7937C9D4"/>
    <w:rsid w:val="795E2CD8"/>
    <w:rsid w:val="7986BC4F"/>
    <w:rsid w:val="79B94977"/>
    <w:rsid w:val="79B97C48"/>
    <w:rsid w:val="79C12AB7"/>
    <w:rsid w:val="79CA738E"/>
    <w:rsid w:val="7A331F28"/>
    <w:rsid w:val="7A61970B"/>
    <w:rsid w:val="7B34DB93"/>
    <w:rsid w:val="7BED1B5F"/>
    <w:rsid w:val="7C2AA0EF"/>
    <w:rsid w:val="7C6E4623"/>
    <w:rsid w:val="7CC38810"/>
    <w:rsid w:val="7CDBA557"/>
    <w:rsid w:val="7DA303F6"/>
    <w:rsid w:val="7E28752B"/>
    <w:rsid w:val="7EFC9247"/>
    <w:rsid w:val="7F1118D2"/>
    <w:rsid w:val="7F9DA0FE"/>
    <w:rsid w:val="7FC5A65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63366A"/>
  <w15:docId w15:val="{991E27A5-127A-48D3-98B1-211593E25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34D0"/>
    <w:pPr>
      <w:ind w:firstLine="720"/>
      <w:jc w:val="both"/>
    </w:pPr>
    <w:rPr>
      <w:rFonts w:ascii="Times New Roman" w:hAnsi="Times New Roman"/>
      <w:sz w:val="24"/>
    </w:rPr>
  </w:style>
  <w:style w:type="paragraph" w:styleId="Heading1">
    <w:name w:val="heading 1"/>
    <w:basedOn w:val="Normal"/>
    <w:next w:val="Normal"/>
    <w:uiPriority w:val="9"/>
    <w:qFormat/>
    <w:rsid w:val="00C465BF"/>
    <w:pPr>
      <w:keepNext/>
      <w:keepLines/>
      <w:spacing w:before="400" w:after="120"/>
      <w:ind w:firstLine="0"/>
      <w:jc w:val="center"/>
      <w:outlineLvl w:val="0"/>
    </w:pPr>
    <w:rPr>
      <w:b/>
      <w:sz w:val="32"/>
      <w:szCs w:val="40"/>
    </w:rPr>
  </w:style>
  <w:style w:type="paragraph" w:styleId="Heading2">
    <w:name w:val="heading 2"/>
    <w:basedOn w:val="Normal"/>
    <w:next w:val="Normal"/>
    <w:uiPriority w:val="9"/>
    <w:semiHidden/>
    <w:unhideWhenUsed/>
    <w:qFormat/>
    <w:rsid w:val="00C465BF"/>
    <w:pPr>
      <w:keepNext/>
      <w:keepLines/>
      <w:spacing w:before="360" w:after="120"/>
      <w:ind w:firstLine="0"/>
      <w:outlineLvl w:val="1"/>
    </w:pPr>
    <w:rPr>
      <w:b/>
      <w:sz w:val="28"/>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1229F"/>
    <w:pPr>
      <w:keepNext/>
      <w:keepLines/>
      <w:spacing w:after="60"/>
    </w:pPr>
    <w:rPr>
      <w:sz w:val="3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21"/>
    <w:unhideWhenUsed/>
    <w:rsid w:val="003F3419"/>
    <w:pPr>
      <w:tabs>
        <w:tab w:val="center" w:pos="4513"/>
        <w:tab w:val="right" w:pos="9026"/>
      </w:tabs>
      <w:spacing w:line="240" w:lineRule="auto"/>
    </w:pPr>
  </w:style>
  <w:style w:type="character" w:customStyle="1" w:styleId="HeaderChar">
    <w:name w:val="Header Char"/>
    <w:basedOn w:val="DefaultParagraphFont"/>
    <w:link w:val="Header"/>
    <w:uiPriority w:val="21"/>
    <w:rsid w:val="003F3419"/>
  </w:style>
  <w:style w:type="paragraph" w:styleId="Footer">
    <w:name w:val="footer"/>
    <w:basedOn w:val="Normal"/>
    <w:link w:val="FooterChar"/>
    <w:uiPriority w:val="99"/>
    <w:unhideWhenUsed/>
    <w:rsid w:val="003F3419"/>
    <w:pPr>
      <w:tabs>
        <w:tab w:val="center" w:pos="4513"/>
        <w:tab w:val="right" w:pos="9026"/>
      </w:tabs>
      <w:spacing w:line="240" w:lineRule="auto"/>
    </w:pPr>
  </w:style>
  <w:style w:type="character" w:customStyle="1" w:styleId="FooterChar">
    <w:name w:val="Footer Char"/>
    <w:basedOn w:val="DefaultParagraphFont"/>
    <w:link w:val="Footer"/>
    <w:uiPriority w:val="99"/>
    <w:rsid w:val="003F3419"/>
  </w:style>
  <w:style w:type="table" w:styleId="TableGrid">
    <w:name w:val="Table Grid"/>
    <w:basedOn w:val="TableNormal"/>
    <w:uiPriority w:val="59"/>
    <w:rsid w:val="003F3419"/>
    <w:pPr>
      <w:spacing w:line="240" w:lineRule="atLeast"/>
    </w:pPr>
    <w:rPr>
      <w:rFonts w:eastAsiaTheme="minorHAnsi"/>
      <w:sz w:val="20"/>
      <w:szCs w:val="20"/>
      <w:lang w:val="da-DK"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C2DC7"/>
    <w:pPr>
      <w:spacing w:before="240" w:after="0" w:line="259" w:lineRule="auto"/>
      <w:outlineLvl w:val="9"/>
    </w:pPr>
    <w:rPr>
      <w:rFonts w:asciiTheme="majorHAnsi" w:eastAsiaTheme="majorEastAsia" w:hAnsiTheme="majorHAnsi" w:cstheme="majorBidi"/>
      <w:color w:val="365F91" w:themeColor="accent1" w:themeShade="BF"/>
      <w:szCs w:val="32"/>
      <w:lang w:val="en-US" w:eastAsia="en-US"/>
    </w:rPr>
  </w:style>
  <w:style w:type="paragraph" w:styleId="TOC1">
    <w:name w:val="toc 1"/>
    <w:basedOn w:val="Normal"/>
    <w:next w:val="Normal"/>
    <w:autoRedefine/>
    <w:uiPriority w:val="39"/>
    <w:unhideWhenUsed/>
    <w:rsid w:val="00C465BF"/>
    <w:pPr>
      <w:tabs>
        <w:tab w:val="right" w:leader="dot" w:pos="8780"/>
      </w:tabs>
      <w:spacing w:after="100"/>
      <w:ind w:firstLine="0"/>
    </w:pPr>
  </w:style>
  <w:style w:type="character" w:styleId="Hyperlink">
    <w:name w:val="Hyperlink"/>
    <w:basedOn w:val="DefaultParagraphFont"/>
    <w:uiPriority w:val="99"/>
    <w:unhideWhenUsed/>
    <w:rsid w:val="00DC2DC7"/>
    <w:rPr>
      <w:color w:val="0000FF" w:themeColor="hyperlink"/>
      <w:u w:val="single"/>
    </w:rPr>
  </w:style>
  <w:style w:type="paragraph" w:styleId="TOC2">
    <w:name w:val="toc 2"/>
    <w:basedOn w:val="Normal"/>
    <w:next w:val="Normal"/>
    <w:autoRedefine/>
    <w:uiPriority w:val="39"/>
    <w:semiHidden/>
    <w:unhideWhenUsed/>
    <w:rsid w:val="00DC2DC7"/>
    <w:pPr>
      <w:spacing w:after="100"/>
      <w:ind w:left="220"/>
    </w:pPr>
  </w:style>
  <w:style w:type="paragraph" w:styleId="TOC3">
    <w:name w:val="toc 3"/>
    <w:basedOn w:val="Normal"/>
    <w:next w:val="Normal"/>
    <w:autoRedefine/>
    <w:uiPriority w:val="39"/>
    <w:semiHidden/>
    <w:unhideWhenUsed/>
    <w:rsid w:val="00DC2DC7"/>
    <w:pPr>
      <w:spacing w:after="100"/>
      <w:ind w:left="440"/>
    </w:pPr>
  </w:style>
  <w:style w:type="paragraph" w:styleId="TOC4">
    <w:name w:val="toc 4"/>
    <w:basedOn w:val="Normal"/>
    <w:next w:val="Normal"/>
    <w:autoRedefine/>
    <w:uiPriority w:val="39"/>
    <w:semiHidden/>
    <w:unhideWhenUsed/>
    <w:rsid w:val="00DC2DC7"/>
    <w:pPr>
      <w:spacing w:after="100"/>
      <w:ind w:left="660"/>
    </w:pPr>
  </w:style>
  <w:style w:type="paragraph" w:styleId="TOC5">
    <w:name w:val="toc 5"/>
    <w:basedOn w:val="Normal"/>
    <w:next w:val="Normal"/>
    <w:autoRedefine/>
    <w:uiPriority w:val="39"/>
    <w:semiHidden/>
    <w:unhideWhenUsed/>
    <w:rsid w:val="00DC2DC7"/>
    <w:pPr>
      <w:spacing w:after="100"/>
      <w:ind w:left="880"/>
    </w:pPr>
  </w:style>
  <w:style w:type="paragraph" w:styleId="NormalWeb">
    <w:name w:val="Normal (Web)"/>
    <w:basedOn w:val="Normal"/>
    <w:uiPriority w:val="99"/>
    <w:semiHidden/>
    <w:unhideWhenUsed/>
    <w:rsid w:val="003317BE"/>
    <w:pPr>
      <w:spacing w:before="100" w:beforeAutospacing="1" w:after="100" w:afterAutospacing="1" w:line="240" w:lineRule="auto"/>
    </w:pPr>
    <w:rPr>
      <w:rFonts w:eastAsia="Times New Roman" w:cs="Times New Roman"/>
      <w:szCs w:val="24"/>
    </w:rPr>
  </w:style>
  <w:style w:type="paragraph" w:styleId="ListParagraph">
    <w:name w:val="List Paragraph"/>
    <w:basedOn w:val="Normal"/>
    <w:uiPriority w:val="34"/>
    <w:qFormat/>
    <w:rsid w:val="002234D0"/>
    <w:pPr>
      <w:ind w:left="720"/>
      <w:contextualSpacing/>
    </w:pPr>
  </w:style>
  <w:style w:type="paragraph" w:styleId="NoSpacing">
    <w:name w:val="No Spacing"/>
    <w:uiPriority w:val="1"/>
    <w:qFormat/>
    <w:rsid w:val="002573C7"/>
    <w:pPr>
      <w:spacing w:line="240" w:lineRule="auto"/>
      <w:jc w:val="both"/>
    </w:pPr>
    <w:rPr>
      <w:rFonts w:ascii="Times New Roman" w:hAnsi="Times New Roman"/>
      <w:sz w:val="24"/>
    </w:rPr>
  </w:style>
  <w:style w:type="paragraph" w:styleId="Revision">
    <w:name w:val="Revision"/>
    <w:hidden/>
    <w:uiPriority w:val="99"/>
    <w:semiHidden/>
    <w:rsid w:val="00397174"/>
    <w:pPr>
      <w:spacing w:line="240" w:lineRule="auto"/>
    </w:pPr>
    <w:rPr>
      <w:rFonts w:ascii="Times New Roman" w:hAnsi="Times New Roman"/>
      <w:sz w:val="24"/>
    </w:rPr>
  </w:style>
  <w:style w:type="paragraph" w:styleId="ListBullet">
    <w:name w:val="List Bullet"/>
    <w:basedOn w:val="Normal"/>
    <w:uiPriority w:val="99"/>
    <w:unhideWhenUsed/>
    <w:rsid w:val="006B03CB"/>
    <w:pPr>
      <w:numPr>
        <w:numId w:val="8"/>
      </w:numPr>
      <w:contextualSpacing/>
    </w:pPr>
  </w:style>
  <w:style w:type="paragraph" w:styleId="TableofFigures">
    <w:name w:val="table of figures"/>
    <w:basedOn w:val="Normal"/>
    <w:next w:val="Normal"/>
    <w:uiPriority w:val="99"/>
    <w:unhideWhenUsed/>
    <w:rsid w:val="00C37F41"/>
  </w:style>
  <w:style w:type="paragraph" w:styleId="Caption">
    <w:name w:val="caption"/>
    <w:basedOn w:val="Normal"/>
    <w:next w:val="Normal"/>
    <w:uiPriority w:val="35"/>
    <w:unhideWhenUsed/>
    <w:qFormat/>
    <w:rsid w:val="0006146A"/>
    <w:pPr>
      <w:spacing w:after="200" w:line="240" w:lineRule="auto"/>
    </w:pPr>
    <w:rPr>
      <w:i/>
      <w:iCs/>
      <w:color w:val="1F497D" w:themeColor="text2"/>
      <w:sz w:val="18"/>
      <w:szCs w:val="18"/>
    </w:rPr>
  </w:style>
  <w:style w:type="paragraph" w:styleId="FootnoteText">
    <w:name w:val="footnote text"/>
    <w:basedOn w:val="Normal"/>
    <w:link w:val="FootnoteTextChar"/>
    <w:uiPriority w:val="99"/>
    <w:semiHidden/>
    <w:unhideWhenUsed/>
    <w:rsid w:val="00006D25"/>
    <w:pPr>
      <w:spacing w:line="240" w:lineRule="auto"/>
    </w:pPr>
    <w:rPr>
      <w:sz w:val="20"/>
      <w:szCs w:val="20"/>
    </w:rPr>
  </w:style>
  <w:style w:type="character" w:customStyle="1" w:styleId="FootnoteTextChar">
    <w:name w:val="Footnote Text Char"/>
    <w:basedOn w:val="DefaultParagraphFont"/>
    <w:link w:val="FootnoteText"/>
    <w:uiPriority w:val="99"/>
    <w:semiHidden/>
    <w:rsid w:val="00006D25"/>
    <w:rPr>
      <w:rFonts w:ascii="Times New Roman" w:hAnsi="Times New Roman"/>
      <w:sz w:val="20"/>
      <w:szCs w:val="20"/>
    </w:rPr>
  </w:style>
  <w:style w:type="character" w:styleId="FootnoteReference">
    <w:name w:val="footnote reference"/>
    <w:basedOn w:val="DefaultParagraphFont"/>
    <w:uiPriority w:val="99"/>
    <w:semiHidden/>
    <w:unhideWhenUsed/>
    <w:rsid w:val="00006D25"/>
    <w:rPr>
      <w:vertAlign w:val="superscript"/>
    </w:rPr>
  </w:style>
  <w:style w:type="character" w:styleId="UnresolvedMention">
    <w:name w:val="Unresolved Mention"/>
    <w:basedOn w:val="DefaultParagraphFont"/>
    <w:uiPriority w:val="99"/>
    <w:semiHidden/>
    <w:unhideWhenUsed/>
    <w:rsid w:val="00347D9F"/>
    <w:rPr>
      <w:color w:val="605E5C"/>
      <w:shd w:val="clear" w:color="auto" w:fill="E1DFDD"/>
    </w:rPr>
  </w:style>
  <w:style w:type="paragraph" w:styleId="TOAHeading">
    <w:name w:val="toa heading"/>
    <w:basedOn w:val="Normal"/>
    <w:next w:val="Normal"/>
    <w:uiPriority w:val="99"/>
    <w:semiHidden/>
    <w:unhideWhenUsed/>
    <w:rsid w:val="008C3CD6"/>
    <w:pPr>
      <w:spacing w:before="120"/>
    </w:pPr>
    <w:rPr>
      <w:rFonts w:eastAsiaTheme="majorEastAsia" w:cstheme="majorBidi"/>
      <w:b/>
      <w:bCs/>
      <w:szCs w:val="24"/>
    </w:rPr>
  </w:style>
  <w:style w:type="paragraph" w:styleId="TableofAuthorities">
    <w:name w:val="table of authorities"/>
    <w:basedOn w:val="Normal"/>
    <w:next w:val="Normal"/>
    <w:uiPriority w:val="99"/>
    <w:semiHidden/>
    <w:unhideWhenUsed/>
    <w:rsid w:val="008C3CD6"/>
    <w:pPr>
      <w:ind w:left="240" w:hanging="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11054">
      <w:bodyDiv w:val="1"/>
      <w:marLeft w:val="0"/>
      <w:marRight w:val="0"/>
      <w:marTop w:val="0"/>
      <w:marBottom w:val="0"/>
      <w:divBdr>
        <w:top w:val="none" w:sz="0" w:space="0" w:color="auto"/>
        <w:left w:val="none" w:sz="0" w:space="0" w:color="auto"/>
        <w:bottom w:val="none" w:sz="0" w:space="0" w:color="auto"/>
        <w:right w:val="none" w:sz="0" w:space="0" w:color="auto"/>
      </w:divBdr>
    </w:div>
    <w:div w:id="224877639">
      <w:bodyDiv w:val="1"/>
      <w:marLeft w:val="0"/>
      <w:marRight w:val="0"/>
      <w:marTop w:val="0"/>
      <w:marBottom w:val="0"/>
      <w:divBdr>
        <w:top w:val="none" w:sz="0" w:space="0" w:color="auto"/>
        <w:left w:val="none" w:sz="0" w:space="0" w:color="auto"/>
        <w:bottom w:val="none" w:sz="0" w:space="0" w:color="auto"/>
        <w:right w:val="none" w:sz="0" w:space="0" w:color="auto"/>
      </w:divBdr>
    </w:div>
    <w:div w:id="340279618">
      <w:bodyDiv w:val="1"/>
      <w:marLeft w:val="0"/>
      <w:marRight w:val="0"/>
      <w:marTop w:val="0"/>
      <w:marBottom w:val="0"/>
      <w:divBdr>
        <w:top w:val="none" w:sz="0" w:space="0" w:color="auto"/>
        <w:left w:val="none" w:sz="0" w:space="0" w:color="auto"/>
        <w:bottom w:val="none" w:sz="0" w:space="0" w:color="auto"/>
        <w:right w:val="none" w:sz="0" w:space="0" w:color="auto"/>
      </w:divBdr>
    </w:div>
    <w:div w:id="634264625">
      <w:bodyDiv w:val="1"/>
      <w:marLeft w:val="0"/>
      <w:marRight w:val="0"/>
      <w:marTop w:val="0"/>
      <w:marBottom w:val="0"/>
      <w:divBdr>
        <w:top w:val="none" w:sz="0" w:space="0" w:color="auto"/>
        <w:left w:val="none" w:sz="0" w:space="0" w:color="auto"/>
        <w:bottom w:val="none" w:sz="0" w:space="0" w:color="auto"/>
        <w:right w:val="none" w:sz="0" w:space="0" w:color="auto"/>
      </w:divBdr>
    </w:div>
    <w:div w:id="717779321">
      <w:bodyDiv w:val="1"/>
      <w:marLeft w:val="0"/>
      <w:marRight w:val="0"/>
      <w:marTop w:val="0"/>
      <w:marBottom w:val="0"/>
      <w:divBdr>
        <w:top w:val="none" w:sz="0" w:space="0" w:color="auto"/>
        <w:left w:val="none" w:sz="0" w:space="0" w:color="auto"/>
        <w:bottom w:val="none" w:sz="0" w:space="0" w:color="auto"/>
        <w:right w:val="none" w:sz="0" w:space="0" w:color="auto"/>
      </w:divBdr>
    </w:div>
    <w:div w:id="874535641">
      <w:bodyDiv w:val="1"/>
      <w:marLeft w:val="0"/>
      <w:marRight w:val="0"/>
      <w:marTop w:val="0"/>
      <w:marBottom w:val="0"/>
      <w:divBdr>
        <w:top w:val="none" w:sz="0" w:space="0" w:color="auto"/>
        <w:left w:val="none" w:sz="0" w:space="0" w:color="auto"/>
        <w:bottom w:val="none" w:sz="0" w:space="0" w:color="auto"/>
        <w:right w:val="none" w:sz="0" w:space="0" w:color="auto"/>
      </w:divBdr>
    </w:div>
    <w:div w:id="1046223402">
      <w:bodyDiv w:val="1"/>
      <w:marLeft w:val="0"/>
      <w:marRight w:val="0"/>
      <w:marTop w:val="0"/>
      <w:marBottom w:val="0"/>
      <w:divBdr>
        <w:top w:val="none" w:sz="0" w:space="0" w:color="auto"/>
        <w:left w:val="none" w:sz="0" w:space="0" w:color="auto"/>
        <w:bottom w:val="none" w:sz="0" w:space="0" w:color="auto"/>
        <w:right w:val="none" w:sz="0" w:space="0" w:color="auto"/>
      </w:divBdr>
    </w:div>
    <w:div w:id="1056899258">
      <w:bodyDiv w:val="1"/>
      <w:marLeft w:val="0"/>
      <w:marRight w:val="0"/>
      <w:marTop w:val="0"/>
      <w:marBottom w:val="0"/>
      <w:divBdr>
        <w:top w:val="none" w:sz="0" w:space="0" w:color="auto"/>
        <w:left w:val="none" w:sz="0" w:space="0" w:color="auto"/>
        <w:bottom w:val="none" w:sz="0" w:space="0" w:color="auto"/>
        <w:right w:val="none" w:sz="0" w:space="0" w:color="auto"/>
      </w:divBdr>
    </w:div>
    <w:div w:id="1201744473">
      <w:bodyDiv w:val="1"/>
      <w:marLeft w:val="0"/>
      <w:marRight w:val="0"/>
      <w:marTop w:val="0"/>
      <w:marBottom w:val="0"/>
      <w:divBdr>
        <w:top w:val="none" w:sz="0" w:space="0" w:color="auto"/>
        <w:left w:val="none" w:sz="0" w:space="0" w:color="auto"/>
        <w:bottom w:val="none" w:sz="0" w:space="0" w:color="auto"/>
        <w:right w:val="none" w:sz="0" w:space="0" w:color="auto"/>
      </w:divBdr>
    </w:div>
    <w:div w:id="1355763434">
      <w:bodyDiv w:val="1"/>
      <w:marLeft w:val="0"/>
      <w:marRight w:val="0"/>
      <w:marTop w:val="0"/>
      <w:marBottom w:val="0"/>
      <w:divBdr>
        <w:top w:val="none" w:sz="0" w:space="0" w:color="auto"/>
        <w:left w:val="none" w:sz="0" w:space="0" w:color="auto"/>
        <w:bottom w:val="none" w:sz="0" w:space="0" w:color="auto"/>
        <w:right w:val="none" w:sz="0" w:space="0" w:color="auto"/>
      </w:divBdr>
    </w:div>
    <w:div w:id="1628245288">
      <w:bodyDiv w:val="1"/>
      <w:marLeft w:val="0"/>
      <w:marRight w:val="0"/>
      <w:marTop w:val="0"/>
      <w:marBottom w:val="0"/>
      <w:divBdr>
        <w:top w:val="none" w:sz="0" w:space="0" w:color="auto"/>
        <w:left w:val="none" w:sz="0" w:space="0" w:color="auto"/>
        <w:bottom w:val="none" w:sz="0" w:space="0" w:color="auto"/>
        <w:right w:val="none" w:sz="0" w:space="0" w:color="auto"/>
      </w:divBdr>
    </w:div>
    <w:div w:id="1713309097">
      <w:bodyDiv w:val="1"/>
      <w:marLeft w:val="0"/>
      <w:marRight w:val="0"/>
      <w:marTop w:val="0"/>
      <w:marBottom w:val="0"/>
      <w:divBdr>
        <w:top w:val="none" w:sz="0" w:space="0" w:color="auto"/>
        <w:left w:val="none" w:sz="0" w:space="0" w:color="auto"/>
        <w:bottom w:val="none" w:sz="0" w:space="0" w:color="auto"/>
        <w:right w:val="none" w:sz="0" w:space="0" w:color="auto"/>
      </w:divBdr>
    </w:div>
    <w:div w:id="1798795549">
      <w:bodyDiv w:val="1"/>
      <w:marLeft w:val="0"/>
      <w:marRight w:val="0"/>
      <w:marTop w:val="0"/>
      <w:marBottom w:val="0"/>
      <w:divBdr>
        <w:top w:val="none" w:sz="0" w:space="0" w:color="auto"/>
        <w:left w:val="none" w:sz="0" w:space="0" w:color="auto"/>
        <w:bottom w:val="none" w:sz="0" w:space="0" w:color="auto"/>
        <w:right w:val="none" w:sz="0" w:space="0" w:color="auto"/>
      </w:divBdr>
    </w:div>
    <w:div w:id="1803300759">
      <w:bodyDiv w:val="1"/>
      <w:marLeft w:val="0"/>
      <w:marRight w:val="0"/>
      <w:marTop w:val="0"/>
      <w:marBottom w:val="0"/>
      <w:divBdr>
        <w:top w:val="none" w:sz="0" w:space="0" w:color="auto"/>
        <w:left w:val="none" w:sz="0" w:space="0" w:color="auto"/>
        <w:bottom w:val="none" w:sz="0" w:space="0" w:color="auto"/>
        <w:right w:val="none" w:sz="0" w:space="0" w:color="auto"/>
      </w:divBdr>
    </w:div>
    <w:div w:id="1817379218">
      <w:bodyDiv w:val="1"/>
      <w:marLeft w:val="0"/>
      <w:marRight w:val="0"/>
      <w:marTop w:val="0"/>
      <w:marBottom w:val="0"/>
      <w:divBdr>
        <w:top w:val="none" w:sz="0" w:space="0" w:color="auto"/>
        <w:left w:val="none" w:sz="0" w:space="0" w:color="auto"/>
        <w:bottom w:val="none" w:sz="0" w:space="0" w:color="auto"/>
        <w:right w:val="none" w:sz="0" w:space="0" w:color="auto"/>
      </w:divBdr>
    </w:div>
    <w:div w:id="1850487818">
      <w:bodyDiv w:val="1"/>
      <w:marLeft w:val="0"/>
      <w:marRight w:val="0"/>
      <w:marTop w:val="0"/>
      <w:marBottom w:val="0"/>
      <w:divBdr>
        <w:top w:val="none" w:sz="0" w:space="0" w:color="auto"/>
        <w:left w:val="none" w:sz="0" w:space="0" w:color="auto"/>
        <w:bottom w:val="none" w:sz="0" w:space="0" w:color="auto"/>
        <w:right w:val="none" w:sz="0" w:space="0" w:color="auto"/>
      </w:divBdr>
    </w:div>
    <w:div w:id="1898391552">
      <w:bodyDiv w:val="1"/>
      <w:marLeft w:val="0"/>
      <w:marRight w:val="0"/>
      <w:marTop w:val="0"/>
      <w:marBottom w:val="0"/>
      <w:divBdr>
        <w:top w:val="none" w:sz="0" w:space="0" w:color="auto"/>
        <w:left w:val="none" w:sz="0" w:space="0" w:color="auto"/>
        <w:bottom w:val="none" w:sz="0" w:space="0" w:color="auto"/>
        <w:right w:val="none" w:sz="0" w:space="0" w:color="auto"/>
      </w:divBdr>
    </w:div>
    <w:div w:id="1910996229">
      <w:bodyDiv w:val="1"/>
      <w:marLeft w:val="0"/>
      <w:marRight w:val="0"/>
      <w:marTop w:val="0"/>
      <w:marBottom w:val="0"/>
      <w:divBdr>
        <w:top w:val="none" w:sz="0" w:space="0" w:color="auto"/>
        <w:left w:val="none" w:sz="0" w:space="0" w:color="auto"/>
        <w:bottom w:val="none" w:sz="0" w:space="0" w:color="auto"/>
        <w:right w:val="none" w:sz="0" w:space="0" w:color="auto"/>
      </w:divBdr>
    </w:div>
    <w:div w:id="1956523805">
      <w:bodyDiv w:val="1"/>
      <w:marLeft w:val="0"/>
      <w:marRight w:val="0"/>
      <w:marTop w:val="0"/>
      <w:marBottom w:val="0"/>
      <w:divBdr>
        <w:top w:val="none" w:sz="0" w:space="0" w:color="auto"/>
        <w:left w:val="none" w:sz="0" w:space="0" w:color="auto"/>
        <w:bottom w:val="none" w:sz="0" w:space="0" w:color="auto"/>
        <w:right w:val="none" w:sz="0" w:space="0" w:color="auto"/>
      </w:divBdr>
    </w:div>
    <w:div w:id="1988699385">
      <w:bodyDiv w:val="1"/>
      <w:marLeft w:val="0"/>
      <w:marRight w:val="0"/>
      <w:marTop w:val="0"/>
      <w:marBottom w:val="0"/>
      <w:divBdr>
        <w:top w:val="none" w:sz="0" w:space="0" w:color="auto"/>
        <w:left w:val="none" w:sz="0" w:space="0" w:color="auto"/>
        <w:bottom w:val="none" w:sz="0" w:space="0" w:color="auto"/>
        <w:right w:val="none" w:sz="0" w:space="0" w:color="auto"/>
      </w:divBdr>
    </w:div>
    <w:div w:id="2101558417">
      <w:bodyDiv w:val="1"/>
      <w:marLeft w:val="0"/>
      <w:marRight w:val="0"/>
      <w:marTop w:val="0"/>
      <w:marBottom w:val="0"/>
      <w:divBdr>
        <w:top w:val="none" w:sz="0" w:space="0" w:color="auto"/>
        <w:left w:val="none" w:sz="0" w:space="0" w:color="auto"/>
        <w:bottom w:val="none" w:sz="0" w:space="0" w:color="auto"/>
        <w:right w:val="none" w:sz="0" w:space="0" w:color="auto"/>
      </w:divBdr>
    </w:div>
    <w:div w:id="21473578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viaucdk-my.sharepoint.com/personal/315226_viauc_dk/Documents/Semester3/Project%20Description.doc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rum.org/resources/what-is-scru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r22</b:Tag>
    <b:SourceType>InternetSite</b:SourceType>
    <b:Guid>{C5A3D8E6-C71D-4999-8F35-1C85609C88BA}</b:Guid>
    <b:Author>
      <b:Author>
        <b:NameList>
          <b:Person>
            <b:Last>Scrum.org</b:Last>
          </b:Person>
        </b:NameList>
      </b:Author>
    </b:Author>
    <b:Title>What is Scrum?</b:Title>
    <b:InternetSiteTitle>Scrum.org</b:InternetSiteTitle>
    <b:Year>2022</b:Year>
    <b:Month>03</b:Month>
    <b:Day>17</b:Day>
    <b:URL>https://www.scrum.org/resources/what-is-scrum</b:URL>
    <b:RefOrder>2</b:RefOrder>
  </b:Source>
  <b:Source>
    <b:Tag>Fle22</b:Tag>
    <b:SourceType>InternetSite</b:SourceType>
    <b:Guid>{CCE9605B-7497-4669-9AC9-E4118F11F2C5}</b:Guid>
    <b:Author>
      <b:Author>
        <b:NameList>
          <b:Person>
            <b:Last>FlexyBox</b:Last>
          </b:Person>
        </b:NameList>
      </b:Author>
    </b:Author>
    <b:Title>ABOUT US</b:Title>
    <b:InternetSiteTitle>FlexyBox</b:InternetSiteTitle>
    <b:Year>2022</b:Year>
    <b:Month>03</b:Month>
    <b:Day>17</b:Day>
    <b:URL>https://flexybox.com/en/about-us/</b:URL>
    <b:RefOrder>1</b:RefOrder>
  </b:Source>
  <b:Source>
    <b:Tag>scr22_2</b:Tag>
    <b:SourceType>InternetSite</b:SourceType>
    <b:Guid>{15E08F84-5544-4665-AAF7-FFA5CE27C329}</b:Guid>
    <b:Title>What is a Product Owner?</b:Title>
    <b:Year>2022</b:Year>
    <b:Author>
      <b:Author>
        <b:NameList>
          <b:Person>
            <b:Last>Scrum.org</b:Last>
          </b:Person>
        </b:NameList>
      </b:Author>
    </b:Author>
    <b:InternetSiteTitle>Scrum.org</b:InternetSiteTitle>
    <b:Month>03</b:Month>
    <b:Day>17</b:Day>
    <b:URL>https://www.scrum.org/resources/what-is-a-product-owner</b:URL>
    <b:RefOrder>3</b:RefOrder>
  </b:Source>
  <b:Source>
    <b:Tag>Scr22_3</b:Tag>
    <b:SourceType>InternetSite</b:SourceType>
    <b:Guid>{C5EB039E-16E8-49E8-902B-EEB2D84D9F7F}</b:Guid>
    <b:Author>
      <b:Author>
        <b:NameList>
          <b:Person>
            <b:Last>Scrum.org</b:Last>
          </b:Person>
        </b:NameList>
      </b:Author>
    </b:Author>
    <b:Title>What is a Scrum Master?</b:Title>
    <b:InternetSiteTitle>Scrum.org</b:InternetSiteTitle>
    <b:Year>2022</b:Year>
    <b:Month>03</b:Month>
    <b:Day>17</b:Day>
    <b:URL>https://www.scrum.org/resources/what-is-a-scrum-master</b:URL>
    <b:RefOrder>4</b:RefOrder>
  </b:Source>
</b:Sources>
</file>

<file path=customXml/itemProps1.xml><?xml version="1.0" encoding="utf-8"?>
<ds:datastoreItem xmlns:ds="http://schemas.openxmlformats.org/officeDocument/2006/customXml" ds:itemID="{ED0C59E3-0472-4D93-8207-9488B5709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1</Pages>
  <Words>890</Words>
  <Characters>5074</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3</CharactersWithSpaces>
  <SharedDoc>false</SharedDoc>
  <HLinks>
    <vt:vector size="66" baseType="variant">
      <vt:variant>
        <vt:i4>5308425</vt:i4>
      </vt:variant>
      <vt:variant>
        <vt:i4>75</vt:i4>
      </vt:variant>
      <vt:variant>
        <vt:i4>0</vt:i4>
      </vt:variant>
      <vt:variant>
        <vt:i4>5</vt:i4>
      </vt:variant>
      <vt:variant>
        <vt:lpwstr>https://www.scrum.org/resources/what-is-scrum</vt:lpwstr>
      </vt:variant>
      <vt:variant>
        <vt:lpwstr/>
      </vt:variant>
      <vt:variant>
        <vt:i4>1507382</vt:i4>
      </vt:variant>
      <vt:variant>
        <vt:i4>62</vt:i4>
      </vt:variant>
      <vt:variant>
        <vt:i4>0</vt:i4>
      </vt:variant>
      <vt:variant>
        <vt:i4>5</vt:i4>
      </vt:variant>
      <vt:variant>
        <vt:lpwstr/>
      </vt:variant>
      <vt:variant>
        <vt:lpwstr>_Toc117093929</vt:lpwstr>
      </vt:variant>
      <vt:variant>
        <vt:i4>3211289</vt:i4>
      </vt:variant>
      <vt:variant>
        <vt:i4>53</vt:i4>
      </vt:variant>
      <vt:variant>
        <vt:i4>0</vt:i4>
      </vt:variant>
      <vt:variant>
        <vt:i4>5</vt:i4>
      </vt:variant>
      <vt:variant>
        <vt:lpwstr>https://viaucdk-my.sharepoint.com/personal/315226_viauc_dk/Documents/Semester3/Project Description.docx</vt:lpwstr>
      </vt:variant>
      <vt:variant>
        <vt:lpwstr>_Toc117093912</vt:lpwstr>
      </vt:variant>
      <vt:variant>
        <vt:i4>1703997</vt:i4>
      </vt:variant>
      <vt:variant>
        <vt:i4>44</vt:i4>
      </vt:variant>
      <vt:variant>
        <vt:i4>0</vt:i4>
      </vt:variant>
      <vt:variant>
        <vt:i4>5</vt:i4>
      </vt:variant>
      <vt:variant>
        <vt:lpwstr/>
      </vt:variant>
      <vt:variant>
        <vt:lpwstr>_Toc117094285</vt:lpwstr>
      </vt:variant>
      <vt:variant>
        <vt:i4>1703997</vt:i4>
      </vt:variant>
      <vt:variant>
        <vt:i4>38</vt:i4>
      </vt:variant>
      <vt:variant>
        <vt:i4>0</vt:i4>
      </vt:variant>
      <vt:variant>
        <vt:i4>5</vt:i4>
      </vt:variant>
      <vt:variant>
        <vt:lpwstr/>
      </vt:variant>
      <vt:variant>
        <vt:lpwstr>_Toc117094284</vt:lpwstr>
      </vt:variant>
      <vt:variant>
        <vt:i4>1703997</vt:i4>
      </vt:variant>
      <vt:variant>
        <vt:i4>32</vt:i4>
      </vt:variant>
      <vt:variant>
        <vt:i4>0</vt:i4>
      </vt:variant>
      <vt:variant>
        <vt:i4>5</vt:i4>
      </vt:variant>
      <vt:variant>
        <vt:lpwstr/>
      </vt:variant>
      <vt:variant>
        <vt:lpwstr>_Toc117094283</vt:lpwstr>
      </vt:variant>
      <vt:variant>
        <vt:i4>1703997</vt:i4>
      </vt:variant>
      <vt:variant>
        <vt:i4>26</vt:i4>
      </vt:variant>
      <vt:variant>
        <vt:i4>0</vt:i4>
      </vt:variant>
      <vt:variant>
        <vt:i4>5</vt:i4>
      </vt:variant>
      <vt:variant>
        <vt:lpwstr/>
      </vt:variant>
      <vt:variant>
        <vt:lpwstr>_Toc117094282</vt:lpwstr>
      </vt:variant>
      <vt:variant>
        <vt:i4>1703997</vt:i4>
      </vt:variant>
      <vt:variant>
        <vt:i4>20</vt:i4>
      </vt:variant>
      <vt:variant>
        <vt:i4>0</vt:i4>
      </vt:variant>
      <vt:variant>
        <vt:i4>5</vt:i4>
      </vt:variant>
      <vt:variant>
        <vt:lpwstr/>
      </vt:variant>
      <vt:variant>
        <vt:lpwstr>_Toc117094281</vt:lpwstr>
      </vt:variant>
      <vt:variant>
        <vt:i4>1703997</vt:i4>
      </vt:variant>
      <vt:variant>
        <vt:i4>14</vt:i4>
      </vt:variant>
      <vt:variant>
        <vt:i4>0</vt:i4>
      </vt:variant>
      <vt:variant>
        <vt:i4>5</vt:i4>
      </vt:variant>
      <vt:variant>
        <vt:lpwstr/>
      </vt:variant>
      <vt:variant>
        <vt:lpwstr>_Toc117094280</vt:lpwstr>
      </vt:variant>
      <vt:variant>
        <vt:i4>1376317</vt:i4>
      </vt:variant>
      <vt:variant>
        <vt:i4>8</vt:i4>
      </vt:variant>
      <vt:variant>
        <vt:i4>0</vt:i4>
      </vt:variant>
      <vt:variant>
        <vt:i4>5</vt:i4>
      </vt:variant>
      <vt:variant>
        <vt:lpwstr/>
      </vt:variant>
      <vt:variant>
        <vt:lpwstr>_Toc117094279</vt:lpwstr>
      </vt:variant>
      <vt:variant>
        <vt:i4>1376317</vt:i4>
      </vt:variant>
      <vt:variant>
        <vt:i4>2</vt:i4>
      </vt:variant>
      <vt:variant>
        <vt:i4>0</vt:i4>
      </vt:variant>
      <vt:variant>
        <vt:i4>5</vt:i4>
      </vt:variant>
      <vt:variant>
        <vt:lpwstr/>
      </vt:variant>
      <vt:variant>
        <vt:lpwstr>_Toc1170942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pas Gautam</dc:creator>
  <cp:keywords/>
  <cp:lastModifiedBy>Arturs Silins (315226)</cp:lastModifiedBy>
  <cp:revision>96</cp:revision>
  <cp:lastPrinted>2022-03-18T18:40:00Z</cp:lastPrinted>
  <dcterms:created xsi:type="dcterms:W3CDTF">2022-09-27T04:27:00Z</dcterms:created>
  <dcterms:modified xsi:type="dcterms:W3CDTF">2022-10-20T00:51:00Z</dcterms:modified>
</cp:coreProperties>
</file>